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EC4E9D" w14:textId="52498FF6" w:rsidR="008B687F" w:rsidRDefault="008B687F" w:rsidP="008B687F">
      <w:pPr>
        <w:pStyle w:val="Caption"/>
        <w:keepNext/>
      </w:pPr>
      <w:bookmarkStart w:id="0" w:name="_Ref452680689"/>
      <w:r>
        <w:t xml:space="preserve">Supporting table </w:t>
      </w:r>
      <w:fldSimple w:instr=" SEQ Supporting_table \* ARABIC ">
        <w:r w:rsidR="00D44F7A">
          <w:rPr>
            <w:noProof/>
          </w:rPr>
          <w:t>2</w:t>
        </w:r>
      </w:fldSimple>
      <w:bookmarkEnd w:id="0"/>
      <w:r>
        <w:t>: Criteria used by clinical panels to assign study-defined CoD and associated certainty</w:t>
      </w:r>
    </w:p>
    <w:tbl>
      <w:tblPr>
        <w:tblStyle w:val="TableGrid"/>
        <w:tblW w:w="5000" w:type="pct"/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 w:firstRow="1" w:lastRow="0" w:firstColumn="1" w:lastColumn="0" w:noHBand="0" w:noVBand="1"/>
      </w:tblPr>
      <w:tblGrid>
        <w:gridCol w:w="2097"/>
        <w:gridCol w:w="4484"/>
        <w:gridCol w:w="4783"/>
        <w:gridCol w:w="4034"/>
      </w:tblGrid>
      <w:tr w:rsidR="00613E04" w:rsidRPr="0006251C" w14:paraId="01CE1A32" w14:textId="77777777" w:rsidTr="00196A34">
        <w:trPr>
          <w:cantSplit/>
          <w:tblHeader/>
        </w:trPr>
        <w:tc>
          <w:tcPr>
            <w:tcW w:w="681" w:type="pct"/>
            <w:vMerge w:val="restart"/>
            <w:tcBorders>
              <w:top w:val="single" w:sz="4" w:space="0" w:color="auto"/>
              <w:left w:val="nil"/>
            </w:tcBorders>
            <w:vAlign w:val="center"/>
          </w:tcPr>
          <w:p w14:paraId="6C90832C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06251C">
              <w:rPr>
                <w:rFonts w:asciiTheme="minorHAnsi" w:hAnsiTheme="minorHAnsi"/>
                <w:b/>
                <w:sz w:val="20"/>
              </w:rPr>
              <w:t>Study-defined category</w:t>
            </w:r>
          </w:p>
        </w:tc>
        <w:tc>
          <w:tcPr>
            <w:tcW w:w="4319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F051A47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06251C">
              <w:rPr>
                <w:rFonts w:asciiTheme="minorHAnsi" w:hAnsiTheme="minorHAnsi"/>
                <w:b/>
                <w:sz w:val="20"/>
              </w:rPr>
              <w:t>Certainty</w:t>
            </w:r>
          </w:p>
        </w:tc>
      </w:tr>
      <w:tr w:rsidR="00613E04" w:rsidRPr="0006251C" w14:paraId="2F100CA5" w14:textId="77777777" w:rsidTr="00196A34">
        <w:trPr>
          <w:cantSplit/>
          <w:tblHeader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5ACFA224" w14:textId="77777777" w:rsidR="0006251C" w:rsidRPr="0006251C" w:rsidRDefault="0006251C" w:rsidP="000E23D0">
            <w:pPr>
              <w:spacing w:line="240" w:lineRule="auto"/>
              <w:contextualSpacing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45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8C1ED6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06251C">
              <w:rPr>
                <w:rFonts w:asciiTheme="minorHAnsi" w:hAnsiTheme="minorHAnsi"/>
                <w:b/>
                <w:sz w:val="20"/>
              </w:rPr>
              <w:t>‘Definite’</w:t>
            </w:r>
          </w:p>
        </w:tc>
        <w:tc>
          <w:tcPr>
            <w:tcW w:w="15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87EDD5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06251C">
              <w:rPr>
                <w:rFonts w:asciiTheme="minorHAnsi" w:hAnsiTheme="minorHAnsi"/>
                <w:b/>
                <w:sz w:val="20"/>
              </w:rPr>
              <w:t>‘Probable’</w:t>
            </w:r>
          </w:p>
        </w:tc>
        <w:tc>
          <w:tcPr>
            <w:tcW w:w="1310" w:type="pct"/>
            <w:tcBorders>
              <w:top w:val="single" w:sz="4" w:space="0" w:color="auto"/>
              <w:right w:val="nil"/>
            </w:tcBorders>
            <w:vAlign w:val="center"/>
          </w:tcPr>
          <w:p w14:paraId="25BBC20C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06251C">
              <w:rPr>
                <w:rFonts w:asciiTheme="minorHAnsi" w:hAnsiTheme="minorHAnsi"/>
                <w:b/>
                <w:sz w:val="20"/>
              </w:rPr>
              <w:t>‘Possible’</w:t>
            </w:r>
          </w:p>
        </w:tc>
      </w:tr>
      <w:tr w:rsidR="006A1F32" w:rsidRPr="0006251C" w14:paraId="4C5701CA" w14:textId="77777777" w:rsidTr="006A1F32">
        <w:trPr>
          <w:cantSplit/>
        </w:trPr>
        <w:tc>
          <w:tcPr>
            <w:tcW w:w="681" w:type="pct"/>
            <w:vMerge w:val="restart"/>
            <w:tcBorders>
              <w:left w:val="nil"/>
            </w:tcBorders>
            <w:vAlign w:val="center"/>
          </w:tcPr>
          <w:p w14:paraId="15C1D7F5" w14:textId="77777777" w:rsidR="0006251C" w:rsidRPr="0006251C" w:rsidRDefault="0006251C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eath due to TB in an HIV positive individual</w:t>
            </w:r>
          </w:p>
        </w:tc>
        <w:tc>
          <w:tcPr>
            <w:tcW w:w="1456" w:type="pct"/>
            <w:tcBorders>
              <w:bottom w:val="nil"/>
            </w:tcBorders>
            <w:vAlign w:val="center"/>
          </w:tcPr>
          <w:p w14:paraId="48868674" w14:textId="77777777" w:rsidR="0006251C" w:rsidRPr="0006251C" w:rsidRDefault="0006251C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Documented evidence of positive HIV point-of-care test or ELISA </w:t>
            </w:r>
            <w:r w:rsidRPr="0006251C">
              <w:rPr>
                <w:rFonts w:asciiTheme="minorHAnsi" w:hAnsiTheme="minorHAnsi"/>
                <w:b/>
                <w:sz w:val="20"/>
              </w:rPr>
              <w:t>OR</w:t>
            </w:r>
            <w:r w:rsidR="00FD5B62">
              <w:rPr>
                <w:rFonts w:asciiTheme="minorHAnsi" w:hAnsiTheme="minorHAnsi"/>
                <w:sz w:val="20"/>
              </w:rPr>
              <w:t xml:space="preserve"> patient on ART</w:t>
            </w:r>
          </w:p>
        </w:tc>
        <w:tc>
          <w:tcPr>
            <w:tcW w:w="1553" w:type="pct"/>
            <w:tcBorders>
              <w:bottom w:val="nil"/>
            </w:tcBorders>
            <w:vAlign w:val="center"/>
          </w:tcPr>
          <w:p w14:paraId="6BE0EFAC" w14:textId="77777777" w:rsidR="0006251C" w:rsidRPr="0006251C" w:rsidRDefault="0006251C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Documented evidence of positive HIV point-of-care test or ELISA </w:t>
            </w:r>
            <w:r w:rsidRPr="0006251C">
              <w:rPr>
                <w:rFonts w:asciiTheme="minorHAnsi" w:hAnsiTheme="minorHAnsi"/>
                <w:b/>
                <w:sz w:val="20"/>
              </w:rPr>
              <w:t xml:space="preserve">OR </w:t>
            </w:r>
            <w:r w:rsidR="00FD5B62">
              <w:rPr>
                <w:rFonts w:asciiTheme="minorHAnsi" w:hAnsiTheme="minorHAnsi"/>
                <w:sz w:val="20"/>
              </w:rPr>
              <w:t>patient on ART</w:t>
            </w:r>
          </w:p>
        </w:tc>
        <w:tc>
          <w:tcPr>
            <w:tcW w:w="1310" w:type="pct"/>
            <w:vMerge w:val="restart"/>
            <w:tcBorders>
              <w:right w:val="nil"/>
            </w:tcBorders>
            <w:vAlign w:val="center"/>
          </w:tcPr>
          <w:p w14:paraId="2F578A07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History suggestive of HIV and active TB, but no clear evidence available</w:t>
            </w:r>
          </w:p>
        </w:tc>
      </w:tr>
      <w:tr w:rsidR="00613E04" w:rsidRPr="0006251C" w14:paraId="258BAFF7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40EC74A8" w14:textId="77777777" w:rsidR="0006251C" w:rsidRPr="0006251C" w:rsidRDefault="0006251C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4A441571" w14:textId="77777777" w:rsidR="0006251C" w:rsidRPr="0006251C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30F763AC" w14:textId="77777777" w:rsidR="0006251C" w:rsidRPr="0006251C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vMerge/>
            <w:tcBorders>
              <w:right w:val="nil"/>
            </w:tcBorders>
            <w:vAlign w:val="center"/>
          </w:tcPr>
          <w:p w14:paraId="1DB78C3D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13E04" w:rsidRPr="0006251C" w14:paraId="57D4287E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7AEA6C38" w14:textId="77777777" w:rsidR="0006251C" w:rsidRPr="0006251C" w:rsidRDefault="0006251C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0E46AA37" w14:textId="6C2C2660" w:rsidR="0006251C" w:rsidRPr="0006251C" w:rsidRDefault="0006251C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History and </w:t>
            </w:r>
            <w:r w:rsidRPr="002C0AC3">
              <w:rPr>
                <w:rFonts w:asciiTheme="minorHAnsi" w:hAnsiTheme="minorHAnsi"/>
                <w:noProof/>
                <w:sz w:val="20"/>
              </w:rPr>
              <w:t>clinicopathological</w:t>
            </w:r>
            <w:r w:rsidRPr="0006251C">
              <w:rPr>
                <w:rFonts w:asciiTheme="minorHAnsi" w:hAnsiTheme="minorHAnsi"/>
                <w:sz w:val="20"/>
              </w:rPr>
              <w:t xml:space="preserve"> features consistent with active TB disease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47FCBBD9" w14:textId="77777777" w:rsidR="0006251C" w:rsidRPr="0006251C" w:rsidRDefault="0006251C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History suggestive of active TB disease</w:t>
            </w:r>
          </w:p>
        </w:tc>
        <w:tc>
          <w:tcPr>
            <w:tcW w:w="1310" w:type="pct"/>
            <w:vMerge/>
            <w:tcBorders>
              <w:right w:val="nil"/>
            </w:tcBorders>
            <w:vAlign w:val="center"/>
          </w:tcPr>
          <w:p w14:paraId="45BF52B1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13E04" w:rsidRPr="0006251C" w14:paraId="0D20E4A8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01223B99" w14:textId="77777777" w:rsidR="0006251C" w:rsidRPr="0006251C" w:rsidRDefault="0006251C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19551D8C" w14:textId="77777777" w:rsidR="0006251C" w:rsidRPr="0006251C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715B49D7" w14:textId="77777777" w:rsidR="0006251C" w:rsidRPr="0006251C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vMerge/>
            <w:tcBorders>
              <w:right w:val="nil"/>
            </w:tcBorders>
            <w:vAlign w:val="center"/>
          </w:tcPr>
          <w:p w14:paraId="562CBB79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13E04" w:rsidRPr="0006251C" w14:paraId="52262980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41F0B063" w14:textId="77777777" w:rsidR="0006251C" w:rsidRPr="0006251C" w:rsidRDefault="0006251C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single" w:sz="4" w:space="0" w:color="auto"/>
            </w:tcBorders>
            <w:vAlign w:val="center"/>
          </w:tcPr>
          <w:p w14:paraId="49AB9803" w14:textId="77777777" w:rsidR="0006251C" w:rsidRDefault="0006251C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Microbiological evidence of TB </w:t>
            </w:r>
          </w:p>
          <w:p w14:paraId="56F380F5" w14:textId="432A5EAD" w:rsidR="0006251C" w:rsidRPr="0006251C" w:rsidRDefault="00FD5B62" w:rsidP="00FD5B62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(culture positive or</w:t>
            </w:r>
            <w:r w:rsidR="0006251C" w:rsidRPr="0006251C">
              <w:rPr>
                <w:rFonts w:asciiTheme="minorHAnsi" w:hAnsiTheme="minorHAnsi"/>
                <w:sz w:val="20"/>
              </w:rPr>
              <w:t xml:space="preserve"> </w:t>
            </w:r>
            <w:r>
              <w:rPr>
                <w:rFonts w:asciiTheme="minorHAnsi" w:hAnsiTheme="minorHAnsi"/>
                <w:sz w:val="20"/>
              </w:rPr>
              <w:t>Xpert</w:t>
            </w:r>
            <w:r w:rsidR="00AB4EA7">
              <w:rPr>
                <w:rFonts w:asciiTheme="minorHAnsi" w:hAnsiTheme="minorHAnsi"/>
                <w:sz w:val="20"/>
              </w:rPr>
              <w:sym w:font="Symbol" w:char="F0D2"/>
            </w:r>
            <w:r>
              <w:rPr>
                <w:rFonts w:asciiTheme="minorHAnsi" w:hAnsiTheme="minorHAnsi"/>
                <w:sz w:val="20"/>
              </w:rPr>
              <w:t xml:space="preserve"> MTB/RIF </w:t>
            </w:r>
            <w:r w:rsidR="0006251C" w:rsidRPr="0006251C">
              <w:rPr>
                <w:rFonts w:asciiTheme="minorHAnsi" w:hAnsiTheme="minorHAnsi"/>
                <w:sz w:val="20"/>
              </w:rPr>
              <w:t>positive)</w:t>
            </w:r>
          </w:p>
        </w:tc>
        <w:tc>
          <w:tcPr>
            <w:tcW w:w="1553" w:type="pct"/>
            <w:tcBorders>
              <w:top w:val="nil"/>
              <w:bottom w:val="single" w:sz="4" w:space="0" w:color="auto"/>
            </w:tcBorders>
            <w:vAlign w:val="center"/>
          </w:tcPr>
          <w:p w14:paraId="56A716FC" w14:textId="77777777" w:rsidR="0006251C" w:rsidRPr="0006251C" w:rsidRDefault="0006251C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Positive sputum smear, urine LAM or chest x-ray</w:t>
            </w:r>
          </w:p>
        </w:tc>
        <w:tc>
          <w:tcPr>
            <w:tcW w:w="1310" w:type="pct"/>
            <w:vMerge/>
            <w:tcBorders>
              <w:right w:val="nil"/>
            </w:tcBorders>
            <w:vAlign w:val="center"/>
          </w:tcPr>
          <w:p w14:paraId="6329B589" w14:textId="77777777" w:rsidR="0006251C" w:rsidRPr="0006251C" w:rsidRDefault="0006251C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A1F32" w:rsidRPr="0006251C" w14:paraId="12DC9AD2" w14:textId="77777777" w:rsidTr="006A1F32">
        <w:trPr>
          <w:cantSplit/>
        </w:trPr>
        <w:tc>
          <w:tcPr>
            <w:tcW w:w="681" w:type="pct"/>
            <w:vMerge w:val="restart"/>
            <w:tcBorders>
              <w:left w:val="nil"/>
            </w:tcBorders>
            <w:vAlign w:val="center"/>
          </w:tcPr>
          <w:p w14:paraId="1D130073" w14:textId="77777777" w:rsidR="000E23D0" w:rsidRPr="0006251C" w:rsidRDefault="000E23D0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eath due to</w:t>
            </w:r>
            <w:r>
              <w:rPr>
                <w:rFonts w:asciiTheme="minorHAnsi" w:hAnsiTheme="minorHAnsi"/>
                <w:sz w:val="20"/>
              </w:rPr>
              <w:t xml:space="preserve"> other</w:t>
            </w:r>
            <w:r w:rsidRPr="0006251C">
              <w:rPr>
                <w:rFonts w:asciiTheme="minorHAnsi" w:hAnsiTheme="minorHAnsi"/>
                <w:sz w:val="20"/>
              </w:rPr>
              <w:t xml:space="preserve"> HIV/AIDS</w:t>
            </w:r>
            <w:r>
              <w:rPr>
                <w:rFonts w:asciiTheme="minorHAnsi" w:hAnsiTheme="minorHAnsi"/>
                <w:sz w:val="20"/>
              </w:rPr>
              <w:t>-associated cause</w:t>
            </w:r>
            <w:r w:rsidRPr="0006251C">
              <w:rPr>
                <w:rFonts w:asciiTheme="minorHAnsi" w:hAnsiTheme="minorHAnsi"/>
                <w:sz w:val="20"/>
              </w:rPr>
              <w:t xml:space="preserve"> (excluding TB)</w:t>
            </w:r>
          </w:p>
        </w:tc>
        <w:tc>
          <w:tcPr>
            <w:tcW w:w="1456" w:type="pct"/>
            <w:tcBorders>
              <w:bottom w:val="nil"/>
            </w:tcBorders>
            <w:vAlign w:val="center"/>
          </w:tcPr>
          <w:p w14:paraId="7D04F34C" w14:textId="77777777" w:rsidR="000E23D0" w:rsidRPr="0006251C" w:rsidRDefault="000E23D0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Documented evidence of positive HIV point-of-care test or ELISA </w:t>
            </w:r>
            <w:r w:rsidRPr="0006251C">
              <w:rPr>
                <w:rFonts w:asciiTheme="minorHAnsi" w:hAnsiTheme="minorHAnsi"/>
                <w:b/>
                <w:sz w:val="20"/>
              </w:rPr>
              <w:t xml:space="preserve">OR </w:t>
            </w:r>
            <w:r w:rsidR="00FD5B62">
              <w:rPr>
                <w:rFonts w:asciiTheme="minorHAnsi" w:hAnsiTheme="minorHAnsi"/>
                <w:sz w:val="20"/>
              </w:rPr>
              <w:t>patient on ART</w:t>
            </w:r>
          </w:p>
        </w:tc>
        <w:tc>
          <w:tcPr>
            <w:tcW w:w="1553" w:type="pct"/>
            <w:tcBorders>
              <w:bottom w:val="nil"/>
            </w:tcBorders>
            <w:vAlign w:val="center"/>
          </w:tcPr>
          <w:p w14:paraId="41F69B4D" w14:textId="77777777" w:rsidR="000E23D0" w:rsidRPr="0006251C" w:rsidRDefault="000E23D0" w:rsidP="00FD5B62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Documented evidence of positive HIV point-of-care test or ELISA </w:t>
            </w:r>
            <w:r w:rsidRPr="0006251C">
              <w:rPr>
                <w:rFonts w:asciiTheme="minorHAnsi" w:hAnsiTheme="minorHAnsi"/>
                <w:b/>
                <w:sz w:val="20"/>
              </w:rPr>
              <w:t xml:space="preserve">OR </w:t>
            </w:r>
            <w:r w:rsidRPr="0006251C">
              <w:rPr>
                <w:rFonts w:asciiTheme="minorHAnsi" w:hAnsiTheme="minorHAnsi"/>
                <w:sz w:val="20"/>
              </w:rPr>
              <w:t xml:space="preserve">patient on </w:t>
            </w:r>
            <w:r w:rsidR="00FD5B62">
              <w:rPr>
                <w:rFonts w:asciiTheme="minorHAnsi" w:hAnsiTheme="minorHAnsi"/>
                <w:sz w:val="20"/>
              </w:rPr>
              <w:t>ART</w:t>
            </w:r>
          </w:p>
        </w:tc>
        <w:tc>
          <w:tcPr>
            <w:tcW w:w="1310" w:type="pct"/>
            <w:vMerge w:val="restart"/>
            <w:tcBorders>
              <w:right w:val="nil"/>
            </w:tcBorders>
            <w:vAlign w:val="center"/>
          </w:tcPr>
          <w:p w14:paraId="2CB0BA02" w14:textId="2C327FD0" w:rsidR="000E23D0" w:rsidRPr="0006251C" w:rsidRDefault="000E23D0" w:rsidP="00FD5B62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History suggestive of an AIDS-defining or HIV-associated condition (other than TB) in a person thought to be </w:t>
            </w:r>
            <w:r w:rsidRPr="002C0AC3">
              <w:rPr>
                <w:rFonts w:asciiTheme="minorHAnsi" w:hAnsiTheme="minorHAnsi"/>
                <w:noProof/>
                <w:sz w:val="20"/>
              </w:rPr>
              <w:t>HIV-positive</w:t>
            </w:r>
            <w:r w:rsidRPr="0006251C">
              <w:rPr>
                <w:rFonts w:asciiTheme="minorHAnsi" w:hAnsiTheme="minorHAnsi"/>
                <w:sz w:val="20"/>
              </w:rPr>
              <w:t xml:space="preserve"> or </w:t>
            </w:r>
            <w:r w:rsidR="00135D73">
              <w:rPr>
                <w:rFonts w:asciiTheme="minorHAnsi" w:hAnsiTheme="minorHAnsi"/>
                <w:sz w:val="20"/>
              </w:rPr>
              <w:t xml:space="preserve">a condition thought to be </w:t>
            </w:r>
            <w:r w:rsidRPr="0006251C">
              <w:rPr>
                <w:rFonts w:asciiTheme="minorHAnsi" w:hAnsiTheme="minorHAnsi"/>
                <w:sz w:val="20"/>
              </w:rPr>
              <w:t xml:space="preserve">due to </w:t>
            </w:r>
            <w:r w:rsidR="00FD5B62">
              <w:rPr>
                <w:rFonts w:asciiTheme="minorHAnsi" w:hAnsiTheme="minorHAnsi"/>
                <w:sz w:val="20"/>
              </w:rPr>
              <w:t>ART</w:t>
            </w:r>
          </w:p>
        </w:tc>
      </w:tr>
      <w:tr w:rsidR="00613E04" w:rsidRPr="0006251C" w14:paraId="68358D89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342C37B1" w14:textId="77777777" w:rsidR="000E23D0" w:rsidRPr="0006251C" w:rsidRDefault="000E23D0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1F614D21" w14:textId="77777777" w:rsidR="000E23D0" w:rsidRPr="00135D73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72D8BDEE" w14:textId="77777777" w:rsidR="000E23D0" w:rsidRPr="00135D73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vMerge/>
            <w:tcBorders>
              <w:right w:val="nil"/>
            </w:tcBorders>
            <w:vAlign w:val="center"/>
          </w:tcPr>
          <w:p w14:paraId="7FFB5695" w14:textId="77777777" w:rsidR="000E23D0" w:rsidRPr="0006251C" w:rsidRDefault="000E23D0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13E04" w:rsidRPr="0006251C" w14:paraId="2643D700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6983A0E6" w14:textId="77777777" w:rsidR="000E23D0" w:rsidRPr="0006251C" w:rsidRDefault="000E23D0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79C0997A" w14:textId="3BCA729C" w:rsidR="000E23D0" w:rsidRPr="0006251C" w:rsidRDefault="000E23D0" w:rsidP="00FD5B62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History and </w:t>
            </w:r>
            <w:r w:rsidRPr="002C0AC3">
              <w:rPr>
                <w:rFonts w:asciiTheme="minorHAnsi" w:hAnsiTheme="minorHAnsi"/>
                <w:noProof/>
                <w:sz w:val="20"/>
              </w:rPr>
              <w:t>clinicopathological</w:t>
            </w:r>
            <w:r w:rsidRPr="0006251C">
              <w:rPr>
                <w:rFonts w:asciiTheme="minorHAnsi" w:hAnsiTheme="minorHAnsi"/>
                <w:sz w:val="20"/>
              </w:rPr>
              <w:t xml:space="preserve"> findings consistent with an AIDS-defining or HIV-associated condition (other than TB), or a condition due to </w:t>
            </w:r>
            <w:r w:rsidR="00FD5B62">
              <w:rPr>
                <w:rFonts w:asciiTheme="minorHAnsi" w:hAnsiTheme="minorHAnsi"/>
                <w:sz w:val="20"/>
              </w:rPr>
              <w:t>ART</w:t>
            </w:r>
            <w:r w:rsidRPr="0006251C">
              <w:rPr>
                <w:rFonts w:asciiTheme="minorHAnsi" w:hAnsiTheme="minorHAnsi"/>
                <w:sz w:val="20"/>
              </w:rPr>
              <w:t xml:space="preserve"> (only applicable if AR</w:t>
            </w:r>
            <w:r w:rsidR="00FD5B62">
              <w:rPr>
                <w:rFonts w:asciiTheme="minorHAnsi" w:hAnsiTheme="minorHAnsi"/>
                <w:sz w:val="20"/>
              </w:rPr>
              <w:t>T</w:t>
            </w:r>
            <w:r w:rsidRPr="0006251C">
              <w:rPr>
                <w:rFonts w:asciiTheme="minorHAnsi" w:hAnsiTheme="minorHAnsi"/>
                <w:sz w:val="20"/>
              </w:rPr>
              <w:t xml:space="preserve"> </w:t>
            </w:r>
            <w:r w:rsidRPr="002C0AC3">
              <w:rPr>
                <w:rFonts w:asciiTheme="minorHAnsi" w:hAnsiTheme="minorHAnsi"/>
                <w:noProof/>
                <w:sz w:val="20"/>
              </w:rPr>
              <w:t>use</w:t>
            </w:r>
            <w:r w:rsidRPr="0006251C">
              <w:rPr>
                <w:rFonts w:asciiTheme="minorHAnsi" w:hAnsiTheme="minorHAnsi"/>
                <w:sz w:val="20"/>
              </w:rPr>
              <w:t xml:space="preserve"> documented)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6CCCDC2C" w14:textId="7BA827E8" w:rsidR="000E23D0" w:rsidRPr="0006251C" w:rsidRDefault="000E23D0" w:rsidP="00FD5B62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History consistent with an AIDS-defining or HIV-associated condition (other than TB), or a condition likely due to </w:t>
            </w:r>
            <w:r w:rsidR="0027384F">
              <w:rPr>
                <w:rFonts w:asciiTheme="minorHAnsi" w:hAnsiTheme="minorHAnsi"/>
                <w:sz w:val="20"/>
              </w:rPr>
              <w:t>ART</w:t>
            </w:r>
            <w:r w:rsidRPr="0006251C">
              <w:rPr>
                <w:rFonts w:asciiTheme="minorHAnsi" w:hAnsiTheme="minorHAnsi"/>
                <w:sz w:val="20"/>
              </w:rPr>
              <w:t xml:space="preserve"> (only applicable i</w:t>
            </w:r>
            <w:r w:rsidR="00FD5B62">
              <w:rPr>
                <w:rFonts w:asciiTheme="minorHAnsi" w:hAnsiTheme="minorHAnsi"/>
                <w:sz w:val="20"/>
              </w:rPr>
              <w:t>f ART</w:t>
            </w:r>
            <w:r w:rsidRPr="0006251C">
              <w:rPr>
                <w:rFonts w:asciiTheme="minorHAnsi" w:hAnsiTheme="minorHAnsi"/>
                <w:sz w:val="20"/>
              </w:rPr>
              <w:t xml:space="preserve"> </w:t>
            </w:r>
            <w:r w:rsidRPr="002C0AC3">
              <w:rPr>
                <w:rFonts w:asciiTheme="minorHAnsi" w:hAnsiTheme="minorHAnsi"/>
                <w:noProof/>
                <w:sz w:val="20"/>
              </w:rPr>
              <w:t>use</w:t>
            </w:r>
            <w:r w:rsidRPr="0006251C">
              <w:rPr>
                <w:rFonts w:asciiTheme="minorHAnsi" w:hAnsiTheme="minorHAnsi"/>
                <w:sz w:val="20"/>
              </w:rPr>
              <w:t xml:space="preserve"> suggested)</w:t>
            </w:r>
          </w:p>
        </w:tc>
        <w:tc>
          <w:tcPr>
            <w:tcW w:w="1310" w:type="pct"/>
            <w:vMerge/>
            <w:tcBorders>
              <w:right w:val="nil"/>
            </w:tcBorders>
            <w:vAlign w:val="center"/>
          </w:tcPr>
          <w:p w14:paraId="0A2771C2" w14:textId="77777777" w:rsidR="000E23D0" w:rsidRPr="0006251C" w:rsidRDefault="000E23D0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13E04" w:rsidRPr="0006251C" w14:paraId="347B8DD8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139BE555" w14:textId="77777777" w:rsidR="000E23D0" w:rsidRPr="0006251C" w:rsidRDefault="000E23D0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5EB9A88C" w14:textId="77777777" w:rsidR="000E23D0" w:rsidRPr="00135D73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1383E551" w14:textId="77777777" w:rsidR="000E23D0" w:rsidRPr="00135D73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vMerge/>
            <w:tcBorders>
              <w:right w:val="nil"/>
            </w:tcBorders>
            <w:vAlign w:val="center"/>
          </w:tcPr>
          <w:p w14:paraId="460121D4" w14:textId="77777777" w:rsidR="000E23D0" w:rsidRPr="0006251C" w:rsidRDefault="000E23D0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13E04" w:rsidRPr="0006251C" w14:paraId="64D9AB8B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02FD6A6B" w14:textId="77777777" w:rsidR="000E23D0" w:rsidRPr="0006251C" w:rsidRDefault="000E23D0" w:rsidP="000E23D0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single" w:sz="4" w:space="0" w:color="auto"/>
            </w:tcBorders>
            <w:vAlign w:val="center"/>
          </w:tcPr>
          <w:p w14:paraId="4EE84145" w14:textId="77777777" w:rsidR="000E23D0" w:rsidRPr="0006251C" w:rsidRDefault="000E23D0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Microbiological/histological/cytological evidence for one of the above</w:t>
            </w:r>
          </w:p>
        </w:tc>
        <w:tc>
          <w:tcPr>
            <w:tcW w:w="1553" w:type="pct"/>
            <w:tcBorders>
              <w:top w:val="nil"/>
              <w:bottom w:val="single" w:sz="4" w:space="0" w:color="auto"/>
            </w:tcBorders>
            <w:vAlign w:val="center"/>
          </w:tcPr>
          <w:p w14:paraId="3F1CC8F6" w14:textId="77777777" w:rsidR="000E23D0" w:rsidRPr="0006251C" w:rsidRDefault="000E23D0" w:rsidP="000E23D0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ocumentation of one of the above conditions by a senior clinician</w:t>
            </w:r>
          </w:p>
        </w:tc>
        <w:tc>
          <w:tcPr>
            <w:tcW w:w="1310" w:type="pct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4E566E7E" w14:textId="77777777" w:rsidR="000E23D0" w:rsidRPr="0006251C" w:rsidRDefault="000E23D0" w:rsidP="000E23D0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</w:p>
        </w:tc>
      </w:tr>
      <w:tr w:rsidR="006A1F32" w:rsidRPr="0006251C" w14:paraId="46B263CD" w14:textId="77777777" w:rsidTr="006A1F32">
        <w:trPr>
          <w:cantSplit/>
        </w:trPr>
        <w:tc>
          <w:tcPr>
            <w:tcW w:w="681" w:type="pct"/>
            <w:vMerge w:val="restart"/>
            <w:tcBorders>
              <w:left w:val="nil"/>
            </w:tcBorders>
            <w:vAlign w:val="center"/>
          </w:tcPr>
          <w:p w14:paraId="0D96D030" w14:textId="77777777" w:rsidR="00135D73" w:rsidRPr="0006251C" w:rsidRDefault="00135D73" w:rsidP="000E23D0">
            <w:pPr>
              <w:spacing w:line="240" w:lineRule="auto"/>
              <w:contextualSpacing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eath due to cause unrelated to HIV in an HIV-positive adult</w:t>
            </w:r>
          </w:p>
        </w:tc>
        <w:tc>
          <w:tcPr>
            <w:tcW w:w="1456" w:type="pct"/>
            <w:tcBorders>
              <w:bottom w:val="nil"/>
            </w:tcBorders>
            <w:vAlign w:val="center"/>
          </w:tcPr>
          <w:p w14:paraId="6DBD68FF" w14:textId="470A35D2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Documented evidence of positive HIV point-of-care test or ELISA </w:t>
            </w:r>
            <w:r w:rsidRPr="0006251C">
              <w:rPr>
                <w:rFonts w:asciiTheme="minorHAnsi" w:hAnsiTheme="minorHAnsi"/>
                <w:b/>
                <w:sz w:val="20"/>
              </w:rPr>
              <w:t xml:space="preserve">OR </w:t>
            </w:r>
            <w:r w:rsidRPr="0006251C">
              <w:rPr>
                <w:rFonts w:asciiTheme="minorHAnsi" w:hAnsiTheme="minorHAnsi"/>
                <w:sz w:val="20"/>
              </w:rPr>
              <w:t>patient on AR</w:t>
            </w:r>
            <w:r w:rsidR="0027384F">
              <w:rPr>
                <w:rFonts w:asciiTheme="minorHAnsi" w:hAnsiTheme="minorHAnsi"/>
                <w:sz w:val="20"/>
              </w:rPr>
              <w:t>T</w:t>
            </w:r>
          </w:p>
        </w:tc>
        <w:tc>
          <w:tcPr>
            <w:tcW w:w="1553" w:type="pct"/>
            <w:tcBorders>
              <w:bottom w:val="nil"/>
            </w:tcBorders>
            <w:vAlign w:val="center"/>
          </w:tcPr>
          <w:p w14:paraId="1671FB3F" w14:textId="051598FB" w:rsidR="00135D73" w:rsidRPr="0006251C" w:rsidRDefault="00135D73" w:rsidP="000E23D0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Documented evidence of positive HIV point-of-care test or ELISA </w:t>
            </w:r>
            <w:r w:rsidRPr="0006251C">
              <w:rPr>
                <w:rFonts w:asciiTheme="minorHAnsi" w:hAnsiTheme="minorHAnsi"/>
                <w:b/>
                <w:sz w:val="20"/>
              </w:rPr>
              <w:t xml:space="preserve">OR </w:t>
            </w:r>
            <w:r w:rsidR="0027384F">
              <w:rPr>
                <w:rFonts w:asciiTheme="minorHAnsi" w:hAnsiTheme="minorHAnsi"/>
                <w:sz w:val="20"/>
              </w:rPr>
              <w:t>patient on ART</w:t>
            </w:r>
          </w:p>
        </w:tc>
        <w:tc>
          <w:tcPr>
            <w:tcW w:w="1310" w:type="pct"/>
            <w:tcBorders>
              <w:bottom w:val="nil"/>
              <w:right w:val="nil"/>
            </w:tcBorders>
            <w:vAlign w:val="center"/>
          </w:tcPr>
          <w:p w14:paraId="2DC05610" w14:textId="20088755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Documented evidence of positive HIV point-of-care test or ELISA </w:t>
            </w:r>
            <w:r w:rsidRPr="0006251C">
              <w:rPr>
                <w:rFonts w:asciiTheme="minorHAnsi" w:hAnsiTheme="minorHAnsi"/>
                <w:b/>
                <w:sz w:val="20"/>
              </w:rPr>
              <w:t xml:space="preserve">OR </w:t>
            </w:r>
            <w:r w:rsidR="0027384F">
              <w:rPr>
                <w:rFonts w:asciiTheme="minorHAnsi" w:hAnsiTheme="minorHAnsi"/>
                <w:sz w:val="20"/>
              </w:rPr>
              <w:t>patient on ART</w:t>
            </w:r>
          </w:p>
        </w:tc>
      </w:tr>
      <w:tr w:rsidR="00613E04" w:rsidRPr="0006251C" w14:paraId="2192C1E4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44AB8DF5" w14:textId="77777777" w:rsidR="00135D73" w:rsidRPr="0006251C" w:rsidRDefault="00135D73" w:rsidP="000E23D0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0471CBB8" w14:textId="77777777" w:rsidR="00135D73" w:rsidRPr="00135D73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1CA111E9" w14:textId="77777777" w:rsidR="00135D73" w:rsidRPr="00135D73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tcBorders>
              <w:top w:val="nil"/>
              <w:bottom w:val="nil"/>
              <w:right w:val="nil"/>
            </w:tcBorders>
            <w:vAlign w:val="center"/>
          </w:tcPr>
          <w:p w14:paraId="6A38D6BB" w14:textId="77777777" w:rsidR="00135D73" w:rsidRPr="00135D73" w:rsidRDefault="00135D73" w:rsidP="000E23D0">
            <w:pPr>
              <w:spacing w:line="240" w:lineRule="auto"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</w:tr>
      <w:tr w:rsidR="00613E04" w:rsidRPr="0006251C" w14:paraId="71136636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16250845" w14:textId="77777777" w:rsidR="00135D73" w:rsidRPr="0006251C" w:rsidRDefault="00135D73" w:rsidP="000E23D0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single" w:sz="4" w:space="0" w:color="auto"/>
            </w:tcBorders>
            <w:vAlign w:val="center"/>
          </w:tcPr>
          <w:p w14:paraId="25BAFAA3" w14:textId="0FF91DFC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History and </w:t>
            </w:r>
            <w:r w:rsidRPr="002C0AC3">
              <w:rPr>
                <w:rFonts w:asciiTheme="minorHAnsi" w:hAnsiTheme="minorHAnsi"/>
                <w:noProof/>
                <w:sz w:val="20"/>
              </w:rPr>
              <w:t>clinicopathological</w:t>
            </w:r>
            <w:r w:rsidRPr="0006251C">
              <w:rPr>
                <w:rFonts w:asciiTheme="minorHAnsi" w:hAnsiTheme="minorHAnsi"/>
                <w:sz w:val="20"/>
              </w:rPr>
              <w:t xml:space="preserve"> findings consistent wi</w:t>
            </w:r>
            <w:r>
              <w:rPr>
                <w:rFonts w:asciiTheme="minorHAnsi" w:hAnsiTheme="minorHAnsi"/>
                <w:sz w:val="20"/>
              </w:rPr>
              <w:t>th a condition unrelated to HIV</w:t>
            </w:r>
          </w:p>
        </w:tc>
        <w:tc>
          <w:tcPr>
            <w:tcW w:w="1553" w:type="pct"/>
            <w:tcBorders>
              <w:top w:val="nil"/>
              <w:bottom w:val="single" w:sz="4" w:space="0" w:color="auto"/>
            </w:tcBorders>
            <w:vAlign w:val="center"/>
          </w:tcPr>
          <w:p w14:paraId="112E0234" w14:textId="77777777" w:rsidR="00135D73" w:rsidRPr="0006251C" w:rsidRDefault="00135D73" w:rsidP="00FD5B62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History consistent with a condition</w:t>
            </w:r>
            <w:r w:rsidR="00FD5B62">
              <w:rPr>
                <w:rFonts w:asciiTheme="minorHAnsi" w:hAnsiTheme="minorHAnsi"/>
                <w:sz w:val="20"/>
              </w:rPr>
              <w:t xml:space="preserve"> unlikely to be related to HIV</w:t>
            </w:r>
          </w:p>
        </w:tc>
        <w:tc>
          <w:tcPr>
            <w:tcW w:w="1310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2D174734" w14:textId="77777777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History suggestive of a condition</w:t>
            </w:r>
            <w:r>
              <w:rPr>
                <w:rFonts w:asciiTheme="minorHAnsi" w:hAnsiTheme="minorHAnsi"/>
                <w:sz w:val="20"/>
              </w:rPr>
              <w:t xml:space="preserve"> unlikely to be related to HIV</w:t>
            </w:r>
          </w:p>
        </w:tc>
      </w:tr>
      <w:tr w:rsidR="006A1F32" w:rsidRPr="0006251C" w14:paraId="5712D849" w14:textId="77777777" w:rsidTr="006A1F32">
        <w:trPr>
          <w:cantSplit/>
        </w:trPr>
        <w:tc>
          <w:tcPr>
            <w:tcW w:w="681" w:type="pct"/>
            <w:vMerge w:val="restart"/>
            <w:tcBorders>
              <w:left w:val="nil"/>
            </w:tcBorders>
            <w:vAlign w:val="center"/>
          </w:tcPr>
          <w:p w14:paraId="10451B08" w14:textId="77777777" w:rsidR="00135D73" w:rsidRPr="0006251C" w:rsidRDefault="00135D73" w:rsidP="000E23D0">
            <w:pPr>
              <w:spacing w:line="240" w:lineRule="auto"/>
              <w:contextualSpacing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eath due to TB in an HIV-negative adult</w:t>
            </w:r>
          </w:p>
        </w:tc>
        <w:tc>
          <w:tcPr>
            <w:tcW w:w="1456" w:type="pct"/>
            <w:tcBorders>
              <w:bottom w:val="nil"/>
            </w:tcBorders>
            <w:vAlign w:val="center"/>
          </w:tcPr>
          <w:p w14:paraId="462ACDA9" w14:textId="77777777" w:rsidR="00135D73" w:rsidRPr="0006251C" w:rsidRDefault="00135D73" w:rsidP="000E23D0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ocumented evidence of negative HIV point-of-care test or ELISA in the 90 days prior to death</w:t>
            </w:r>
          </w:p>
        </w:tc>
        <w:tc>
          <w:tcPr>
            <w:tcW w:w="1553" w:type="pct"/>
            <w:tcBorders>
              <w:bottom w:val="nil"/>
            </w:tcBorders>
            <w:vAlign w:val="center"/>
          </w:tcPr>
          <w:p w14:paraId="7320985E" w14:textId="77777777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ocumented HIV-negative point-of-care test or ELISA over 90 days but less than 180 days prior to death)</w:t>
            </w:r>
          </w:p>
        </w:tc>
        <w:tc>
          <w:tcPr>
            <w:tcW w:w="1310" w:type="pct"/>
            <w:tcBorders>
              <w:bottom w:val="nil"/>
              <w:right w:val="nil"/>
            </w:tcBorders>
            <w:vAlign w:val="center"/>
          </w:tcPr>
          <w:p w14:paraId="44825565" w14:textId="77777777" w:rsidR="00135D73" w:rsidRPr="0006251C" w:rsidRDefault="002523EF" w:rsidP="00135D73">
            <w:pPr>
              <w:spacing w:line="240" w:lineRule="auto"/>
              <w:contextualSpacing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Patient self-reports HIV negative</w:t>
            </w:r>
          </w:p>
        </w:tc>
      </w:tr>
      <w:tr w:rsidR="00613E04" w:rsidRPr="0006251C" w14:paraId="22FCA076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09004522" w14:textId="77777777" w:rsidR="00135D73" w:rsidRPr="0006251C" w:rsidRDefault="00135D73" w:rsidP="00135D73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6A68F04E" w14:textId="77777777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56D7E110" w14:textId="77777777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tcBorders>
              <w:top w:val="nil"/>
              <w:bottom w:val="nil"/>
              <w:right w:val="nil"/>
            </w:tcBorders>
            <w:vAlign w:val="center"/>
          </w:tcPr>
          <w:p w14:paraId="32E1FEE7" w14:textId="77777777" w:rsidR="00135D73" w:rsidRPr="0006251C" w:rsidRDefault="00135D73" w:rsidP="00135D73">
            <w:pPr>
              <w:spacing w:line="240" w:lineRule="auto"/>
              <w:jc w:val="center"/>
              <w:rPr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</w:tr>
      <w:tr w:rsidR="00613E04" w:rsidRPr="0006251C" w14:paraId="045DE931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50A49FB7" w14:textId="77777777" w:rsidR="00135D73" w:rsidRPr="0006251C" w:rsidRDefault="00135D73" w:rsidP="00135D73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569008F2" w14:textId="77777777" w:rsidR="00135D73" w:rsidRPr="0006251C" w:rsidRDefault="00135D73" w:rsidP="00135D73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History consistent with active TB disease of a severity sufficient to cause death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6EB4011B" w14:textId="77777777" w:rsidR="00135D73" w:rsidRPr="0006251C" w:rsidRDefault="00135D73" w:rsidP="00135D73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History suggestive of active TB disease of a severity sufficient to cause death</w:t>
            </w:r>
          </w:p>
        </w:tc>
        <w:tc>
          <w:tcPr>
            <w:tcW w:w="1310" w:type="pct"/>
            <w:tcBorders>
              <w:top w:val="nil"/>
              <w:bottom w:val="nil"/>
              <w:right w:val="nil"/>
            </w:tcBorders>
            <w:vAlign w:val="center"/>
          </w:tcPr>
          <w:p w14:paraId="0A9B56CF" w14:textId="77777777" w:rsidR="00135D73" w:rsidRPr="0006251C" w:rsidRDefault="002523EF" w:rsidP="00135D73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No other evidence of HIV </w:t>
            </w:r>
            <w:r w:rsidRPr="002C0AC3">
              <w:rPr>
                <w:rFonts w:asciiTheme="minorHAnsi" w:hAnsiTheme="minorHAnsi"/>
                <w:noProof/>
                <w:sz w:val="20"/>
              </w:rPr>
              <w:t>disease</w:t>
            </w:r>
            <w:r>
              <w:rPr>
                <w:rFonts w:asciiTheme="minorHAnsi" w:hAnsiTheme="minorHAnsi"/>
                <w:sz w:val="20"/>
              </w:rPr>
              <w:t xml:space="preserve"> or an HIV test</w:t>
            </w:r>
          </w:p>
        </w:tc>
      </w:tr>
      <w:tr w:rsidR="00613E04" w:rsidRPr="0006251C" w14:paraId="182F5415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21C7B3CD" w14:textId="77777777" w:rsidR="00135D73" w:rsidRPr="0006251C" w:rsidRDefault="00135D73" w:rsidP="00135D73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05497F64" w14:textId="77777777" w:rsidR="00135D73" w:rsidRPr="00135D73" w:rsidRDefault="00135D73" w:rsidP="00135D73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6FA8D07A" w14:textId="77777777" w:rsidR="00135D73" w:rsidRPr="0006251C" w:rsidRDefault="00135D73" w:rsidP="00135D73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tcBorders>
              <w:top w:val="nil"/>
              <w:bottom w:val="nil"/>
              <w:right w:val="nil"/>
            </w:tcBorders>
            <w:vAlign w:val="center"/>
          </w:tcPr>
          <w:p w14:paraId="3A52DE84" w14:textId="77777777" w:rsidR="00135D73" w:rsidRPr="0006251C" w:rsidRDefault="00135D73" w:rsidP="00135D73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</w:tr>
      <w:tr w:rsidR="00613E04" w:rsidRPr="0006251C" w14:paraId="32575C98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6AB97335" w14:textId="77777777" w:rsidR="00135D73" w:rsidRPr="0006251C" w:rsidRDefault="00135D73" w:rsidP="00135D73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single" w:sz="4" w:space="0" w:color="auto"/>
            </w:tcBorders>
            <w:vAlign w:val="center"/>
          </w:tcPr>
          <w:p w14:paraId="6785A054" w14:textId="1176094F" w:rsidR="00135D73" w:rsidRPr="0006251C" w:rsidRDefault="00135D73" w:rsidP="00135D73">
            <w:pPr>
              <w:spacing w:line="240" w:lineRule="auto"/>
              <w:contextualSpacing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Microbiological evidence of TB (culture positive, </w:t>
            </w:r>
            <w:r w:rsidR="0027384F">
              <w:rPr>
                <w:rFonts w:asciiTheme="minorHAnsi" w:hAnsiTheme="minorHAnsi"/>
                <w:sz w:val="20"/>
              </w:rPr>
              <w:t>Xpert</w:t>
            </w:r>
            <w:r w:rsidR="0027384F">
              <w:rPr>
                <w:rFonts w:asciiTheme="minorHAnsi" w:hAnsiTheme="minorHAnsi"/>
                <w:sz w:val="20"/>
              </w:rPr>
              <w:sym w:font="Symbol" w:char="F0D2"/>
            </w:r>
            <w:r w:rsidR="0027384F">
              <w:rPr>
                <w:rFonts w:asciiTheme="minorHAnsi" w:hAnsiTheme="minorHAnsi"/>
                <w:sz w:val="20"/>
              </w:rPr>
              <w:t xml:space="preserve"> MTB/RIF</w:t>
            </w:r>
            <w:r w:rsidRPr="0006251C">
              <w:rPr>
                <w:rFonts w:asciiTheme="minorHAnsi" w:hAnsiTheme="minorHAnsi"/>
                <w:sz w:val="20"/>
              </w:rPr>
              <w:t xml:space="preserve"> positive)</w:t>
            </w:r>
          </w:p>
        </w:tc>
        <w:tc>
          <w:tcPr>
            <w:tcW w:w="1553" w:type="pct"/>
            <w:tcBorders>
              <w:top w:val="nil"/>
              <w:bottom w:val="single" w:sz="4" w:space="0" w:color="auto"/>
            </w:tcBorders>
            <w:vAlign w:val="center"/>
          </w:tcPr>
          <w:p w14:paraId="0C649BD2" w14:textId="77777777" w:rsidR="00135D73" w:rsidRPr="0006251C" w:rsidRDefault="00135D73" w:rsidP="00135D73">
            <w:pPr>
              <w:spacing w:line="240" w:lineRule="auto"/>
              <w:jc w:val="center"/>
              <w:rPr>
                <w:b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Positive sputum smear or urine LAM or chest x-ray</w:t>
            </w:r>
          </w:p>
        </w:tc>
        <w:tc>
          <w:tcPr>
            <w:tcW w:w="1310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ABA90F2" w14:textId="77777777" w:rsidR="00135D73" w:rsidRPr="0006251C" w:rsidRDefault="002523EF" w:rsidP="00135D73">
            <w:pPr>
              <w:spacing w:line="240" w:lineRule="auto"/>
              <w:contextualSpacing/>
              <w:jc w:val="center"/>
              <w:rPr>
                <w:b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History suggestive of active TB disease (of a severity sufficient to cause death)</w:t>
            </w:r>
          </w:p>
        </w:tc>
      </w:tr>
      <w:tr w:rsidR="006A1F32" w:rsidRPr="0006251C" w14:paraId="039D52FB" w14:textId="77777777" w:rsidTr="006A1F32">
        <w:trPr>
          <w:cantSplit/>
        </w:trPr>
        <w:tc>
          <w:tcPr>
            <w:tcW w:w="681" w:type="pct"/>
            <w:vMerge w:val="restart"/>
            <w:tcBorders>
              <w:left w:val="nil"/>
            </w:tcBorders>
            <w:vAlign w:val="center"/>
          </w:tcPr>
          <w:p w14:paraId="5C881466" w14:textId="77777777" w:rsidR="00B8706F" w:rsidRPr="0006251C" w:rsidRDefault="00B8706F" w:rsidP="00135D73">
            <w:pPr>
              <w:spacing w:line="240" w:lineRule="auto"/>
              <w:contextualSpacing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eath due to cause other than TB in an HIV-negative adult</w:t>
            </w:r>
          </w:p>
        </w:tc>
        <w:tc>
          <w:tcPr>
            <w:tcW w:w="1456" w:type="pct"/>
            <w:vMerge w:val="restart"/>
            <w:tcBorders>
              <w:bottom w:val="nil"/>
            </w:tcBorders>
            <w:vAlign w:val="center"/>
          </w:tcPr>
          <w:p w14:paraId="6B837D72" w14:textId="77777777" w:rsidR="00B8706F" w:rsidRPr="0006251C" w:rsidRDefault="00B8706F" w:rsidP="00B8706F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ocumented evidence of negative HIV point-of-care test or ELISA in the 90 days prior to death</w:t>
            </w:r>
          </w:p>
        </w:tc>
        <w:tc>
          <w:tcPr>
            <w:tcW w:w="1553" w:type="pct"/>
            <w:vMerge w:val="restart"/>
            <w:tcBorders>
              <w:bottom w:val="nil"/>
            </w:tcBorders>
            <w:vAlign w:val="center"/>
          </w:tcPr>
          <w:p w14:paraId="2E7069F0" w14:textId="77777777" w:rsidR="00B8706F" w:rsidRPr="0006251C" w:rsidRDefault="00B8706F" w:rsidP="00B8706F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ocumented HIV-negative point-of-care test or ELISA over 90 days but less than 180 days prior to death)</w:t>
            </w:r>
          </w:p>
        </w:tc>
        <w:tc>
          <w:tcPr>
            <w:tcW w:w="1310" w:type="pct"/>
            <w:tcBorders>
              <w:bottom w:val="nil"/>
              <w:right w:val="nil"/>
            </w:tcBorders>
            <w:vAlign w:val="center"/>
          </w:tcPr>
          <w:p w14:paraId="299CE8D7" w14:textId="77777777" w:rsidR="00B8706F" w:rsidRPr="0006251C" w:rsidRDefault="00B8706F" w:rsidP="00135D73">
            <w:pPr>
              <w:spacing w:line="240" w:lineRule="auto"/>
              <w:contextualSpacing/>
              <w:jc w:val="center"/>
              <w:rPr>
                <w:b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Patient self-reports HIV negative</w:t>
            </w:r>
          </w:p>
        </w:tc>
      </w:tr>
      <w:tr w:rsidR="00613E04" w:rsidRPr="0006251C" w14:paraId="0B6BA3C0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4585169D" w14:textId="77777777" w:rsidR="00B8706F" w:rsidRPr="0006251C" w:rsidRDefault="00B8706F" w:rsidP="00B8706F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vMerge/>
            <w:tcBorders>
              <w:top w:val="nil"/>
              <w:bottom w:val="nil"/>
            </w:tcBorders>
            <w:vAlign w:val="center"/>
          </w:tcPr>
          <w:p w14:paraId="1DC15E0D" w14:textId="77777777" w:rsidR="00B8706F" w:rsidRPr="0006251C" w:rsidRDefault="00B8706F" w:rsidP="00B8706F">
            <w:pPr>
              <w:spacing w:line="240" w:lineRule="auto"/>
              <w:contextualSpacing/>
              <w:jc w:val="center"/>
              <w:rPr>
                <w:sz w:val="20"/>
              </w:rPr>
            </w:pPr>
          </w:p>
        </w:tc>
        <w:tc>
          <w:tcPr>
            <w:tcW w:w="1553" w:type="pct"/>
            <w:vMerge/>
            <w:tcBorders>
              <w:top w:val="nil"/>
              <w:bottom w:val="nil"/>
            </w:tcBorders>
            <w:vAlign w:val="center"/>
          </w:tcPr>
          <w:p w14:paraId="1E41EA79" w14:textId="77777777" w:rsidR="00B8706F" w:rsidRPr="0006251C" w:rsidRDefault="00B8706F" w:rsidP="00B8706F">
            <w:pPr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1310" w:type="pct"/>
            <w:tcBorders>
              <w:top w:val="nil"/>
              <w:bottom w:val="nil"/>
              <w:right w:val="nil"/>
            </w:tcBorders>
            <w:vAlign w:val="center"/>
          </w:tcPr>
          <w:p w14:paraId="61CCDDF3" w14:textId="77777777" w:rsidR="00B8706F" w:rsidRPr="0006251C" w:rsidRDefault="00B8706F" w:rsidP="00B8706F">
            <w:pPr>
              <w:spacing w:line="240" w:lineRule="auto"/>
              <w:contextualSpacing/>
              <w:jc w:val="center"/>
              <w:rPr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</w:tr>
      <w:tr w:rsidR="00613E04" w:rsidRPr="0006251C" w14:paraId="5C968F86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3B75A284" w14:textId="77777777" w:rsidR="00B8706F" w:rsidRPr="0006251C" w:rsidRDefault="00B8706F" w:rsidP="00B8706F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tcBorders>
              <w:top w:val="nil"/>
              <w:bottom w:val="nil"/>
            </w:tcBorders>
            <w:vAlign w:val="center"/>
          </w:tcPr>
          <w:p w14:paraId="2AE86A69" w14:textId="77777777" w:rsidR="00B8706F" w:rsidRPr="0006251C" w:rsidRDefault="00B8706F" w:rsidP="00B8706F">
            <w:pPr>
              <w:spacing w:line="240" w:lineRule="auto"/>
              <w:contextualSpacing/>
              <w:jc w:val="center"/>
              <w:rPr>
                <w:sz w:val="20"/>
              </w:rPr>
            </w:pPr>
            <w:r w:rsidRPr="00135D73"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553" w:type="pct"/>
            <w:tcBorders>
              <w:top w:val="nil"/>
              <w:bottom w:val="nil"/>
            </w:tcBorders>
            <w:vAlign w:val="center"/>
          </w:tcPr>
          <w:p w14:paraId="31470A6C" w14:textId="77777777" w:rsidR="00B8706F" w:rsidRPr="00B8706F" w:rsidRDefault="00B8706F" w:rsidP="00B8706F">
            <w:pPr>
              <w:spacing w:line="240" w:lineRule="auto"/>
              <w:jc w:val="center"/>
              <w:rPr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AND</w:t>
            </w:r>
          </w:p>
        </w:tc>
        <w:tc>
          <w:tcPr>
            <w:tcW w:w="1310" w:type="pct"/>
            <w:tcBorders>
              <w:top w:val="nil"/>
              <w:bottom w:val="nil"/>
              <w:right w:val="nil"/>
            </w:tcBorders>
            <w:vAlign w:val="center"/>
          </w:tcPr>
          <w:p w14:paraId="0D67A7A1" w14:textId="77777777" w:rsidR="00B8706F" w:rsidRPr="0006251C" w:rsidRDefault="00B8706F" w:rsidP="00B8706F">
            <w:pPr>
              <w:spacing w:line="240" w:lineRule="auto"/>
              <w:contextualSpacing/>
              <w:jc w:val="center"/>
              <w:rPr>
                <w:b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 xml:space="preserve">No other evidence of HIV </w:t>
            </w:r>
            <w:r w:rsidRPr="002C0AC3">
              <w:rPr>
                <w:rFonts w:asciiTheme="minorHAnsi" w:hAnsiTheme="minorHAnsi"/>
                <w:noProof/>
                <w:sz w:val="20"/>
              </w:rPr>
              <w:t>disease</w:t>
            </w:r>
            <w:r>
              <w:rPr>
                <w:rFonts w:asciiTheme="minorHAnsi" w:hAnsiTheme="minorHAnsi"/>
                <w:sz w:val="20"/>
              </w:rPr>
              <w:t xml:space="preserve"> or </w:t>
            </w:r>
            <w:r w:rsidRPr="0006251C">
              <w:rPr>
                <w:rFonts w:asciiTheme="minorHAnsi" w:hAnsiTheme="minorHAnsi"/>
                <w:sz w:val="20"/>
              </w:rPr>
              <w:t>HIV test</w:t>
            </w:r>
          </w:p>
        </w:tc>
      </w:tr>
      <w:tr w:rsidR="00613E04" w:rsidRPr="0006251C" w14:paraId="3A81F88B" w14:textId="77777777" w:rsidTr="00196A34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170CDED3" w14:textId="77777777" w:rsidR="00B8706F" w:rsidRPr="0006251C" w:rsidRDefault="00B8706F" w:rsidP="00B8706F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vMerge w:val="restart"/>
            <w:tcBorders>
              <w:top w:val="nil"/>
              <w:bottom w:val="nil"/>
            </w:tcBorders>
            <w:vAlign w:val="center"/>
          </w:tcPr>
          <w:p w14:paraId="63CD01A4" w14:textId="77777777" w:rsidR="00B8706F" w:rsidRPr="0006251C" w:rsidRDefault="00B8706F" w:rsidP="00B8706F">
            <w:pPr>
              <w:spacing w:line="240" w:lineRule="auto"/>
              <w:contextualSpacing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No evidence (history or investigations) of TB</w:t>
            </w:r>
          </w:p>
        </w:tc>
        <w:tc>
          <w:tcPr>
            <w:tcW w:w="1553" w:type="pct"/>
            <w:vMerge w:val="restart"/>
            <w:tcBorders>
              <w:top w:val="nil"/>
              <w:bottom w:val="nil"/>
            </w:tcBorders>
            <w:vAlign w:val="center"/>
          </w:tcPr>
          <w:p w14:paraId="4AC4EB3C" w14:textId="77777777" w:rsidR="00B8706F" w:rsidRDefault="00B8706F" w:rsidP="00B8706F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No evidence (history or investigations) of TB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</w:p>
          <w:p w14:paraId="7F8143E5" w14:textId="77777777" w:rsidR="00B8706F" w:rsidRDefault="00B8706F" w:rsidP="00B8706F">
            <w:pPr>
              <w:spacing w:line="240" w:lineRule="auto"/>
              <w:jc w:val="center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OR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</w:p>
          <w:p w14:paraId="1D16A600" w14:textId="77777777" w:rsidR="00B8706F" w:rsidRPr="0006251C" w:rsidRDefault="00B8706F" w:rsidP="00B8706F">
            <w:pPr>
              <w:spacing w:line="240" w:lineRule="auto"/>
              <w:jc w:val="center"/>
              <w:rPr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Possible evidence of TB disease (e.g.: suggestive symptoms) but clinical history not consistent</w:t>
            </w:r>
          </w:p>
        </w:tc>
        <w:tc>
          <w:tcPr>
            <w:tcW w:w="1310" w:type="pct"/>
            <w:tcBorders>
              <w:top w:val="nil"/>
              <w:bottom w:val="nil"/>
              <w:right w:val="nil"/>
            </w:tcBorders>
            <w:vAlign w:val="center"/>
          </w:tcPr>
          <w:p w14:paraId="08EB0095" w14:textId="77777777" w:rsidR="00B8706F" w:rsidRPr="00B8706F" w:rsidRDefault="00B8706F" w:rsidP="00B8706F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B8706F">
              <w:rPr>
                <w:rFonts w:asciiTheme="minorHAnsi" w:hAnsiTheme="minorHAnsi"/>
                <w:b/>
                <w:sz w:val="20"/>
              </w:rPr>
              <w:t>AND</w:t>
            </w:r>
          </w:p>
        </w:tc>
      </w:tr>
      <w:tr w:rsidR="006A1F32" w:rsidRPr="0006251C" w14:paraId="7B9754DF" w14:textId="77777777" w:rsidTr="006A1F32">
        <w:trPr>
          <w:cantSplit/>
        </w:trPr>
        <w:tc>
          <w:tcPr>
            <w:tcW w:w="681" w:type="pct"/>
            <w:vMerge/>
            <w:tcBorders>
              <w:left w:val="nil"/>
            </w:tcBorders>
            <w:vAlign w:val="center"/>
          </w:tcPr>
          <w:p w14:paraId="2728D0FA" w14:textId="77777777" w:rsidR="00B8706F" w:rsidRPr="0006251C" w:rsidRDefault="00B8706F" w:rsidP="00B8706F">
            <w:pPr>
              <w:spacing w:line="240" w:lineRule="auto"/>
              <w:contextualSpacing/>
              <w:rPr>
                <w:sz w:val="20"/>
              </w:rPr>
            </w:pPr>
          </w:p>
        </w:tc>
        <w:tc>
          <w:tcPr>
            <w:tcW w:w="1456" w:type="pct"/>
            <w:vMerge/>
            <w:tcBorders>
              <w:top w:val="nil"/>
            </w:tcBorders>
            <w:vAlign w:val="center"/>
          </w:tcPr>
          <w:p w14:paraId="63E5D08C" w14:textId="77777777" w:rsidR="00B8706F" w:rsidRPr="0006251C" w:rsidRDefault="00B8706F" w:rsidP="00B8706F">
            <w:pPr>
              <w:spacing w:line="240" w:lineRule="auto"/>
              <w:contextualSpacing/>
              <w:jc w:val="center"/>
              <w:rPr>
                <w:sz w:val="20"/>
              </w:rPr>
            </w:pPr>
          </w:p>
        </w:tc>
        <w:tc>
          <w:tcPr>
            <w:tcW w:w="1553" w:type="pct"/>
            <w:vMerge/>
            <w:tcBorders>
              <w:top w:val="nil"/>
            </w:tcBorders>
            <w:vAlign w:val="center"/>
          </w:tcPr>
          <w:p w14:paraId="027E80E0" w14:textId="77777777" w:rsidR="00B8706F" w:rsidRPr="0006251C" w:rsidRDefault="00B8706F" w:rsidP="00B8706F">
            <w:pPr>
              <w:spacing w:line="240" w:lineRule="auto"/>
              <w:jc w:val="center"/>
              <w:rPr>
                <w:sz w:val="20"/>
              </w:rPr>
            </w:pPr>
          </w:p>
        </w:tc>
        <w:tc>
          <w:tcPr>
            <w:tcW w:w="1310" w:type="pct"/>
            <w:tcBorders>
              <w:top w:val="nil"/>
              <w:right w:val="nil"/>
            </w:tcBorders>
            <w:vAlign w:val="center"/>
          </w:tcPr>
          <w:p w14:paraId="4A22C813" w14:textId="77777777" w:rsidR="00B8706F" w:rsidRDefault="00B8706F" w:rsidP="00B8706F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No evidence (history or investigations) of TB</w:t>
            </w:r>
            <w:r>
              <w:rPr>
                <w:rFonts w:asciiTheme="minorHAnsi" w:hAnsiTheme="minorHAnsi"/>
                <w:sz w:val="20"/>
              </w:rPr>
              <w:t xml:space="preserve"> </w:t>
            </w:r>
          </w:p>
          <w:p w14:paraId="33624B4F" w14:textId="77777777" w:rsidR="00B8706F" w:rsidRDefault="00B8706F" w:rsidP="00B8706F">
            <w:pPr>
              <w:spacing w:line="240" w:lineRule="auto"/>
              <w:contextualSpacing/>
              <w:jc w:val="center"/>
              <w:rPr>
                <w:rFonts w:asciiTheme="minorHAnsi" w:hAnsiTheme="minorHAnsi"/>
                <w:b/>
                <w:sz w:val="20"/>
              </w:rPr>
            </w:pPr>
            <w:r w:rsidRPr="0006251C">
              <w:rPr>
                <w:rFonts w:asciiTheme="minorHAnsi" w:hAnsiTheme="minorHAnsi"/>
                <w:b/>
                <w:sz w:val="20"/>
              </w:rPr>
              <w:t>OR</w:t>
            </w:r>
            <w:r>
              <w:rPr>
                <w:rFonts w:asciiTheme="minorHAnsi" w:hAnsiTheme="minorHAnsi"/>
                <w:b/>
                <w:sz w:val="20"/>
              </w:rPr>
              <w:t xml:space="preserve"> </w:t>
            </w:r>
          </w:p>
          <w:p w14:paraId="5CEFEE57" w14:textId="77777777" w:rsidR="00B8706F" w:rsidRPr="0006251C" w:rsidRDefault="00B8706F" w:rsidP="008A231D">
            <w:pPr>
              <w:spacing w:line="240" w:lineRule="auto"/>
              <w:contextualSpacing/>
              <w:jc w:val="center"/>
              <w:rPr>
                <w:b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Possible evidence of TB infection/previous exposure but clinical history not consistent</w:t>
            </w:r>
          </w:p>
        </w:tc>
      </w:tr>
      <w:tr w:rsidR="00B8706F" w:rsidRPr="0006251C" w14:paraId="45CCCE67" w14:textId="77777777" w:rsidTr="006A1F32">
        <w:trPr>
          <w:cantSplit/>
        </w:trPr>
        <w:tc>
          <w:tcPr>
            <w:tcW w:w="681" w:type="pct"/>
            <w:tcBorders>
              <w:left w:val="nil"/>
              <w:bottom w:val="single" w:sz="4" w:space="0" w:color="auto"/>
            </w:tcBorders>
            <w:vAlign w:val="center"/>
          </w:tcPr>
          <w:p w14:paraId="779FE3F9" w14:textId="77777777" w:rsidR="00B8706F" w:rsidRPr="0006251C" w:rsidRDefault="00B8706F" w:rsidP="00B8706F">
            <w:pPr>
              <w:spacing w:line="240" w:lineRule="auto"/>
              <w:contextualSpacing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Death due to indeterminate cause</w:t>
            </w:r>
          </w:p>
        </w:tc>
        <w:tc>
          <w:tcPr>
            <w:tcW w:w="4319" w:type="pct"/>
            <w:gridSpan w:val="3"/>
            <w:tcBorders>
              <w:bottom w:val="single" w:sz="4" w:space="0" w:color="auto"/>
              <w:right w:val="nil"/>
            </w:tcBorders>
            <w:vAlign w:val="center"/>
          </w:tcPr>
          <w:p w14:paraId="4BF9B620" w14:textId="77777777" w:rsidR="00B8706F" w:rsidRPr="0006251C" w:rsidRDefault="00B8706F" w:rsidP="00B8706F">
            <w:pPr>
              <w:spacing w:line="240" w:lineRule="auto"/>
              <w:contextualSpacing/>
              <w:jc w:val="center"/>
              <w:rPr>
                <w:rFonts w:asciiTheme="minorHAnsi" w:hAnsiTheme="minorHAnsi"/>
                <w:sz w:val="20"/>
              </w:rPr>
            </w:pPr>
            <w:r w:rsidRPr="0006251C">
              <w:rPr>
                <w:rFonts w:asciiTheme="minorHAnsi" w:hAnsiTheme="minorHAnsi"/>
                <w:sz w:val="20"/>
              </w:rPr>
              <w:t>Cause of death unclear</w:t>
            </w:r>
          </w:p>
        </w:tc>
      </w:tr>
      <w:tr w:rsidR="00FD5B62" w:rsidRPr="00FD5B62" w14:paraId="5CDA4458" w14:textId="77777777" w:rsidTr="006A1F32">
        <w:trPr>
          <w:cantSplit/>
        </w:trPr>
        <w:tc>
          <w:tcPr>
            <w:tcW w:w="5000" w:type="pct"/>
            <w:gridSpan w:val="4"/>
            <w:tcBorders>
              <w:left w:val="nil"/>
              <w:bottom w:val="nil"/>
              <w:right w:val="nil"/>
            </w:tcBorders>
            <w:vAlign w:val="center"/>
          </w:tcPr>
          <w:p w14:paraId="5D172B05" w14:textId="77777777" w:rsidR="00FD5B62" w:rsidRPr="008A231D" w:rsidRDefault="008A231D" w:rsidP="00845FB7">
            <w:pPr>
              <w:spacing w:before="120" w:line="240" w:lineRule="auto"/>
              <w:rPr>
                <w:rFonts w:asciiTheme="minorHAnsi" w:hAnsiTheme="minorHAnsi"/>
                <w:sz w:val="18"/>
              </w:rPr>
            </w:pPr>
            <w:r w:rsidRPr="008A231D">
              <w:rPr>
                <w:rFonts w:asciiTheme="minorHAnsi" w:hAnsiTheme="minorHAnsi"/>
                <w:sz w:val="18"/>
              </w:rPr>
              <w:t xml:space="preserve">AIDS: </w:t>
            </w:r>
            <w:r>
              <w:rPr>
                <w:rFonts w:asciiTheme="minorHAnsi" w:hAnsiTheme="minorHAnsi"/>
                <w:sz w:val="18"/>
              </w:rPr>
              <w:t>Acquired immune deficiency syndrome</w:t>
            </w:r>
            <w:r w:rsidRPr="008A231D">
              <w:rPr>
                <w:rFonts w:asciiTheme="minorHAnsi" w:hAnsiTheme="minorHAnsi"/>
                <w:sz w:val="18"/>
              </w:rPr>
              <w:t xml:space="preserve">; </w:t>
            </w:r>
            <w:r>
              <w:rPr>
                <w:rFonts w:asciiTheme="minorHAnsi" w:hAnsiTheme="minorHAnsi"/>
                <w:sz w:val="18"/>
              </w:rPr>
              <w:t>ART</w:t>
            </w:r>
            <w:r w:rsidRPr="008A231D">
              <w:rPr>
                <w:rFonts w:asciiTheme="minorHAnsi" w:hAnsiTheme="minorHAnsi"/>
                <w:sz w:val="18"/>
              </w:rPr>
              <w:t xml:space="preserve">: </w:t>
            </w:r>
            <w:r>
              <w:rPr>
                <w:rFonts w:asciiTheme="minorHAnsi" w:hAnsiTheme="minorHAnsi"/>
                <w:sz w:val="18"/>
              </w:rPr>
              <w:t>antiretroviral therapy</w:t>
            </w:r>
            <w:r w:rsidRPr="008A231D">
              <w:rPr>
                <w:rFonts w:asciiTheme="minorHAnsi" w:hAnsiTheme="minorHAnsi"/>
                <w:sz w:val="18"/>
              </w:rPr>
              <w:t xml:space="preserve">; CoD: </w:t>
            </w:r>
            <w:r>
              <w:rPr>
                <w:rFonts w:asciiTheme="minorHAnsi" w:hAnsiTheme="minorHAnsi"/>
                <w:sz w:val="18"/>
              </w:rPr>
              <w:t>cause of death</w:t>
            </w:r>
            <w:r w:rsidRPr="008A231D">
              <w:rPr>
                <w:rFonts w:asciiTheme="minorHAnsi" w:hAnsiTheme="minorHAnsi"/>
                <w:sz w:val="18"/>
              </w:rPr>
              <w:t>; ELISA:</w:t>
            </w:r>
            <w:r w:rsidRPr="008A231D">
              <w:rPr>
                <w:rFonts w:asciiTheme="minorHAnsi" w:hAnsiTheme="minorHAnsi"/>
                <w:sz w:val="14"/>
              </w:rPr>
              <w:t xml:space="preserve"> </w:t>
            </w:r>
            <w:r w:rsidR="00A91B87">
              <w:rPr>
                <w:rFonts w:asciiTheme="minorHAnsi" w:hAnsiTheme="minorHAnsi" w:cs="Arial"/>
                <w:color w:val="222222"/>
                <w:sz w:val="18"/>
                <w:shd w:val="clear" w:color="auto" w:fill="FFFFFF"/>
              </w:rPr>
              <w:t>Enzyme-l</w:t>
            </w:r>
            <w:r w:rsidRPr="008A231D">
              <w:rPr>
                <w:rFonts w:asciiTheme="minorHAnsi" w:hAnsiTheme="minorHAnsi" w:cs="Arial"/>
                <w:color w:val="222222"/>
                <w:sz w:val="18"/>
                <w:shd w:val="clear" w:color="auto" w:fill="FFFFFF"/>
              </w:rPr>
              <w:t xml:space="preserve">inked </w:t>
            </w:r>
            <w:r w:rsidR="00A91B87">
              <w:rPr>
                <w:rFonts w:asciiTheme="minorHAnsi" w:hAnsiTheme="minorHAnsi" w:cs="Arial"/>
                <w:color w:val="222222"/>
                <w:sz w:val="18"/>
                <w:shd w:val="clear" w:color="auto" w:fill="FFFFFF"/>
              </w:rPr>
              <w:t>i</w:t>
            </w:r>
            <w:r w:rsidRPr="008A231D">
              <w:rPr>
                <w:rFonts w:asciiTheme="minorHAnsi" w:hAnsiTheme="minorHAnsi" w:cs="Arial"/>
                <w:color w:val="222222"/>
                <w:sz w:val="18"/>
                <w:shd w:val="clear" w:color="auto" w:fill="FFFFFF"/>
              </w:rPr>
              <w:t xml:space="preserve">mmunosorbent </w:t>
            </w:r>
            <w:r w:rsidR="00A91B87">
              <w:rPr>
                <w:rFonts w:asciiTheme="minorHAnsi" w:hAnsiTheme="minorHAnsi" w:cs="Arial"/>
                <w:color w:val="222222"/>
                <w:sz w:val="18"/>
                <w:shd w:val="clear" w:color="auto" w:fill="FFFFFF"/>
              </w:rPr>
              <w:t>a</w:t>
            </w:r>
            <w:r w:rsidRPr="008A231D">
              <w:rPr>
                <w:rFonts w:asciiTheme="minorHAnsi" w:hAnsiTheme="minorHAnsi" w:cs="Arial"/>
                <w:color w:val="222222"/>
                <w:sz w:val="18"/>
                <w:shd w:val="clear" w:color="auto" w:fill="FFFFFF"/>
              </w:rPr>
              <w:t>ssay</w:t>
            </w:r>
            <w:r w:rsidRPr="008A231D">
              <w:rPr>
                <w:rFonts w:asciiTheme="minorHAnsi" w:hAnsiTheme="minorHAnsi"/>
                <w:sz w:val="18"/>
              </w:rPr>
              <w:t>; HIV:</w:t>
            </w:r>
            <w:r w:rsidR="00A91B87">
              <w:rPr>
                <w:rFonts w:asciiTheme="minorHAnsi" w:hAnsiTheme="minorHAnsi"/>
                <w:sz w:val="18"/>
              </w:rPr>
              <w:t xml:space="preserve"> h</w:t>
            </w:r>
            <w:r>
              <w:rPr>
                <w:rFonts w:asciiTheme="minorHAnsi" w:hAnsiTheme="minorHAnsi"/>
                <w:sz w:val="18"/>
              </w:rPr>
              <w:t>uman immunodeficiency virus</w:t>
            </w:r>
            <w:r w:rsidRPr="008A231D">
              <w:rPr>
                <w:rFonts w:asciiTheme="minorHAnsi" w:hAnsiTheme="minorHAnsi"/>
                <w:sz w:val="18"/>
              </w:rPr>
              <w:t xml:space="preserve">; LAM: </w:t>
            </w:r>
            <w:r>
              <w:rPr>
                <w:rFonts w:asciiTheme="minorHAnsi" w:hAnsiTheme="minorHAnsi"/>
                <w:sz w:val="18"/>
              </w:rPr>
              <w:t>lipoarabinomannan;</w:t>
            </w:r>
            <w:r w:rsidRPr="008A231D">
              <w:rPr>
                <w:rFonts w:asciiTheme="minorHAnsi" w:hAnsiTheme="minorHAnsi"/>
                <w:sz w:val="18"/>
              </w:rPr>
              <w:t xml:space="preserve"> TB: </w:t>
            </w:r>
            <w:r w:rsidR="00845FB7">
              <w:rPr>
                <w:rFonts w:asciiTheme="minorHAnsi" w:hAnsiTheme="minorHAnsi"/>
                <w:sz w:val="18"/>
              </w:rPr>
              <w:t>tuberculosis</w:t>
            </w:r>
          </w:p>
        </w:tc>
      </w:tr>
    </w:tbl>
    <w:p w14:paraId="3C7CC287" w14:textId="77777777" w:rsidR="008B687F" w:rsidRDefault="008B687F" w:rsidP="00D56907">
      <w:pPr>
        <w:spacing w:line="240" w:lineRule="auto"/>
      </w:pPr>
    </w:p>
    <w:sectPr w:rsidR="008B687F" w:rsidSect="006875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720" w:right="720" w:bottom="1440" w:left="720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56A18" w14:textId="77777777" w:rsidR="00293CCC" w:rsidRDefault="00293CCC" w:rsidP="00E12E4E">
      <w:pPr>
        <w:spacing w:line="240" w:lineRule="auto"/>
      </w:pPr>
      <w:r>
        <w:separator/>
      </w:r>
    </w:p>
  </w:endnote>
  <w:endnote w:type="continuationSeparator" w:id="0">
    <w:p w14:paraId="5A3C0B1F" w14:textId="77777777" w:rsidR="00293CCC" w:rsidRDefault="00293CCC" w:rsidP="00E12E4E">
      <w:pPr>
        <w:spacing w:line="240" w:lineRule="auto"/>
      </w:pPr>
      <w:r>
        <w:continuationSeparator/>
      </w:r>
    </w:p>
  </w:endnote>
  <w:endnote w:type="continuationNotice" w:id="1">
    <w:p w14:paraId="6FE7AACF" w14:textId="77777777" w:rsidR="00293CCC" w:rsidRDefault="00293CC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C046B5" w14:textId="77777777" w:rsidR="005B581C" w:rsidRDefault="005B58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1C7A9" w14:textId="2EDF40EE" w:rsidR="005B581C" w:rsidRPr="005B581C" w:rsidRDefault="005B581C" w:rsidP="005B581C">
    <w:pPr>
      <w:pStyle w:val="Footer"/>
      <w:tabs>
        <w:tab w:val="clear" w:pos="9026"/>
        <w:tab w:val="right" w:pos="15309"/>
      </w:tabs>
      <w:rPr>
        <w:sz w:val="20"/>
      </w:rPr>
    </w:pPr>
    <w:bookmarkStart w:id="1" w:name="_GoBack"/>
    <w:bookmarkEnd w:id="1"/>
    <w:r w:rsidRPr="005B581C">
      <w:rPr>
        <w:sz w:val="20"/>
      </w:rPr>
      <w:t xml:space="preserve">S2_Table </w:t>
    </w:r>
    <w:r>
      <w:rPr>
        <w:sz w:val="20"/>
      </w:rPr>
      <w:tab/>
    </w:r>
    <w:r>
      <w:rPr>
        <w:sz w:val="20"/>
      </w:rPr>
      <w:tab/>
    </w:r>
    <w:r w:rsidRPr="005B581C">
      <w:rPr>
        <w:sz w:val="20"/>
      </w:rPr>
      <w:t xml:space="preserve">Page </w:t>
    </w:r>
    <w:r w:rsidRPr="005B581C">
      <w:rPr>
        <w:b/>
        <w:bCs/>
        <w:sz w:val="20"/>
      </w:rPr>
      <w:fldChar w:fldCharType="begin"/>
    </w:r>
    <w:r w:rsidRPr="005B581C">
      <w:rPr>
        <w:b/>
        <w:bCs/>
        <w:sz w:val="20"/>
      </w:rPr>
      <w:instrText xml:space="preserve"> PAGE  \* Arabic  \* MERGEFORMAT </w:instrText>
    </w:r>
    <w:r w:rsidRPr="005B581C">
      <w:rPr>
        <w:b/>
        <w:bCs/>
        <w:sz w:val="20"/>
      </w:rPr>
      <w:fldChar w:fldCharType="separate"/>
    </w:r>
    <w:r w:rsidR="0028480F">
      <w:rPr>
        <w:b/>
        <w:bCs/>
        <w:noProof/>
        <w:sz w:val="20"/>
      </w:rPr>
      <w:t>1</w:t>
    </w:r>
    <w:r w:rsidRPr="005B581C">
      <w:rPr>
        <w:b/>
        <w:bCs/>
        <w:sz w:val="20"/>
      </w:rPr>
      <w:fldChar w:fldCharType="end"/>
    </w:r>
    <w:r w:rsidRPr="005B581C">
      <w:rPr>
        <w:sz w:val="20"/>
      </w:rPr>
      <w:t xml:space="preserve"> of </w:t>
    </w:r>
    <w:r w:rsidRPr="005B581C">
      <w:rPr>
        <w:b/>
        <w:bCs/>
        <w:sz w:val="20"/>
      </w:rPr>
      <w:fldChar w:fldCharType="begin"/>
    </w:r>
    <w:r w:rsidRPr="005B581C">
      <w:rPr>
        <w:b/>
        <w:bCs/>
        <w:sz w:val="20"/>
      </w:rPr>
      <w:instrText xml:space="preserve"> NUMPAGES  \* Arabic  \* MERGEFORMAT </w:instrText>
    </w:r>
    <w:r w:rsidRPr="005B581C">
      <w:rPr>
        <w:b/>
        <w:bCs/>
        <w:sz w:val="20"/>
      </w:rPr>
      <w:fldChar w:fldCharType="separate"/>
    </w:r>
    <w:r w:rsidR="0028480F">
      <w:rPr>
        <w:b/>
        <w:bCs/>
        <w:noProof/>
        <w:sz w:val="20"/>
      </w:rPr>
      <w:t>2</w:t>
    </w:r>
    <w:r w:rsidRPr="005B581C">
      <w:rPr>
        <w:b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4F89BF" w14:textId="77777777" w:rsidR="005B581C" w:rsidRDefault="005B5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0FAF6" w14:textId="77777777" w:rsidR="00293CCC" w:rsidRDefault="00293CCC" w:rsidP="00E12E4E">
      <w:pPr>
        <w:spacing w:line="240" w:lineRule="auto"/>
      </w:pPr>
      <w:r>
        <w:separator/>
      </w:r>
    </w:p>
  </w:footnote>
  <w:footnote w:type="continuationSeparator" w:id="0">
    <w:p w14:paraId="0D470661" w14:textId="77777777" w:rsidR="00293CCC" w:rsidRDefault="00293CCC" w:rsidP="00E12E4E">
      <w:pPr>
        <w:spacing w:line="240" w:lineRule="auto"/>
      </w:pPr>
      <w:r>
        <w:continuationSeparator/>
      </w:r>
    </w:p>
  </w:footnote>
  <w:footnote w:type="continuationNotice" w:id="1">
    <w:p w14:paraId="5371D3CF" w14:textId="77777777" w:rsidR="00293CCC" w:rsidRDefault="00293CC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FD6820" w14:textId="77777777" w:rsidR="005B581C" w:rsidRDefault="005B58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DE4A40" w14:textId="77777777" w:rsidR="005B581C" w:rsidRDefault="005B58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2AD752" w14:textId="77777777" w:rsidR="005B581C" w:rsidRDefault="005B58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AA4DA1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9D6724"/>
    <w:multiLevelType w:val="hybridMultilevel"/>
    <w:tmpl w:val="559E1F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06A78"/>
    <w:multiLevelType w:val="hybridMultilevel"/>
    <w:tmpl w:val="2FF662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173C2"/>
    <w:multiLevelType w:val="hybridMultilevel"/>
    <w:tmpl w:val="6FD83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B1A05"/>
    <w:multiLevelType w:val="multilevel"/>
    <w:tmpl w:val="6FD83E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270F9"/>
    <w:multiLevelType w:val="hybridMultilevel"/>
    <w:tmpl w:val="A4585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243B05"/>
    <w:multiLevelType w:val="hybridMultilevel"/>
    <w:tmpl w:val="C3621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60DFB"/>
    <w:multiLevelType w:val="hybridMultilevel"/>
    <w:tmpl w:val="3C02826E"/>
    <w:lvl w:ilvl="0" w:tplc="3B8CF8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254D0F"/>
    <w:multiLevelType w:val="hybridMultilevel"/>
    <w:tmpl w:val="D5D29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A122E"/>
    <w:multiLevelType w:val="hybridMultilevel"/>
    <w:tmpl w:val="2D8249EA"/>
    <w:lvl w:ilvl="0" w:tplc="2C7036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B8C1AA4"/>
    <w:multiLevelType w:val="hybridMultilevel"/>
    <w:tmpl w:val="1E9A3D1C"/>
    <w:lvl w:ilvl="0" w:tplc="1ACC67B6">
      <w:start w:val="7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936C9"/>
    <w:multiLevelType w:val="hybridMultilevel"/>
    <w:tmpl w:val="19927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41CAF"/>
    <w:multiLevelType w:val="hybridMultilevel"/>
    <w:tmpl w:val="370646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1378E8"/>
    <w:multiLevelType w:val="hybridMultilevel"/>
    <w:tmpl w:val="3D4844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C626D"/>
    <w:multiLevelType w:val="hybridMultilevel"/>
    <w:tmpl w:val="9AD8E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ED2E10"/>
    <w:multiLevelType w:val="hybridMultilevel"/>
    <w:tmpl w:val="C142B4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B840D8"/>
    <w:multiLevelType w:val="hybridMultilevel"/>
    <w:tmpl w:val="C988F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06E29"/>
    <w:multiLevelType w:val="hybridMultilevel"/>
    <w:tmpl w:val="E0EC7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A57075"/>
    <w:multiLevelType w:val="hybridMultilevel"/>
    <w:tmpl w:val="F07A2B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E87FBE"/>
    <w:multiLevelType w:val="hybridMultilevel"/>
    <w:tmpl w:val="6884247C"/>
    <w:lvl w:ilvl="0" w:tplc="CD34D7C0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21636C"/>
    <w:multiLevelType w:val="hybridMultilevel"/>
    <w:tmpl w:val="DE723D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BF7B3D"/>
    <w:multiLevelType w:val="hybridMultilevel"/>
    <w:tmpl w:val="27F2F9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B22C25"/>
    <w:multiLevelType w:val="hybridMultilevel"/>
    <w:tmpl w:val="8782EF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FF67FC"/>
    <w:multiLevelType w:val="hybridMultilevel"/>
    <w:tmpl w:val="50C2AFF4"/>
    <w:lvl w:ilvl="0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6B4752EE"/>
    <w:multiLevelType w:val="hybridMultilevel"/>
    <w:tmpl w:val="7494B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2D0993"/>
    <w:multiLevelType w:val="hybridMultilevel"/>
    <w:tmpl w:val="16EA8D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C85C3A"/>
    <w:multiLevelType w:val="hybridMultilevel"/>
    <w:tmpl w:val="F10E6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E7AB9"/>
    <w:multiLevelType w:val="hybridMultilevel"/>
    <w:tmpl w:val="CD0AA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0"/>
  </w:num>
  <w:num w:numId="3">
    <w:abstractNumId w:val="6"/>
  </w:num>
  <w:num w:numId="4">
    <w:abstractNumId w:val="17"/>
  </w:num>
  <w:num w:numId="5">
    <w:abstractNumId w:val="18"/>
  </w:num>
  <w:num w:numId="6">
    <w:abstractNumId w:val="5"/>
  </w:num>
  <w:num w:numId="7">
    <w:abstractNumId w:val="24"/>
  </w:num>
  <w:num w:numId="8">
    <w:abstractNumId w:val="0"/>
  </w:num>
  <w:num w:numId="9">
    <w:abstractNumId w:val="27"/>
  </w:num>
  <w:num w:numId="10">
    <w:abstractNumId w:val="26"/>
  </w:num>
  <w:num w:numId="11">
    <w:abstractNumId w:val="11"/>
  </w:num>
  <w:num w:numId="12">
    <w:abstractNumId w:val="12"/>
  </w:num>
  <w:num w:numId="13">
    <w:abstractNumId w:val="13"/>
  </w:num>
  <w:num w:numId="14">
    <w:abstractNumId w:val="3"/>
  </w:num>
  <w:num w:numId="15">
    <w:abstractNumId w:val="4"/>
  </w:num>
  <w:num w:numId="16">
    <w:abstractNumId w:val="15"/>
  </w:num>
  <w:num w:numId="17">
    <w:abstractNumId w:val="16"/>
  </w:num>
  <w:num w:numId="18">
    <w:abstractNumId w:val="14"/>
  </w:num>
  <w:num w:numId="19">
    <w:abstractNumId w:val="8"/>
  </w:num>
  <w:num w:numId="20">
    <w:abstractNumId w:val="7"/>
  </w:num>
  <w:num w:numId="21">
    <w:abstractNumId w:val="2"/>
  </w:num>
  <w:num w:numId="22">
    <w:abstractNumId w:val="1"/>
  </w:num>
  <w:num w:numId="23">
    <w:abstractNumId w:val="19"/>
  </w:num>
  <w:num w:numId="24">
    <w:abstractNumId w:val="10"/>
  </w:num>
  <w:num w:numId="25">
    <w:abstractNumId w:val="23"/>
  </w:num>
  <w:num w:numId="26">
    <w:abstractNumId w:val="9"/>
  </w:num>
  <w:num w:numId="27">
    <w:abstractNumId w:val="25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7E0tTQzNLQwMDBS0lEKTi0uzszPAykwqgUAoPADwiwAAAA="/>
  </w:docVars>
  <w:rsids>
    <w:rsidRoot w:val="00116B7F"/>
    <w:rsid w:val="0000017A"/>
    <w:rsid w:val="00000A48"/>
    <w:rsid w:val="00000DB2"/>
    <w:rsid w:val="00001383"/>
    <w:rsid w:val="00001F10"/>
    <w:rsid w:val="000046F1"/>
    <w:rsid w:val="0000661C"/>
    <w:rsid w:val="0000743E"/>
    <w:rsid w:val="0000754E"/>
    <w:rsid w:val="00007B31"/>
    <w:rsid w:val="00007BE4"/>
    <w:rsid w:val="00010664"/>
    <w:rsid w:val="00010A0C"/>
    <w:rsid w:val="000113C9"/>
    <w:rsid w:val="00011F2E"/>
    <w:rsid w:val="0001397F"/>
    <w:rsid w:val="00014526"/>
    <w:rsid w:val="0001484E"/>
    <w:rsid w:val="00016458"/>
    <w:rsid w:val="00016CA1"/>
    <w:rsid w:val="00016FA8"/>
    <w:rsid w:val="000171F9"/>
    <w:rsid w:val="000212AA"/>
    <w:rsid w:val="0002152F"/>
    <w:rsid w:val="0002245F"/>
    <w:rsid w:val="00022991"/>
    <w:rsid w:val="0002385C"/>
    <w:rsid w:val="00023EFC"/>
    <w:rsid w:val="00024CBF"/>
    <w:rsid w:val="00025E16"/>
    <w:rsid w:val="00026812"/>
    <w:rsid w:val="00026C63"/>
    <w:rsid w:val="000270CE"/>
    <w:rsid w:val="000278B7"/>
    <w:rsid w:val="00027AD9"/>
    <w:rsid w:val="00031BBD"/>
    <w:rsid w:val="00034372"/>
    <w:rsid w:val="000343F0"/>
    <w:rsid w:val="00035453"/>
    <w:rsid w:val="00035748"/>
    <w:rsid w:val="00036B4A"/>
    <w:rsid w:val="000370F4"/>
    <w:rsid w:val="00040880"/>
    <w:rsid w:val="00042ACC"/>
    <w:rsid w:val="00043629"/>
    <w:rsid w:val="0004422F"/>
    <w:rsid w:val="000461EF"/>
    <w:rsid w:val="00050364"/>
    <w:rsid w:val="000518F6"/>
    <w:rsid w:val="00051D67"/>
    <w:rsid w:val="000521B9"/>
    <w:rsid w:val="00052AB5"/>
    <w:rsid w:val="00052B91"/>
    <w:rsid w:val="00054BAD"/>
    <w:rsid w:val="00055781"/>
    <w:rsid w:val="000558A0"/>
    <w:rsid w:val="00055F18"/>
    <w:rsid w:val="00056556"/>
    <w:rsid w:val="000568D7"/>
    <w:rsid w:val="00056F62"/>
    <w:rsid w:val="0005776C"/>
    <w:rsid w:val="00061FDD"/>
    <w:rsid w:val="0006251C"/>
    <w:rsid w:val="00062CFE"/>
    <w:rsid w:val="00063DB0"/>
    <w:rsid w:val="000649E4"/>
    <w:rsid w:val="00064EDA"/>
    <w:rsid w:val="000678E4"/>
    <w:rsid w:val="00074A68"/>
    <w:rsid w:val="00075779"/>
    <w:rsid w:val="00075EC7"/>
    <w:rsid w:val="000769B8"/>
    <w:rsid w:val="00080933"/>
    <w:rsid w:val="00080CEF"/>
    <w:rsid w:val="000810C2"/>
    <w:rsid w:val="000824CD"/>
    <w:rsid w:val="00083226"/>
    <w:rsid w:val="000838A9"/>
    <w:rsid w:val="000841A3"/>
    <w:rsid w:val="0008471D"/>
    <w:rsid w:val="00085037"/>
    <w:rsid w:val="000875A3"/>
    <w:rsid w:val="00087EBF"/>
    <w:rsid w:val="00090439"/>
    <w:rsid w:val="000929D2"/>
    <w:rsid w:val="000930AA"/>
    <w:rsid w:val="000934A9"/>
    <w:rsid w:val="00093D6A"/>
    <w:rsid w:val="000948B5"/>
    <w:rsid w:val="00094C0C"/>
    <w:rsid w:val="000962A8"/>
    <w:rsid w:val="000A1FCA"/>
    <w:rsid w:val="000A3EC3"/>
    <w:rsid w:val="000A414D"/>
    <w:rsid w:val="000A6430"/>
    <w:rsid w:val="000A675E"/>
    <w:rsid w:val="000A7338"/>
    <w:rsid w:val="000A77B4"/>
    <w:rsid w:val="000B0BC2"/>
    <w:rsid w:val="000B27FE"/>
    <w:rsid w:val="000B2DB5"/>
    <w:rsid w:val="000B3E35"/>
    <w:rsid w:val="000B57DD"/>
    <w:rsid w:val="000B74E3"/>
    <w:rsid w:val="000C26EB"/>
    <w:rsid w:val="000C2D20"/>
    <w:rsid w:val="000C3CDC"/>
    <w:rsid w:val="000C40E2"/>
    <w:rsid w:val="000C434C"/>
    <w:rsid w:val="000C4A34"/>
    <w:rsid w:val="000C4B8D"/>
    <w:rsid w:val="000C6949"/>
    <w:rsid w:val="000D00AC"/>
    <w:rsid w:val="000D07A4"/>
    <w:rsid w:val="000D23B8"/>
    <w:rsid w:val="000D5465"/>
    <w:rsid w:val="000D59D9"/>
    <w:rsid w:val="000D6D41"/>
    <w:rsid w:val="000D7E67"/>
    <w:rsid w:val="000E0269"/>
    <w:rsid w:val="000E0ADA"/>
    <w:rsid w:val="000E23D0"/>
    <w:rsid w:val="000E4DE7"/>
    <w:rsid w:val="000E50BA"/>
    <w:rsid w:val="000E56AF"/>
    <w:rsid w:val="000E5DF7"/>
    <w:rsid w:val="000E61F6"/>
    <w:rsid w:val="000E7DAA"/>
    <w:rsid w:val="000F02D8"/>
    <w:rsid w:val="000F03C8"/>
    <w:rsid w:val="000F18CB"/>
    <w:rsid w:val="000F3257"/>
    <w:rsid w:val="000F3ECD"/>
    <w:rsid w:val="000F6F81"/>
    <w:rsid w:val="000F747E"/>
    <w:rsid w:val="000F7A71"/>
    <w:rsid w:val="000F7C9C"/>
    <w:rsid w:val="001006ED"/>
    <w:rsid w:val="00102FEA"/>
    <w:rsid w:val="001036A7"/>
    <w:rsid w:val="00103C61"/>
    <w:rsid w:val="00103C68"/>
    <w:rsid w:val="00103C90"/>
    <w:rsid w:val="00106909"/>
    <w:rsid w:val="00106B57"/>
    <w:rsid w:val="00106C4F"/>
    <w:rsid w:val="00110839"/>
    <w:rsid w:val="00112319"/>
    <w:rsid w:val="00112491"/>
    <w:rsid w:val="00113139"/>
    <w:rsid w:val="00113B48"/>
    <w:rsid w:val="00114402"/>
    <w:rsid w:val="0011655D"/>
    <w:rsid w:val="00116B7F"/>
    <w:rsid w:val="001178A4"/>
    <w:rsid w:val="00120BC9"/>
    <w:rsid w:val="001224E2"/>
    <w:rsid w:val="00123A0C"/>
    <w:rsid w:val="00124F2B"/>
    <w:rsid w:val="0012590D"/>
    <w:rsid w:val="00126394"/>
    <w:rsid w:val="001266C5"/>
    <w:rsid w:val="00126875"/>
    <w:rsid w:val="00126B53"/>
    <w:rsid w:val="00130633"/>
    <w:rsid w:val="0013311B"/>
    <w:rsid w:val="001341C5"/>
    <w:rsid w:val="00135B67"/>
    <w:rsid w:val="00135D73"/>
    <w:rsid w:val="00137426"/>
    <w:rsid w:val="00137508"/>
    <w:rsid w:val="001375BC"/>
    <w:rsid w:val="00141149"/>
    <w:rsid w:val="00141774"/>
    <w:rsid w:val="001421D8"/>
    <w:rsid w:val="0014270E"/>
    <w:rsid w:val="001428E4"/>
    <w:rsid w:val="00142909"/>
    <w:rsid w:val="00147C20"/>
    <w:rsid w:val="001506B3"/>
    <w:rsid w:val="0015168D"/>
    <w:rsid w:val="001559CE"/>
    <w:rsid w:val="00155EA9"/>
    <w:rsid w:val="0015748E"/>
    <w:rsid w:val="001579F2"/>
    <w:rsid w:val="00157C91"/>
    <w:rsid w:val="0016046F"/>
    <w:rsid w:val="0016087E"/>
    <w:rsid w:val="00161057"/>
    <w:rsid w:val="0016134F"/>
    <w:rsid w:val="00163E8A"/>
    <w:rsid w:val="0016440B"/>
    <w:rsid w:val="0016532B"/>
    <w:rsid w:val="0016538D"/>
    <w:rsid w:val="001655B4"/>
    <w:rsid w:val="00165A5F"/>
    <w:rsid w:val="00167BDC"/>
    <w:rsid w:val="00167C0E"/>
    <w:rsid w:val="001700E2"/>
    <w:rsid w:val="00170AE5"/>
    <w:rsid w:val="00171211"/>
    <w:rsid w:val="001719FA"/>
    <w:rsid w:val="00172689"/>
    <w:rsid w:val="00173778"/>
    <w:rsid w:val="00173FA9"/>
    <w:rsid w:val="00176A83"/>
    <w:rsid w:val="00176C48"/>
    <w:rsid w:val="00176F65"/>
    <w:rsid w:val="00177928"/>
    <w:rsid w:val="00180590"/>
    <w:rsid w:val="00180AD6"/>
    <w:rsid w:val="001817C6"/>
    <w:rsid w:val="001826C7"/>
    <w:rsid w:val="00182CF3"/>
    <w:rsid w:val="001831A3"/>
    <w:rsid w:val="001844F6"/>
    <w:rsid w:val="0018511A"/>
    <w:rsid w:val="0018690E"/>
    <w:rsid w:val="00186B31"/>
    <w:rsid w:val="0019004E"/>
    <w:rsid w:val="00190C9C"/>
    <w:rsid w:val="00190DBE"/>
    <w:rsid w:val="00191314"/>
    <w:rsid w:val="0019236F"/>
    <w:rsid w:val="00193575"/>
    <w:rsid w:val="00194613"/>
    <w:rsid w:val="00194DE6"/>
    <w:rsid w:val="00194FB5"/>
    <w:rsid w:val="0019534B"/>
    <w:rsid w:val="00196A34"/>
    <w:rsid w:val="00196B0F"/>
    <w:rsid w:val="001A1ACC"/>
    <w:rsid w:val="001A254A"/>
    <w:rsid w:val="001A410E"/>
    <w:rsid w:val="001A5FC0"/>
    <w:rsid w:val="001A6C70"/>
    <w:rsid w:val="001B066F"/>
    <w:rsid w:val="001B0D65"/>
    <w:rsid w:val="001B215F"/>
    <w:rsid w:val="001B2898"/>
    <w:rsid w:val="001B35F9"/>
    <w:rsid w:val="001B3E03"/>
    <w:rsid w:val="001B5993"/>
    <w:rsid w:val="001B7614"/>
    <w:rsid w:val="001C030E"/>
    <w:rsid w:val="001C2AFB"/>
    <w:rsid w:val="001C39DA"/>
    <w:rsid w:val="001C3C12"/>
    <w:rsid w:val="001C4712"/>
    <w:rsid w:val="001C4D16"/>
    <w:rsid w:val="001C5E46"/>
    <w:rsid w:val="001C6D13"/>
    <w:rsid w:val="001D0480"/>
    <w:rsid w:val="001D0CE2"/>
    <w:rsid w:val="001D0F58"/>
    <w:rsid w:val="001D30FA"/>
    <w:rsid w:val="001D475C"/>
    <w:rsid w:val="001D4946"/>
    <w:rsid w:val="001D49A9"/>
    <w:rsid w:val="001D56AC"/>
    <w:rsid w:val="001D6EA6"/>
    <w:rsid w:val="001D6F3A"/>
    <w:rsid w:val="001D7013"/>
    <w:rsid w:val="001E0F4F"/>
    <w:rsid w:val="001E155D"/>
    <w:rsid w:val="001E5084"/>
    <w:rsid w:val="001E521C"/>
    <w:rsid w:val="001E53DC"/>
    <w:rsid w:val="001E56C8"/>
    <w:rsid w:val="001E5CBA"/>
    <w:rsid w:val="001E6B08"/>
    <w:rsid w:val="001E7783"/>
    <w:rsid w:val="001E7BA9"/>
    <w:rsid w:val="001F2255"/>
    <w:rsid w:val="001F26C9"/>
    <w:rsid w:val="001F3CF8"/>
    <w:rsid w:val="001F503B"/>
    <w:rsid w:val="001F5598"/>
    <w:rsid w:val="001F5B63"/>
    <w:rsid w:val="0020091A"/>
    <w:rsid w:val="002011CB"/>
    <w:rsid w:val="002016C9"/>
    <w:rsid w:val="002022C6"/>
    <w:rsid w:val="00206042"/>
    <w:rsid w:val="002064EB"/>
    <w:rsid w:val="00210632"/>
    <w:rsid w:val="0021114D"/>
    <w:rsid w:val="00212FB1"/>
    <w:rsid w:val="002132CE"/>
    <w:rsid w:val="002137A4"/>
    <w:rsid w:val="00216FA5"/>
    <w:rsid w:val="00217599"/>
    <w:rsid w:val="00217953"/>
    <w:rsid w:val="002229DE"/>
    <w:rsid w:val="002236BA"/>
    <w:rsid w:val="002238A5"/>
    <w:rsid w:val="00224E66"/>
    <w:rsid w:val="00224F0A"/>
    <w:rsid w:val="00225697"/>
    <w:rsid w:val="00227672"/>
    <w:rsid w:val="0023089C"/>
    <w:rsid w:val="00231337"/>
    <w:rsid w:val="00232096"/>
    <w:rsid w:val="00232807"/>
    <w:rsid w:val="00232C55"/>
    <w:rsid w:val="0023325E"/>
    <w:rsid w:val="0023500D"/>
    <w:rsid w:val="00236627"/>
    <w:rsid w:val="0023680F"/>
    <w:rsid w:val="00237DFD"/>
    <w:rsid w:val="0024090E"/>
    <w:rsid w:val="00241DD8"/>
    <w:rsid w:val="002425D9"/>
    <w:rsid w:val="00243FE2"/>
    <w:rsid w:val="00244833"/>
    <w:rsid w:val="00245524"/>
    <w:rsid w:val="00247382"/>
    <w:rsid w:val="002479E7"/>
    <w:rsid w:val="002502AA"/>
    <w:rsid w:val="00250662"/>
    <w:rsid w:val="002523EF"/>
    <w:rsid w:val="00253B99"/>
    <w:rsid w:val="0025615E"/>
    <w:rsid w:val="0025651F"/>
    <w:rsid w:val="00257576"/>
    <w:rsid w:val="00257F94"/>
    <w:rsid w:val="00260686"/>
    <w:rsid w:val="00260817"/>
    <w:rsid w:val="00260E58"/>
    <w:rsid w:val="00261B1A"/>
    <w:rsid w:val="00261FDE"/>
    <w:rsid w:val="002634DB"/>
    <w:rsid w:val="00264276"/>
    <w:rsid w:val="00264EE7"/>
    <w:rsid w:val="00266939"/>
    <w:rsid w:val="00266DFE"/>
    <w:rsid w:val="00267415"/>
    <w:rsid w:val="002702D4"/>
    <w:rsid w:val="002716DE"/>
    <w:rsid w:val="002721BE"/>
    <w:rsid w:val="002721C5"/>
    <w:rsid w:val="0027239A"/>
    <w:rsid w:val="00272772"/>
    <w:rsid w:val="0027384F"/>
    <w:rsid w:val="002741C8"/>
    <w:rsid w:val="00275190"/>
    <w:rsid w:val="0027520F"/>
    <w:rsid w:val="00276271"/>
    <w:rsid w:val="00276668"/>
    <w:rsid w:val="00277DE6"/>
    <w:rsid w:val="00280784"/>
    <w:rsid w:val="00281EA9"/>
    <w:rsid w:val="0028200D"/>
    <w:rsid w:val="0028320F"/>
    <w:rsid w:val="00284619"/>
    <w:rsid w:val="0028480F"/>
    <w:rsid w:val="00284A1F"/>
    <w:rsid w:val="00284C11"/>
    <w:rsid w:val="00285355"/>
    <w:rsid w:val="002909FC"/>
    <w:rsid w:val="00291C78"/>
    <w:rsid w:val="002921FE"/>
    <w:rsid w:val="0029301E"/>
    <w:rsid w:val="002937F0"/>
    <w:rsid w:val="00293CCC"/>
    <w:rsid w:val="00293E03"/>
    <w:rsid w:val="002959D5"/>
    <w:rsid w:val="002961E6"/>
    <w:rsid w:val="00297562"/>
    <w:rsid w:val="002A222B"/>
    <w:rsid w:val="002A2DD8"/>
    <w:rsid w:val="002A318A"/>
    <w:rsid w:val="002A351C"/>
    <w:rsid w:val="002A3C91"/>
    <w:rsid w:val="002A6A09"/>
    <w:rsid w:val="002A7FA1"/>
    <w:rsid w:val="002B0802"/>
    <w:rsid w:val="002B0FAB"/>
    <w:rsid w:val="002B2CB2"/>
    <w:rsid w:val="002B316F"/>
    <w:rsid w:val="002B3B10"/>
    <w:rsid w:val="002B4265"/>
    <w:rsid w:val="002B441B"/>
    <w:rsid w:val="002B6241"/>
    <w:rsid w:val="002B67BD"/>
    <w:rsid w:val="002B7ED0"/>
    <w:rsid w:val="002C0AC3"/>
    <w:rsid w:val="002C11E3"/>
    <w:rsid w:val="002C2F1C"/>
    <w:rsid w:val="002C5E4C"/>
    <w:rsid w:val="002C6ED2"/>
    <w:rsid w:val="002C7927"/>
    <w:rsid w:val="002D0BF0"/>
    <w:rsid w:val="002D1C2A"/>
    <w:rsid w:val="002D2565"/>
    <w:rsid w:val="002D2795"/>
    <w:rsid w:val="002D2EA2"/>
    <w:rsid w:val="002D3342"/>
    <w:rsid w:val="002D395B"/>
    <w:rsid w:val="002D4491"/>
    <w:rsid w:val="002D44B1"/>
    <w:rsid w:val="002D45FE"/>
    <w:rsid w:val="002D4ED5"/>
    <w:rsid w:val="002D511C"/>
    <w:rsid w:val="002D6003"/>
    <w:rsid w:val="002D67A4"/>
    <w:rsid w:val="002D6F0B"/>
    <w:rsid w:val="002E0DC6"/>
    <w:rsid w:val="002E16C1"/>
    <w:rsid w:val="002E179D"/>
    <w:rsid w:val="002E3DB2"/>
    <w:rsid w:val="002E50D6"/>
    <w:rsid w:val="002E7565"/>
    <w:rsid w:val="002F0536"/>
    <w:rsid w:val="002F0957"/>
    <w:rsid w:val="002F1438"/>
    <w:rsid w:val="002F3BA4"/>
    <w:rsid w:val="002F54C8"/>
    <w:rsid w:val="002F5946"/>
    <w:rsid w:val="002F5F09"/>
    <w:rsid w:val="002F6AB1"/>
    <w:rsid w:val="0030225F"/>
    <w:rsid w:val="00302EE9"/>
    <w:rsid w:val="003051B2"/>
    <w:rsid w:val="003063DA"/>
    <w:rsid w:val="00306AF9"/>
    <w:rsid w:val="00307352"/>
    <w:rsid w:val="003113EB"/>
    <w:rsid w:val="003114E9"/>
    <w:rsid w:val="0031153C"/>
    <w:rsid w:val="003123F2"/>
    <w:rsid w:val="0031273D"/>
    <w:rsid w:val="00312A78"/>
    <w:rsid w:val="00314ECC"/>
    <w:rsid w:val="0031532D"/>
    <w:rsid w:val="00315E25"/>
    <w:rsid w:val="00315FE0"/>
    <w:rsid w:val="003171CF"/>
    <w:rsid w:val="00317C8C"/>
    <w:rsid w:val="003206AD"/>
    <w:rsid w:val="003206E2"/>
    <w:rsid w:val="003214DD"/>
    <w:rsid w:val="00322BCE"/>
    <w:rsid w:val="003231F0"/>
    <w:rsid w:val="0032561B"/>
    <w:rsid w:val="00326E4D"/>
    <w:rsid w:val="00331776"/>
    <w:rsid w:val="00331DB8"/>
    <w:rsid w:val="00332676"/>
    <w:rsid w:val="00332A63"/>
    <w:rsid w:val="00333F10"/>
    <w:rsid w:val="00334A0E"/>
    <w:rsid w:val="00334B9F"/>
    <w:rsid w:val="00335108"/>
    <w:rsid w:val="00335235"/>
    <w:rsid w:val="00335859"/>
    <w:rsid w:val="00340173"/>
    <w:rsid w:val="003403D9"/>
    <w:rsid w:val="00340800"/>
    <w:rsid w:val="00340C61"/>
    <w:rsid w:val="00343F2F"/>
    <w:rsid w:val="003448F2"/>
    <w:rsid w:val="00345068"/>
    <w:rsid w:val="00345826"/>
    <w:rsid w:val="00345883"/>
    <w:rsid w:val="00345B68"/>
    <w:rsid w:val="00345BCB"/>
    <w:rsid w:val="003464AC"/>
    <w:rsid w:val="00347CFC"/>
    <w:rsid w:val="00351281"/>
    <w:rsid w:val="00351C36"/>
    <w:rsid w:val="00351D9B"/>
    <w:rsid w:val="0035208E"/>
    <w:rsid w:val="003529F5"/>
    <w:rsid w:val="0035307E"/>
    <w:rsid w:val="00353D25"/>
    <w:rsid w:val="00354963"/>
    <w:rsid w:val="003565A3"/>
    <w:rsid w:val="003567E8"/>
    <w:rsid w:val="00356DE6"/>
    <w:rsid w:val="00357E85"/>
    <w:rsid w:val="00360096"/>
    <w:rsid w:val="00360242"/>
    <w:rsid w:val="00360327"/>
    <w:rsid w:val="00361933"/>
    <w:rsid w:val="00364022"/>
    <w:rsid w:val="00364216"/>
    <w:rsid w:val="00365E83"/>
    <w:rsid w:val="0036642A"/>
    <w:rsid w:val="003674E3"/>
    <w:rsid w:val="00370027"/>
    <w:rsid w:val="00371789"/>
    <w:rsid w:val="00371FE7"/>
    <w:rsid w:val="00372187"/>
    <w:rsid w:val="00372246"/>
    <w:rsid w:val="003731A9"/>
    <w:rsid w:val="003738A1"/>
    <w:rsid w:val="00374587"/>
    <w:rsid w:val="00374928"/>
    <w:rsid w:val="00375126"/>
    <w:rsid w:val="003758E4"/>
    <w:rsid w:val="003760E7"/>
    <w:rsid w:val="003769B9"/>
    <w:rsid w:val="00376F7D"/>
    <w:rsid w:val="00380B53"/>
    <w:rsid w:val="0038156B"/>
    <w:rsid w:val="00382915"/>
    <w:rsid w:val="0038294B"/>
    <w:rsid w:val="00382E62"/>
    <w:rsid w:val="00383E48"/>
    <w:rsid w:val="00384F48"/>
    <w:rsid w:val="00385728"/>
    <w:rsid w:val="003859AA"/>
    <w:rsid w:val="00385C85"/>
    <w:rsid w:val="00386343"/>
    <w:rsid w:val="00386361"/>
    <w:rsid w:val="0039204E"/>
    <w:rsid w:val="0039281C"/>
    <w:rsid w:val="003938B1"/>
    <w:rsid w:val="003969FF"/>
    <w:rsid w:val="00396E55"/>
    <w:rsid w:val="003A021B"/>
    <w:rsid w:val="003A14A2"/>
    <w:rsid w:val="003A1AC7"/>
    <w:rsid w:val="003A1D52"/>
    <w:rsid w:val="003A2CC2"/>
    <w:rsid w:val="003A3532"/>
    <w:rsid w:val="003A4F84"/>
    <w:rsid w:val="003A5132"/>
    <w:rsid w:val="003A591C"/>
    <w:rsid w:val="003A5EA4"/>
    <w:rsid w:val="003A60FB"/>
    <w:rsid w:val="003B0EC2"/>
    <w:rsid w:val="003B1A7A"/>
    <w:rsid w:val="003B28E8"/>
    <w:rsid w:val="003B2D2C"/>
    <w:rsid w:val="003B2DA6"/>
    <w:rsid w:val="003B3172"/>
    <w:rsid w:val="003B46C5"/>
    <w:rsid w:val="003B4A2D"/>
    <w:rsid w:val="003B523A"/>
    <w:rsid w:val="003B58CA"/>
    <w:rsid w:val="003B6346"/>
    <w:rsid w:val="003B711A"/>
    <w:rsid w:val="003B771B"/>
    <w:rsid w:val="003C0120"/>
    <w:rsid w:val="003C1875"/>
    <w:rsid w:val="003C259C"/>
    <w:rsid w:val="003C2637"/>
    <w:rsid w:val="003C2FF5"/>
    <w:rsid w:val="003C3ADC"/>
    <w:rsid w:val="003C4899"/>
    <w:rsid w:val="003C5106"/>
    <w:rsid w:val="003C5242"/>
    <w:rsid w:val="003C667D"/>
    <w:rsid w:val="003C6BF4"/>
    <w:rsid w:val="003C7007"/>
    <w:rsid w:val="003D0350"/>
    <w:rsid w:val="003D0FE8"/>
    <w:rsid w:val="003D1D59"/>
    <w:rsid w:val="003D1DC6"/>
    <w:rsid w:val="003D26D0"/>
    <w:rsid w:val="003D3295"/>
    <w:rsid w:val="003D5411"/>
    <w:rsid w:val="003D61F6"/>
    <w:rsid w:val="003D6642"/>
    <w:rsid w:val="003D6DE3"/>
    <w:rsid w:val="003E1ED9"/>
    <w:rsid w:val="003E274D"/>
    <w:rsid w:val="003E2B9D"/>
    <w:rsid w:val="003E5F6A"/>
    <w:rsid w:val="003E6897"/>
    <w:rsid w:val="003F01C3"/>
    <w:rsid w:val="003F1437"/>
    <w:rsid w:val="003F1D6C"/>
    <w:rsid w:val="003F3B47"/>
    <w:rsid w:val="003F433B"/>
    <w:rsid w:val="003F4FA7"/>
    <w:rsid w:val="003F5973"/>
    <w:rsid w:val="003F6385"/>
    <w:rsid w:val="003F639E"/>
    <w:rsid w:val="003F7782"/>
    <w:rsid w:val="003F7E38"/>
    <w:rsid w:val="0040029B"/>
    <w:rsid w:val="00401247"/>
    <w:rsid w:val="004015EA"/>
    <w:rsid w:val="00402A55"/>
    <w:rsid w:val="00402D5B"/>
    <w:rsid w:val="00402EA6"/>
    <w:rsid w:val="004109AA"/>
    <w:rsid w:val="00410AA8"/>
    <w:rsid w:val="004127F3"/>
    <w:rsid w:val="004129BF"/>
    <w:rsid w:val="00414E87"/>
    <w:rsid w:val="004150FA"/>
    <w:rsid w:val="00416566"/>
    <w:rsid w:val="004170F1"/>
    <w:rsid w:val="004174A7"/>
    <w:rsid w:val="00417C64"/>
    <w:rsid w:val="00417F5D"/>
    <w:rsid w:val="00417F89"/>
    <w:rsid w:val="0042051F"/>
    <w:rsid w:val="00420AD8"/>
    <w:rsid w:val="0042182B"/>
    <w:rsid w:val="00423567"/>
    <w:rsid w:val="00424BB0"/>
    <w:rsid w:val="00426283"/>
    <w:rsid w:val="00426DAB"/>
    <w:rsid w:val="00427A68"/>
    <w:rsid w:val="00430D80"/>
    <w:rsid w:val="004318F5"/>
    <w:rsid w:val="00432A25"/>
    <w:rsid w:val="00432BC4"/>
    <w:rsid w:val="00433277"/>
    <w:rsid w:val="00433B12"/>
    <w:rsid w:val="00434306"/>
    <w:rsid w:val="00434361"/>
    <w:rsid w:val="00434CEA"/>
    <w:rsid w:val="00435DB5"/>
    <w:rsid w:val="004366D6"/>
    <w:rsid w:val="004400B2"/>
    <w:rsid w:val="00440375"/>
    <w:rsid w:val="004405E1"/>
    <w:rsid w:val="0044224F"/>
    <w:rsid w:val="004431CC"/>
    <w:rsid w:val="0044452B"/>
    <w:rsid w:val="0044496C"/>
    <w:rsid w:val="0044505E"/>
    <w:rsid w:val="004452D5"/>
    <w:rsid w:val="00445D20"/>
    <w:rsid w:val="0044692E"/>
    <w:rsid w:val="00446D43"/>
    <w:rsid w:val="0044781F"/>
    <w:rsid w:val="0045016F"/>
    <w:rsid w:val="0045097C"/>
    <w:rsid w:val="00450CD1"/>
    <w:rsid w:val="00450FDD"/>
    <w:rsid w:val="00451250"/>
    <w:rsid w:val="004514C0"/>
    <w:rsid w:val="00452A0D"/>
    <w:rsid w:val="00452D62"/>
    <w:rsid w:val="004557F8"/>
    <w:rsid w:val="0045663E"/>
    <w:rsid w:val="00456BA5"/>
    <w:rsid w:val="00457F2C"/>
    <w:rsid w:val="00460318"/>
    <w:rsid w:val="00460403"/>
    <w:rsid w:val="0046043E"/>
    <w:rsid w:val="00460FB6"/>
    <w:rsid w:val="00461968"/>
    <w:rsid w:val="004619A6"/>
    <w:rsid w:val="00462091"/>
    <w:rsid w:val="00462E26"/>
    <w:rsid w:val="004636CC"/>
    <w:rsid w:val="00463725"/>
    <w:rsid w:val="0046377B"/>
    <w:rsid w:val="0046541C"/>
    <w:rsid w:val="0046618A"/>
    <w:rsid w:val="004666B9"/>
    <w:rsid w:val="004672C0"/>
    <w:rsid w:val="004708D0"/>
    <w:rsid w:val="00471691"/>
    <w:rsid w:val="00471710"/>
    <w:rsid w:val="004719A4"/>
    <w:rsid w:val="00474052"/>
    <w:rsid w:val="00475025"/>
    <w:rsid w:val="00476C9B"/>
    <w:rsid w:val="0047726B"/>
    <w:rsid w:val="00477A4F"/>
    <w:rsid w:val="0048029D"/>
    <w:rsid w:val="004806CE"/>
    <w:rsid w:val="00480A81"/>
    <w:rsid w:val="00481756"/>
    <w:rsid w:val="00483320"/>
    <w:rsid w:val="00483A2C"/>
    <w:rsid w:val="004857C1"/>
    <w:rsid w:val="00486261"/>
    <w:rsid w:val="0048761F"/>
    <w:rsid w:val="00487A6E"/>
    <w:rsid w:val="004901DD"/>
    <w:rsid w:val="00490BBE"/>
    <w:rsid w:val="004955ED"/>
    <w:rsid w:val="00495AF8"/>
    <w:rsid w:val="00497094"/>
    <w:rsid w:val="00497E57"/>
    <w:rsid w:val="004A0172"/>
    <w:rsid w:val="004A12B9"/>
    <w:rsid w:val="004A2816"/>
    <w:rsid w:val="004A2CD0"/>
    <w:rsid w:val="004A3521"/>
    <w:rsid w:val="004A3BD2"/>
    <w:rsid w:val="004A5445"/>
    <w:rsid w:val="004A5E39"/>
    <w:rsid w:val="004B0605"/>
    <w:rsid w:val="004B212D"/>
    <w:rsid w:val="004B2E1F"/>
    <w:rsid w:val="004B3D68"/>
    <w:rsid w:val="004B3DFF"/>
    <w:rsid w:val="004B4BE0"/>
    <w:rsid w:val="004B50A3"/>
    <w:rsid w:val="004B51E7"/>
    <w:rsid w:val="004B52A0"/>
    <w:rsid w:val="004B5AC7"/>
    <w:rsid w:val="004B5F62"/>
    <w:rsid w:val="004B75DA"/>
    <w:rsid w:val="004C0171"/>
    <w:rsid w:val="004C0C0E"/>
    <w:rsid w:val="004C152E"/>
    <w:rsid w:val="004C1EE2"/>
    <w:rsid w:val="004C1FBF"/>
    <w:rsid w:val="004C279B"/>
    <w:rsid w:val="004C53A9"/>
    <w:rsid w:val="004C5B9D"/>
    <w:rsid w:val="004C7438"/>
    <w:rsid w:val="004C7884"/>
    <w:rsid w:val="004D0923"/>
    <w:rsid w:val="004D24D0"/>
    <w:rsid w:val="004D2983"/>
    <w:rsid w:val="004D3BD9"/>
    <w:rsid w:val="004D47C0"/>
    <w:rsid w:val="004D47D1"/>
    <w:rsid w:val="004D5475"/>
    <w:rsid w:val="004D56C0"/>
    <w:rsid w:val="004D633D"/>
    <w:rsid w:val="004D6808"/>
    <w:rsid w:val="004D7A07"/>
    <w:rsid w:val="004D7D4B"/>
    <w:rsid w:val="004E1B94"/>
    <w:rsid w:val="004E25F4"/>
    <w:rsid w:val="004E29F0"/>
    <w:rsid w:val="004E2CB7"/>
    <w:rsid w:val="004E5F4E"/>
    <w:rsid w:val="004E761E"/>
    <w:rsid w:val="004F094B"/>
    <w:rsid w:val="004F0E5C"/>
    <w:rsid w:val="004F17A3"/>
    <w:rsid w:val="004F2D4D"/>
    <w:rsid w:val="004F41C3"/>
    <w:rsid w:val="004F4657"/>
    <w:rsid w:val="004F4905"/>
    <w:rsid w:val="004F5E13"/>
    <w:rsid w:val="004F5FF2"/>
    <w:rsid w:val="004F68DE"/>
    <w:rsid w:val="004F6CCF"/>
    <w:rsid w:val="004F7659"/>
    <w:rsid w:val="004F7ADD"/>
    <w:rsid w:val="004F7E5E"/>
    <w:rsid w:val="00500578"/>
    <w:rsid w:val="00500E8B"/>
    <w:rsid w:val="005015EE"/>
    <w:rsid w:val="00502252"/>
    <w:rsid w:val="00502FD6"/>
    <w:rsid w:val="00504838"/>
    <w:rsid w:val="00505651"/>
    <w:rsid w:val="005063A0"/>
    <w:rsid w:val="005073F3"/>
    <w:rsid w:val="005074CF"/>
    <w:rsid w:val="00511507"/>
    <w:rsid w:val="0051245E"/>
    <w:rsid w:val="00512881"/>
    <w:rsid w:val="00512DC4"/>
    <w:rsid w:val="005130F4"/>
    <w:rsid w:val="0051347D"/>
    <w:rsid w:val="005141FF"/>
    <w:rsid w:val="005145A5"/>
    <w:rsid w:val="00515D5C"/>
    <w:rsid w:val="00516F68"/>
    <w:rsid w:val="00517195"/>
    <w:rsid w:val="00517AC6"/>
    <w:rsid w:val="00522C27"/>
    <w:rsid w:val="00522E84"/>
    <w:rsid w:val="005240F1"/>
    <w:rsid w:val="005246BF"/>
    <w:rsid w:val="00524785"/>
    <w:rsid w:val="00527D15"/>
    <w:rsid w:val="005307AC"/>
    <w:rsid w:val="005316D4"/>
    <w:rsid w:val="00531BA9"/>
    <w:rsid w:val="005357B9"/>
    <w:rsid w:val="00537B31"/>
    <w:rsid w:val="00537DB4"/>
    <w:rsid w:val="00542B1B"/>
    <w:rsid w:val="00542C5B"/>
    <w:rsid w:val="00547129"/>
    <w:rsid w:val="00547BEA"/>
    <w:rsid w:val="005516A8"/>
    <w:rsid w:val="00553384"/>
    <w:rsid w:val="005542F9"/>
    <w:rsid w:val="00554F50"/>
    <w:rsid w:val="0055537E"/>
    <w:rsid w:val="00555FC3"/>
    <w:rsid w:val="00556DCD"/>
    <w:rsid w:val="00557FD4"/>
    <w:rsid w:val="00561576"/>
    <w:rsid w:val="005618A2"/>
    <w:rsid w:val="00563B53"/>
    <w:rsid w:val="00563C64"/>
    <w:rsid w:val="00566DF2"/>
    <w:rsid w:val="00567110"/>
    <w:rsid w:val="00567950"/>
    <w:rsid w:val="00567BB2"/>
    <w:rsid w:val="00570297"/>
    <w:rsid w:val="00570366"/>
    <w:rsid w:val="00570EB0"/>
    <w:rsid w:val="005723AE"/>
    <w:rsid w:val="00572EFF"/>
    <w:rsid w:val="00574852"/>
    <w:rsid w:val="00575624"/>
    <w:rsid w:val="00577607"/>
    <w:rsid w:val="00580163"/>
    <w:rsid w:val="005822DE"/>
    <w:rsid w:val="00584188"/>
    <w:rsid w:val="00584534"/>
    <w:rsid w:val="00584911"/>
    <w:rsid w:val="005858C9"/>
    <w:rsid w:val="00586AAD"/>
    <w:rsid w:val="0059216D"/>
    <w:rsid w:val="005929A1"/>
    <w:rsid w:val="00592F3C"/>
    <w:rsid w:val="00593176"/>
    <w:rsid w:val="00596680"/>
    <w:rsid w:val="00596EC1"/>
    <w:rsid w:val="005A0B65"/>
    <w:rsid w:val="005A22AB"/>
    <w:rsid w:val="005A2A68"/>
    <w:rsid w:val="005A37F7"/>
    <w:rsid w:val="005A399C"/>
    <w:rsid w:val="005A44BB"/>
    <w:rsid w:val="005A4D42"/>
    <w:rsid w:val="005A5A0E"/>
    <w:rsid w:val="005A632A"/>
    <w:rsid w:val="005A6B34"/>
    <w:rsid w:val="005B0F76"/>
    <w:rsid w:val="005B175D"/>
    <w:rsid w:val="005B3B72"/>
    <w:rsid w:val="005B4443"/>
    <w:rsid w:val="005B49BA"/>
    <w:rsid w:val="005B50B9"/>
    <w:rsid w:val="005B581C"/>
    <w:rsid w:val="005B6C4F"/>
    <w:rsid w:val="005C0263"/>
    <w:rsid w:val="005C08F6"/>
    <w:rsid w:val="005C13EC"/>
    <w:rsid w:val="005C17B7"/>
    <w:rsid w:val="005C2718"/>
    <w:rsid w:val="005C2B8A"/>
    <w:rsid w:val="005C36D8"/>
    <w:rsid w:val="005C505B"/>
    <w:rsid w:val="005C55A9"/>
    <w:rsid w:val="005C7537"/>
    <w:rsid w:val="005C7619"/>
    <w:rsid w:val="005D378B"/>
    <w:rsid w:val="005D4CE7"/>
    <w:rsid w:val="005D4FBE"/>
    <w:rsid w:val="005D5D64"/>
    <w:rsid w:val="005D7263"/>
    <w:rsid w:val="005D75C1"/>
    <w:rsid w:val="005E0E07"/>
    <w:rsid w:val="005E1229"/>
    <w:rsid w:val="005E199F"/>
    <w:rsid w:val="005E1F3A"/>
    <w:rsid w:val="005E24F6"/>
    <w:rsid w:val="005E2DE2"/>
    <w:rsid w:val="005E3647"/>
    <w:rsid w:val="005E3FDA"/>
    <w:rsid w:val="005E453F"/>
    <w:rsid w:val="005E4FBF"/>
    <w:rsid w:val="005E538A"/>
    <w:rsid w:val="005E6B1E"/>
    <w:rsid w:val="005F30A4"/>
    <w:rsid w:val="005F55D5"/>
    <w:rsid w:val="005F5E8E"/>
    <w:rsid w:val="005F65BF"/>
    <w:rsid w:val="005F6654"/>
    <w:rsid w:val="005F6A5F"/>
    <w:rsid w:val="005F746A"/>
    <w:rsid w:val="006000AA"/>
    <w:rsid w:val="0060261A"/>
    <w:rsid w:val="006028CF"/>
    <w:rsid w:val="006032D1"/>
    <w:rsid w:val="00605B06"/>
    <w:rsid w:val="00605F4B"/>
    <w:rsid w:val="00607684"/>
    <w:rsid w:val="00610ED4"/>
    <w:rsid w:val="00611455"/>
    <w:rsid w:val="006115DB"/>
    <w:rsid w:val="00611866"/>
    <w:rsid w:val="00611E65"/>
    <w:rsid w:val="00613262"/>
    <w:rsid w:val="00613A10"/>
    <w:rsid w:val="00613E04"/>
    <w:rsid w:val="0061441F"/>
    <w:rsid w:val="0061554B"/>
    <w:rsid w:val="00615FDD"/>
    <w:rsid w:val="006166C1"/>
    <w:rsid w:val="00621941"/>
    <w:rsid w:val="00623256"/>
    <w:rsid w:val="00624233"/>
    <w:rsid w:val="006258EC"/>
    <w:rsid w:val="006270D8"/>
    <w:rsid w:val="00627E0F"/>
    <w:rsid w:val="00631190"/>
    <w:rsid w:val="00631EC5"/>
    <w:rsid w:val="00633561"/>
    <w:rsid w:val="00633A7C"/>
    <w:rsid w:val="00633BDC"/>
    <w:rsid w:val="0063424A"/>
    <w:rsid w:val="00634D91"/>
    <w:rsid w:val="00635B8E"/>
    <w:rsid w:val="00636E6C"/>
    <w:rsid w:val="00637058"/>
    <w:rsid w:val="00640594"/>
    <w:rsid w:val="00640E5B"/>
    <w:rsid w:val="006412A0"/>
    <w:rsid w:val="006412FA"/>
    <w:rsid w:val="00641C2F"/>
    <w:rsid w:val="00642986"/>
    <w:rsid w:val="00642C6C"/>
    <w:rsid w:val="006432CC"/>
    <w:rsid w:val="00644100"/>
    <w:rsid w:val="00645DDF"/>
    <w:rsid w:val="006478CC"/>
    <w:rsid w:val="0065062A"/>
    <w:rsid w:val="006517FE"/>
    <w:rsid w:val="006519F9"/>
    <w:rsid w:val="00651B11"/>
    <w:rsid w:val="00651D6E"/>
    <w:rsid w:val="0065262C"/>
    <w:rsid w:val="0065344C"/>
    <w:rsid w:val="00653616"/>
    <w:rsid w:val="00654157"/>
    <w:rsid w:val="00654877"/>
    <w:rsid w:val="006555F7"/>
    <w:rsid w:val="00655902"/>
    <w:rsid w:val="00655DEE"/>
    <w:rsid w:val="00655F52"/>
    <w:rsid w:val="0066024F"/>
    <w:rsid w:val="006611CF"/>
    <w:rsid w:val="00662539"/>
    <w:rsid w:val="00662B87"/>
    <w:rsid w:val="006639DD"/>
    <w:rsid w:val="00663E70"/>
    <w:rsid w:val="00664B7D"/>
    <w:rsid w:val="0066537A"/>
    <w:rsid w:val="00665D88"/>
    <w:rsid w:val="006673C3"/>
    <w:rsid w:val="006674B2"/>
    <w:rsid w:val="006675ED"/>
    <w:rsid w:val="0067019C"/>
    <w:rsid w:val="006705D9"/>
    <w:rsid w:val="006705E6"/>
    <w:rsid w:val="00670BF0"/>
    <w:rsid w:val="00670EE7"/>
    <w:rsid w:val="00671022"/>
    <w:rsid w:val="006728A9"/>
    <w:rsid w:val="0067328B"/>
    <w:rsid w:val="00674CFB"/>
    <w:rsid w:val="006757B3"/>
    <w:rsid w:val="00675DBD"/>
    <w:rsid w:val="00677091"/>
    <w:rsid w:val="00677D44"/>
    <w:rsid w:val="006800B3"/>
    <w:rsid w:val="00681EA9"/>
    <w:rsid w:val="0068201E"/>
    <w:rsid w:val="006820C5"/>
    <w:rsid w:val="00682376"/>
    <w:rsid w:val="00686EC9"/>
    <w:rsid w:val="006875EF"/>
    <w:rsid w:val="006876F8"/>
    <w:rsid w:val="00687FC3"/>
    <w:rsid w:val="006900E0"/>
    <w:rsid w:val="006915B3"/>
    <w:rsid w:val="00691C9B"/>
    <w:rsid w:val="00692511"/>
    <w:rsid w:val="00694B39"/>
    <w:rsid w:val="00695148"/>
    <w:rsid w:val="006951F9"/>
    <w:rsid w:val="00695724"/>
    <w:rsid w:val="0069582C"/>
    <w:rsid w:val="00695C72"/>
    <w:rsid w:val="00695D56"/>
    <w:rsid w:val="006961C9"/>
    <w:rsid w:val="006965AF"/>
    <w:rsid w:val="00696D78"/>
    <w:rsid w:val="00697A5C"/>
    <w:rsid w:val="00697D13"/>
    <w:rsid w:val="006A0074"/>
    <w:rsid w:val="006A0898"/>
    <w:rsid w:val="006A1F32"/>
    <w:rsid w:val="006A3246"/>
    <w:rsid w:val="006A379A"/>
    <w:rsid w:val="006A3D8C"/>
    <w:rsid w:val="006A3FA2"/>
    <w:rsid w:val="006A48E5"/>
    <w:rsid w:val="006A4D16"/>
    <w:rsid w:val="006A5F44"/>
    <w:rsid w:val="006A65DE"/>
    <w:rsid w:val="006A7543"/>
    <w:rsid w:val="006A756E"/>
    <w:rsid w:val="006A7C7B"/>
    <w:rsid w:val="006B0F61"/>
    <w:rsid w:val="006B1346"/>
    <w:rsid w:val="006B1675"/>
    <w:rsid w:val="006B215F"/>
    <w:rsid w:val="006B2981"/>
    <w:rsid w:val="006B5406"/>
    <w:rsid w:val="006B5AD4"/>
    <w:rsid w:val="006B5EDC"/>
    <w:rsid w:val="006B7CCF"/>
    <w:rsid w:val="006C04F2"/>
    <w:rsid w:val="006C0DC8"/>
    <w:rsid w:val="006C0F14"/>
    <w:rsid w:val="006C0F8D"/>
    <w:rsid w:val="006C123E"/>
    <w:rsid w:val="006C12BF"/>
    <w:rsid w:val="006C2E37"/>
    <w:rsid w:val="006C6E44"/>
    <w:rsid w:val="006C78CB"/>
    <w:rsid w:val="006C7E85"/>
    <w:rsid w:val="006D012C"/>
    <w:rsid w:val="006D1DA6"/>
    <w:rsid w:val="006D2AB8"/>
    <w:rsid w:val="006D4DBE"/>
    <w:rsid w:val="006D5026"/>
    <w:rsid w:val="006D502C"/>
    <w:rsid w:val="006D5AE0"/>
    <w:rsid w:val="006E0788"/>
    <w:rsid w:val="006E373E"/>
    <w:rsid w:val="006E3A28"/>
    <w:rsid w:val="006E51AD"/>
    <w:rsid w:val="006E52B7"/>
    <w:rsid w:val="006E5ED4"/>
    <w:rsid w:val="006E690F"/>
    <w:rsid w:val="006E73FB"/>
    <w:rsid w:val="006E7ECD"/>
    <w:rsid w:val="006F29AD"/>
    <w:rsid w:val="006F29F0"/>
    <w:rsid w:val="006F2BE1"/>
    <w:rsid w:val="006F3158"/>
    <w:rsid w:val="006F3D68"/>
    <w:rsid w:val="006F401B"/>
    <w:rsid w:val="006F436A"/>
    <w:rsid w:val="006F6096"/>
    <w:rsid w:val="007003F5"/>
    <w:rsid w:val="00701604"/>
    <w:rsid w:val="00701EA3"/>
    <w:rsid w:val="007025C2"/>
    <w:rsid w:val="007034DF"/>
    <w:rsid w:val="007054B4"/>
    <w:rsid w:val="00706AEA"/>
    <w:rsid w:val="007105B3"/>
    <w:rsid w:val="007110D1"/>
    <w:rsid w:val="007112CE"/>
    <w:rsid w:val="00711674"/>
    <w:rsid w:val="007121F2"/>
    <w:rsid w:val="00712B9A"/>
    <w:rsid w:val="00713D1B"/>
    <w:rsid w:val="0071459F"/>
    <w:rsid w:val="007145D6"/>
    <w:rsid w:val="0071613F"/>
    <w:rsid w:val="00717CF6"/>
    <w:rsid w:val="00723C1C"/>
    <w:rsid w:val="00723E2F"/>
    <w:rsid w:val="00726918"/>
    <w:rsid w:val="007275B7"/>
    <w:rsid w:val="00727F67"/>
    <w:rsid w:val="0073039F"/>
    <w:rsid w:val="00732A5F"/>
    <w:rsid w:val="007336F7"/>
    <w:rsid w:val="0073710F"/>
    <w:rsid w:val="00737117"/>
    <w:rsid w:val="00742BB4"/>
    <w:rsid w:val="00744236"/>
    <w:rsid w:val="00744D75"/>
    <w:rsid w:val="00751DBC"/>
    <w:rsid w:val="00751FE7"/>
    <w:rsid w:val="0075232B"/>
    <w:rsid w:val="007541FC"/>
    <w:rsid w:val="0075453C"/>
    <w:rsid w:val="0075576C"/>
    <w:rsid w:val="0075789E"/>
    <w:rsid w:val="0076008D"/>
    <w:rsid w:val="0076138C"/>
    <w:rsid w:val="00763791"/>
    <w:rsid w:val="00764270"/>
    <w:rsid w:val="007643FB"/>
    <w:rsid w:val="00766432"/>
    <w:rsid w:val="007667A5"/>
    <w:rsid w:val="00766DC8"/>
    <w:rsid w:val="00771205"/>
    <w:rsid w:val="00772A66"/>
    <w:rsid w:val="00773877"/>
    <w:rsid w:val="0077391A"/>
    <w:rsid w:val="00774908"/>
    <w:rsid w:val="00774CCE"/>
    <w:rsid w:val="00774F48"/>
    <w:rsid w:val="007752D4"/>
    <w:rsid w:val="007807C7"/>
    <w:rsid w:val="00781860"/>
    <w:rsid w:val="00782E89"/>
    <w:rsid w:val="007837D4"/>
    <w:rsid w:val="00783F9D"/>
    <w:rsid w:val="00784927"/>
    <w:rsid w:val="00784D60"/>
    <w:rsid w:val="0078632C"/>
    <w:rsid w:val="00786C5D"/>
    <w:rsid w:val="00786D49"/>
    <w:rsid w:val="0078713A"/>
    <w:rsid w:val="007876E0"/>
    <w:rsid w:val="0079215A"/>
    <w:rsid w:val="00792ADD"/>
    <w:rsid w:val="0079307E"/>
    <w:rsid w:val="00793A8B"/>
    <w:rsid w:val="00793B5D"/>
    <w:rsid w:val="00795334"/>
    <w:rsid w:val="00795E12"/>
    <w:rsid w:val="00796D28"/>
    <w:rsid w:val="007A16F1"/>
    <w:rsid w:val="007A1B87"/>
    <w:rsid w:val="007A1EAF"/>
    <w:rsid w:val="007A2707"/>
    <w:rsid w:val="007A47ED"/>
    <w:rsid w:val="007A48D9"/>
    <w:rsid w:val="007A51B6"/>
    <w:rsid w:val="007A6374"/>
    <w:rsid w:val="007A6D37"/>
    <w:rsid w:val="007B1C24"/>
    <w:rsid w:val="007B2327"/>
    <w:rsid w:val="007B2C95"/>
    <w:rsid w:val="007B333D"/>
    <w:rsid w:val="007B53C9"/>
    <w:rsid w:val="007B678A"/>
    <w:rsid w:val="007B6934"/>
    <w:rsid w:val="007C2A7F"/>
    <w:rsid w:val="007C304B"/>
    <w:rsid w:val="007C3B15"/>
    <w:rsid w:val="007C3C9D"/>
    <w:rsid w:val="007C4DD6"/>
    <w:rsid w:val="007C5355"/>
    <w:rsid w:val="007C59B7"/>
    <w:rsid w:val="007C5D09"/>
    <w:rsid w:val="007C5D94"/>
    <w:rsid w:val="007C608F"/>
    <w:rsid w:val="007C64C7"/>
    <w:rsid w:val="007D0192"/>
    <w:rsid w:val="007D1A49"/>
    <w:rsid w:val="007D2967"/>
    <w:rsid w:val="007D29EC"/>
    <w:rsid w:val="007D30AA"/>
    <w:rsid w:val="007D3536"/>
    <w:rsid w:val="007D396F"/>
    <w:rsid w:val="007D3B14"/>
    <w:rsid w:val="007D5440"/>
    <w:rsid w:val="007D6F43"/>
    <w:rsid w:val="007D70FC"/>
    <w:rsid w:val="007D7505"/>
    <w:rsid w:val="007D76ED"/>
    <w:rsid w:val="007E0773"/>
    <w:rsid w:val="007E2210"/>
    <w:rsid w:val="007E2281"/>
    <w:rsid w:val="007E267D"/>
    <w:rsid w:val="007E4022"/>
    <w:rsid w:val="007E4772"/>
    <w:rsid w:val="007E4F32"/>
    <w:rsid w:val="007E4FBD"/>
    <w:rsid w:val="007E6C2F"/>
    <w:rsid w:val="007F095A"/>
    <w:rsid w:val="007F3EE0"/>
    <w:rsid w:val="007F437C"/>
    <w:rsid w:val="007F4820"/>
    <w:rsid w:val="007F4934"/>
    <w:rsid w:val="007F5C1B"/>
    <w:rsid w:val="007F7AC5"/>
    <w:rsid w:val="007F7F5F"/>
    <w:rsid w:val="00801EBE"/>
    <w:rsid w:val="00802030"/>
    <w:rsid w:val="008055E2"/>
    <w:rsid w:val="00805C1E"/>
    <w:rsid w:val="00806F81"/>
    <w:rsid w:val="00810FAA"/>
    <w:rsid w:val="008128E4"/>
    <w:rsid w:val="00812EC8"/>
    <w:rsid w:val="00814325"/>
    <w:rsid w:val="00815085"/>
    <w:rsid w:val="00815E6A"/>
    <w:rsid w:val="00816162"/>
    <w:rsid w:val="0081653F"/>
    <w:rsid w:val="008178F7"/>
    <w:rsid w:val="00817AF5"/>
    <w:rsid w:val="00817F1F"/>
    <w:rsid w:val="008227ED"/>
    <w:rsid w:val="0082289A"/>
    <w:rsid w:val="0082319E"/>
    <w:rsid w:val="0082340B"/>
    <w:rsid w:val="008247D9"/>
    <w:rsid w:val="008255F9"/>
    <w:rsid w:val="00825B6B"/>
    <w:rsid w:val="00825F0C"/>
    <w:rsid w:val="00827C83"/>
    <w:rsid w:val="00830791"/>
    <w:rsid w:val="00831862"/>
    <w:rsid w:val="00831D87"/>
    <w:rsid w:val="008338DA"/>
    <w:rsid w:val="0083534F"/>
    <w:rsid w:val="008355C0"/>
    <w:rsid w:val="00836645"/>
    <w:rsid w:val="00836F94"/>
    <w:rsid w:val="008377BB"/>
    <w:rsid w:val="00840066"/>
    <w:rsid w:val="008406D4"/>
    <w:rsid w:val="0084096F"/>
    <w:rsid w:val="00841444"/>
    <w:rsid w:val="00841449"/>
    <w:rsid w:val="00841542"/>
    <w:rsid w:val="00841EE6"/>
    <w:rsid w:val="00843031"/>
    <w:rsid w:val="00843251"/>
    <w:rsid w:val="00843ECC"/>
    <w:rsid w:val="00843F2D"/>
    <w:rsid w:val="00844A6F"/>
    <w:rsid w:val="00845B54"/>
    <w:rsid w:val="00845FB7"/>
    <w:rsid w:val="0084695E"/>
    <w:rsid w:val="00846C72"/>
    <w:rsid w:val="008471E3"/>
    <w:rsid w:val="00850163"/>
    <w:rsid w:val="008513B7"/>
    <w:rsid w:val="00851816"/>
    <w:rsid w:val="00851E64"/>
    <w:rsid w:val="00851E6A"/>
    <w:rsid w:val="008527BC"/>
    <w:rsid w:val="00852E9D"/>
    <w:rsid w:val="008537B1"/>
    <w:rsid w:val="00853961"/>
    <w:rsid w:val="00854239"/>
    <w:rsid w:val="0085433A"/>
    <w:rsid w:val="008558E7"/>
    <w:rsid w:val="00855EB6"/>
    <w:rsid w:val="00856F87"/>
    <w:rsid w:val="008574F9"/>
    <w:rsid w:val="008579F7"/>
    <w:rsid w:val="0086153A"/>
    <w:rsid w:val="008624EC"/>
    <w:rsid w:val="00862AED"/>
    <w:rsid w:val="008642F2"/>
    <w:rsid w:val="008645FF"/>
    <w:rsid w:val="00865527"/>
    <w:rsid w:val="00866083"/>
    <w:rsid w:val="008661C8"/>
    <w:rsid w:val="0086627C"/>
    <w:rsid w:val="00870A63"/>
    <w:rsid w:val="008716BE"/>
    <w:rsid w:val="00871CD5"/>
    <w:rsid w:val="00872B80"/>
    <w:rsid w:val="00872F59"/>
    <w:rsid w:val="00874A47"/>
    <w:rsid w:val="00876F2F"/>
    <w:rsid w:val="008804CC"/>
    <w:rsid w:val="0088115C"/>
    <w:rsid w:val="00881740"/>
    <w:rsid w:val="0088228C"/>
    <w:rsid w:val="00882B17"/>
    <w:rsid w:val="00882DC6"/>
    <w:rsid w:val="00883604"/>
    <w:rsid w:val="00883D25"/>
    <w:rsid w:val="00884B9C"/>
    <w:rsid w:val="008860C2"/>
    <w:rsid w:val="00886D5E"/>
    <w:rsid w:val="00886F30"/>
    <w:rsid w:val="008871D4"/>
    <w:rsid w:val="00890D1A"/>
    <w:rsid w:val="008914EF"/>
    <w:rsid w:val="0089166F"/>
    <w:rsid w:val="00892083"/>
    <w:rsid w:val="00893906"/>
    <w:rsid w:val="008942FC"/>
    <w:rsid w:val="0089695E"/>
    <w:rsid w:val="00897CA9"/>
    <w:rsid w:val="008A01B4"/>
    <w:rsid w:val="008A231D"/>
    <w:rsid w:val="008A2368"/>
    <w:rsid w:val="008A35DF"/>
    <w:rsid w:val="008A36B2"/>
    <w:rsid w:val="008A3AEA"/>
    <w:rsid w:val="008A55A2"/>
    <w:rsid w:val="008A65C2"/>
    <w:rsid w:val="008B01A8"/>
    <w:rsid w:val="008B05BD"/>
    <w:rsid w:val="008B0D68"/>
    <w:rsid w:val="008B102D"/>
    <w:rsid w:val="008B1C69"/>
    <w:rsid w:val="008B1CDC"/>
    <w:rsid w:val="008B2098"/>
    <w:rsid w:val="008B21A2"/>
    <w:rsid w:val="008B458E"/>
    <w:rsid w:val="008B5BCD"/>
    <w:rsid w:val="008B67C0"/>
    <w:rsid w:val="008B687F"/>
    <w:rsid w:val="008C0508"/>
    <w:rsid w:val="008C1A64"/>
    <w:rsid w:val="008C32CC"/>
    <w:rsid w:val="008C484A"/>
    <w:rsid w:val="008C78AE"/>
    <w:rsid w:val="008C7C1B"/>
    <w:rsid w:val="008D0E91"/>
    <w:rsid w:val="008D23FB"/>
    <w:rsid w:val="008D25D9"/>
    <w:rsid w:val="008D3223"/>
    <w:rsid w:val="008D35C9"/>
    <w:rsid w:val="008D43A3"/>
    <w:rsid w:val="008D47E7"/>
    <w:rsid w:val="008D4903"/>
    <w:rsid w:val="008D603F"/>
    <w:rsid w:val="008D689D"/>
    <w:rsid w:val="008D706B"/>
    <w:rsid w:val="008E1D67"/>
    <w:rsid w:val="008E211E"/>
    <w:rsid w:val="008E395A"/>
    <w:rsid w:val="008E4C08"/>
    <w:rsid w:val="008E7402"/>
    <w:rsid w:val="008E7550"/>
    <w:rsid w:val="008F0B73"/>
    <w:rsid w:val="008F1011"/>
    <w:rsid w:val="008F105D"/>
    <w:rsid w:val="008F1AC0"/>
    <w:rsid w:val="008F2391"/>
    <w:rsid w:val="008F2F7B"/>
    <w:rsid w:val="008F36F7"/>
    <w:rsid w:val="008F434B"/>
    <w:rsid w:val="008F4840"/>
    <w:rsid w:val="008F5A1D"/>
    <w:rsid w:val="008F6754"/>
    <w:rsid w:val="008F6B59"/>
    <w:rsid w:val="009024C1"/>
    <w:rsid w:val="0090271A"/>
    <w:rsid w:val="00902AFD"/>
    <w:rsid w:val="00903246"/>
    <w:rsid w:val="00903952"/>
    <w:rsid w:val="009045CE"/>
    <w:rsid w:val="00906D55"/>
    <w:rsid w:val="00907A13"/>
    <w:rsid w:val="0091146A"/>
    <w:rsid w:val="0091149A"/>
    <w:rsid w:val="009115DC"/>
    <w:rsid w:val="009119B7"/>
    <w:rsid w:val="00911C06"/>
    <w:rsid w:val="00912175"/>
    <w:rsid w:val="00912230"/>
    <w:rsid w:val="00912635"/>
    <w:rsid w:val="00912CF7"/>
    <w:rsid w:val="00912E94"/>
    <w:rsid w:val="009158E4"/>
    <w:rsid w:val="0091645B"/>
    <w:rsid w:val="009177CB"/>
    <w:rsid w:val="00917DF7"/>
    <w:rsid w:val="0092312E"/>
    <w:rsid w:val="009252F3"/>
    <w:rsid w:val="00927387"/>
    <w:rsid w:val="009279D0"/>
    <w:rsid w:val="00930258"/>
    <w:rsid w:val="009308D3"/>
    <w:rsid w:val="00930E63"/>
    <w:rsid w:val="00931566"/>
    <w:rsid w:val="00931F48"/>
    <w:rsid w:val="009320A6"/>
    <w:rsid w:val="00932A13"/>
    <w:rsid w:val="00933931"/>
    <w:rsid w:val="00933D31"/>
    <w:rsid w:val="009347A3"/>
    <w:rsid w:val="009347DD"/>
    <w:rsid w:val="00936049"/>
    <w:rsid w:val="00940E05"/>
    <w:rsid w:val="009428B8"/>
    <w:rsid w:val="009429AD"/>
    <w:rsid w:val="00942AF6"/>
    <w:rsid w:val="00942C6A"/>
    <w:rsid w:val="0094318F"/>
    <w:rsid w:val="00943EFC"/>
    <w:rsid w:val="00944F8D"/>
    <w:rsid w:val="00945710"/>
    <w:rsid w:val="0094673C"/>
    <w:rsid w:val="00946D98"/>
    <w:rsid w:val="00947B2E"/>
    <w:rsid w:val="00950AF5"/>
    <w:rsid w:val="0095102F"/>
    <w:rsid w:val="00951543"/>
    <w:rsid w:val="0095240C"/>
    <w:rsid w:val="0095287A"/>
    <w:rsid w:val="0095404E"/>
    <w:rsid w:val="00954F28"/>
    <w:rsid w:val="00955032"/>
    <w:rsid w:val="00955D74"/>
    <w:rsid w:val="009568ED"/>
    <w:rsid w:val="00956F93"/>
    <w:rsid w:val="009574A4"/>
    <w:rsid w:val="00957B80"/>
    <w:rsid w:val="00960D24"/>
    <w:rsid w:val="0096412C"/>
    <w:rsid w:val="0096412E"/>
    <w:rsid w:val="009647F9"/>
    <w:rsid w:val="009657C6"/>
    <w:rsid w:val="00966B7C"/>
    <w:rsid w:val="00966F25"/>
    <w:rsid w:val="009704D7"/>
    <w:rsid w:val="00971496"/>
    <w:rsid w:val="009717E5"/>
    <w:rsid w:val="009729AC"/>
    <w:rsid w:val="00972CDD"/>
    <w:rsid w:val="00974A0E"/>
    <w:rsid w:val="00974BA5"/>
    <w:rsid w:val="00974F9E"/>
    <w:rsid w:val="00975544"/>
    <w:rsid w:val="00975C9B"/>
    <w:rsid w:val="00976047"/>
    <w:rsid w:val="0098048B"/>
    <w:rsid w:val="00981A94"/>
    <w:rsid w:val="00981EBA"/>
    <w:rsid w:val="00982245"/>
    <w:rsid w:val="00982353"/>
    <w:rsid w:val="00984797"/>
    <w:rsid w:val="009853AD"/>
    <w:rsid w:val="009860C3"/>
    <w:rsid w:val="009866C9"/>
    <w:rsid w:val="00990778"/>
    <w:rsid w:val="00990EB4"/>
    <w:rsid w:val="009910A2"/>
    <w:rsid w:val="00991B8B"/>
    <w:rsid w:val="009925E1"/>
    <w:rsid w:val="00992BCA"/>
    <w:rsid w:val="00992D6A"/>
    <w:rsid w:val="0099453D"/>
    <w:rsid w:val="009950C4"/>
    <w:rsid w:val="0099657D"/>
    <w:rsid w:val="009965F1"/>
    <w:rsid w:val="009A1081"/>
    <w:rsid w:val="009A16AA"/>
    <w:rsid w:val="009A24E4"/>
    <w:rsid w:val="009A2C38"/>
    <w:rsid w:val="009A43DB"/>
    <w:rsid w:val="009A6952"/>
    <w:rsid w:val="009A78C3"/>
    <w:rsid w:val="009A7A74"/>
    <w:rsid w:val="009B2104"/>
    <w:rsid w:val="009B21A3"/>
    <w:rsid w:val="009B3173"/>
    <w:rsid w:val="009B4C7B"/>
    <w:rsid w:val="009B6C48"/>
    <w:rsid w:val="009B70C8"/>
    <w:rsid w:val="009C3089"/>
    <w:rsid w:val="009C3643"/>
    <w:rsid w:val="009C5B94"/>
    <w:rsid w:val="009C5EB4"/>
    <w:rsid w:val="009C6A03"/>
    <w:rsid w:val="009C761D"/>
    <w:rsid w:val="009D0250"/>
    <w:rsid w:val="009D3D9E"/>
    <w:rsid w:val="009D4E44"/>
    <w:rsid w:val="009D7399"/>
    <w:rsid w:val="009D743A"/>
    <w:rsid w:val="009D7BAC"/>
    <w:rsid w:val="009E0B03"/>
    <w:rsid w:val="009E2181"/>
    <w:rsid w:val="009E2567"/>
    <w:rsid w:val="009E3147"/>
    <w:rsid w:val="009E37CB"/>
    <w:rsid w:val="009E50A4"/>
    <w:rsid w:val="009E5874"/>
    <w:rsid w:val="009E5978"/>
    <w:rsid w:val="009E71C6"/>
    <w:rsid w:val="009F1DF1"/>
    <w:rsid w:val="009F39A4"/>
    <w:rsid w:val="009F3A14"/>
    <w:rsid w:val="009F4ED0"/>
    <w:rsid w:val="009F4F16"/>
    <w:rsid w:val="009F7B80"/>
    <w:rsid w:val="009F7F6E"/>
    <w:rsid w:val="00A014EB"/>
    <w:rsid w:val="00A01AC9"/>
    <w:rsid w:val="00A029F1"/>
    <w:rsid w:val="00A02B14"/>
    <w:rsid w:val="00A03052"/>
    <w:rsid w:val="00A03608"/>
    <w:rsid w:val="00A052F0"/>
    <w:rsid w:val="00A06D14"/>
    <w:rsid w:val="00A10A35"/>
    <w:rsid w:val="00A1202E"/>
    <w:rsid w:val="00A136EE"/>
    <w:rsid w:val="00A1406A"/>
    <w:rsid w:val="00A145C0"/>
    <w:rsid w:val="00A1487B"/>
    <w:rsid w:val="00A14DAB"/>
    <w:rsid w:val="00A152EE"/>
    <w:rsid w:val="00A202C0"/>
    <w:rsid w:val="00A210A9"/>
    <w:rsid w:val="00A21A78"/>
    <w:rsid w:val="00A22D77"/>
    <w:rsid w:val="00A23D23"/>
    <w:rsid w:val="00A262FF"/>
    <w:rsid w:val="00A2694A"/>
    <w:rsid w:val="00A270FA"/>
    <w:rsid w:val="00A276EE"/>
    <w:rsid w:val="00A27ABE"/>
    <w:rsid w:val="00A301E6"/>
    <w:rsid w:val="00A30482"/>
    <w:rsid w:val="00A31B92"/>
    <w:rsid w:val="00A33CE2"/>
    <w:rsid w:val="00A34C6F"/>
    <w:rsid w:val="00A3679C"/>
    <w:rsid w:val="00A374F0"/>
    <w:rsid w:val="00A40D15"/>
    <w:rsid w:val="00A42F1E"/>
    <w:rsid w:val="00A44A55"/>
    <w:rsid w:val="00A454ED"/>
    <w:rsid w:val="00A4691F"/>
    <w:rsid w:val="00A46B2A"/>
    <w:rsid w:val="00A46C03"/>
    <w:rsid w:val="00A47268"/>
    <w:rsid w:val="00A47D1F"/>
    <w:rsid w:val="00A509F6"/>
    <w:rsid w:val="00A51D6E"/>
    <w:rsid w:val="00A533E8"/>
    <w:rsid w:val="00A5350A"/>
    <w:rsid w:val="00A54BC2"/>
    <w:rsid w:val="00A577BE"/>
    <w:rsid w:val="00A624A8"/>
    <w:rsid w:val="00A62A58"/>
    <w:rsid w:val="00A62ADC"/>
    <w:rsid w:val="00A62DEE"/>
    <w:rsid w:val="00A63568"/>
    <w:rsid w:val="00A63D70"/>
    <w:rsid w:val="00A64821"/>
    <w:rsid w:val="00A651E3"/>
    <w:rsid w:val="00A65D74"/>
    <w:rsid w:val="00A66097"/>
    <w:rsid w:val="00A67216"/>
    <w:rsid w:val="00A67D52"/>
    <w:rsid w:val="00A70E2A"/>
    <w:rsid w:val="00A71760"/>
    <w:rsid w:val="00A71E75"/>
    <w:rsid w:val="00A71F23"/>
    <w:rsid w:val="00A72744"/>
    <w:rsid w:val="00A7330F"/>
    <w:rsid w:val="00A73566"/>
    <w:rsid w:val="00A742BE"/>
    <w:rsid w:val="00A75FD3"/>
    <w:rsid w:val="00A77352"/>
    <w:rsid w:val="00A77596"/>
    <w:rsid w:val="00A77916"/>
    <w:rsid w:val="00A77B82"/>
    <w:rsid w:val="00A81200"/>
    <w:rsid w:val="00A82422"/>
    <w:rsid w:val="00A83FCA"/>
    <w:rsid w:val="00A848BE"/>
    <w:rsid w:val="00A84D73"/>
    <w:rsid w:val="00A85B30"/>
    <w:rsid w:val="00A85E09"/>
    <w:rsid w:val="00A86DAD"/>
    <w:rsid w:val="00A910E0"/>
    <w:rsid w:val="00A91B87"/>
    <w:rsid w:val="00A91B92"/>
    <w:rsid w:val="00A92524"/>
    <w:rsid w:val="00A9258F"/>
    <w:rsid w:val="00A92ED4"/>
    <w:rsid w:val="00A946D9"/>
    <w:rsid w:val="00A95B85"/>
    <w:rsid w:val="00A95F0E"/>
    <w:rsid w:val="00A96009"/>
    <w:rsid w:val="00AA168E"/>
    <w:rsid w:val="00AA206F"/>
    <w:rsid w:val="00AA2B7F"/>
    <w:rsid w:val="00AA2DFC"/>
    <w:rsid w:val="00AA30A0"/>
    <w:rsid w:val="00AA47CE"/>
    <w:rsid w:val="00AA48E2"/>
    <w:rsid w:val="00AA7117"/>
    <w:rsid w:val="00AA7293"/>
    <w:rsid w:val="00AA776C"/>
    <w:rsid w:val="00AB0BF7"/>
    <w:rsid w:val="00AB3C6D"/>
    <w:rsid w:val="00AB488E"/>
    <w:rsid w:val="00AB4EA7"/>
    <w:rsid w:val="00AB7CC1"/>
    <w:rsid w:val="00AB7E7F"/>
    <w:rsid w:val="00AC0E8C"/>
    <w:rsid w:val="00AC0E9B"/>
    <w:rsid w:val="00AC122B"/>
    <w:rsid w:val="00AC3BE2"/>
    <w:rsid w:val="00AC42ED"/>
    <w:rsid w:val="00AC436F"/>
    <w:rsid w:val="00AC5F3F"/>
    <w:rsid w:val="00AC6CE4"/>
    <w:rsid w:val="00AC709C"/>
    <w:rsid w:val="00AC72D4"/>
    <w:rsid w:val="00AC7796"/>
    <w:rsid w:val="00AD02CC"/>
    <w:rsid w:val="00AD0722"/>
    <w:rsid w:val="00AD11A7"/>
    <w:rsid w:val="00AD2D43"/>
    <w:rsid w:val="00AD3D1F"/>
    <w:rsid w:val="00AD4397"/>
    <w:rsid w:val="00AD44F0"/>
    <w:rsid w:val="00AD4D89"/>
    <w:rsid w:val="00AD59F7"/>
    <w:rsid w:val="00AD5FAB"/>
    <w:rsid w:val="00AD65C8"/>
    <w:rsid w:val="00AD7184"/>
    <w:rsid w:val="00AD746D"/>
    <w:rsid w:val="00AE04C0"/>
    <w:rsid w:val="00AE2A1A"/>
    <w:rsid w:val="00AE2AF1"/>
    <w:rsid w:val="00AE2C77"/>
    <w:rsid w:val="00AE332A"/>
    <w:rsid w:val="00AE4ACD"/>
    <w:rsid w:val="00AE4D00"/>
    <w:rsid w:val="00AE591A"/>
    <w:rsid w:val="00AE6F39"/>
    <w:rsid w:val="00AF059E"/>
    <w:rsid w:val="00AF091C"/>
    <w:rsid w:val="00AF12E6"/>
    <w:rsid w:val="00AF27E8"/>
    <w:rsid w:val="00AF35BD"/>
    <w:rsid w:val="00AF41BA"/>
    <w:rsid w:val="00AF4426"/>
    <w:rsid w:val="00AF467D"/>
    <w:rsid w:val="00AF5832"/>
    <w:rsid w:val="00AF7260"/>
    <w:rsid w:val="00AF78EC"/>
    <w:rsid w:val="00B0111C"/>
    <w:rsid w:val="00B01E0E"/>
    <w:rsid w:val="00B02D91"/>
    <w:rsid w:val="00B0306F"/>
    <w:rsid w:val="00B03537"/>
    <w:rsid w:val="00B03BAD"/>
    <w:rsid w:val="00B04A6B"/>
    <w:rsid w:val="00B07259"/>
    <w:rsid w:val="00B075BB"/>
    <w:rsid w:val="00B07610"/>
    <w:rsid w:val="00B079E1"/>
    <w:rsid w:val="00B10169"/>
    <w:rsid w:val="00B10993"/>
    <w:rsid w:val="00B12F03"/>
    <w:rsid w:val="00B13500"/>
    <w:rsid w:val="00B13F75"/>
    <w:rsid w:val="00B144A0"/>
    <w:rsid w:val="00B1498E"/>
    <w:rsid w:val="00B14D1D"/>
    <w:rsid w:val="00B15FDD"/>
    <w:rsid w:val="00B16F60"/>
    <w:rsid w:val="00B17184"/>
    <w:rsid w:val="00B1767E"/>
    <w:rsid w:val="00B2084E"/>
    <w:rsid w:val="00B228B3"/>
    <w:rsid w:val="00B23055"/>
    <w:rsid w:val="00B23173"/>
    <w:rsid w:val="00B23847"/>
    <w:rsid w:val="00B254DF"/>
    <w:rsid w:val="00B258F1"/>
    <w:rsid w:val="00B26FEB"/>
    <w:rsid w:val="00B3120E"/>
    <w:rsid w:val="00B319DF"/>
    <w:rsid w:val="00B31FAE"/>
    <w:rsid w:val="00B32297"/>
    <w:rsid w:val="00B3234E"/>
    <w:rsid w:val="00B33217"/>
    <w:rsid w:val="00B347C6"/>
    <w:rsid w:val="00B34906"/>
    <w:rsid w:val="00B34E06"/>
    <w:rsid w:val="00B350A5"/>
    <w:rsid w:val="00B36B94"/>
    <w:rsid w:val="00B36CD7"/>
    <w:rsid w:val="00B3721E"/>
    <w:rsid w:val="00B3740D"/>
    <w:rsid w:val="00B406EB"/>
    <w:rsid w:val="00B40E21"/>
    <w:rsid w:val="00B4105D"/>
    <w:rsid w:val="00B418FD"/>
    <w:rsid w:val="00B424A5"/>
    <w:rsid w:val="00B43897"/>
    <w:rsid w:val="00B439FE"/>
    <w:rsid w:val="00B44815"/>
    <w:rsid w:val="00B449B0"/>
    <w:rsid w:val="00B4530F"/>
    <w:rsid w:val="00B467A7"/>
    <w:rsid w:val="00B501DF"/>
    <w:rsid w:val="00B50333"/>
    <w:rsid w:val="00B52C51"/>
    <w:rsid w:val="00B52CD9"/>
    <w:rsid w:val="00B535A5"/>
    <w:rsid w:val="00B537C9"/>
    <w:rsid w:val="00B559F3"/>
    <w:rsid w:val="00B55A9A"/>
    <w:rsid w:val="00B57FA6"/>
    <w:rsid w:val="00B601A0"/>
    <w:rsid w:val="00B6051D"/>
    <w:rsid w:val="00B60711"/>
    <w:rsid w:val="00B60804"/>
    <w:rsid w:val="00B611EE"/>
    <w:rsid w:val="00B62CF3"/>
    <w:rsid w:val="00B645FE"/>
    <w:rsid w:val="00B65420"/>
    <w:rsid w:val="00B65F80"/>
    <w:rsid w:val="00B6688B"/>
    <w:rsid w:val="00B7061F"/>
    <w:rsid w:val="00B71070"/>
    <w:rsid w:val="00B716E6"/>
    <w:rsid w:val="00B724F8"/>
    <w:rsid w:val="00B727D6"/>
    <w:rsid w:val="00B733A1"/>
    <w:rsid w:val="00B73BA2"/>
    <w:rsid w:val="00B7498A"/>
    <w:rsid w:val="00B765A3"/>
    <w:rsid w:val="00B767B8"/>
    <w:rsid w:val="00B76F2C"/>
    <w:rsid w:val="00B810C9"/>
    <w:rsid w:val="00B81112"/>
    <w:rsid w:val="00B84B16"/>
    <w:rsid w:val="00B86056"/>
    <w:rsid w:val="00B86A59"/>
    <w:rsid w:val="00B86A9D"/>
    <w:rsid w:val="00B8706F"/>
    <w:rsid w:val="00B873B0"/>
    <w:rsid w:val="00B87F04"/>
    <w:rsid w:val="00B91F73"/>
    <w:rsid w:val="00B9241A"/>
    <w:rsid w:val="00B9255D"/>
    <w:rsid w:val="00B92BEC"/>
    <w:rsid w:val="00B9340B"/>
    <w:rsid w:val="00B94F37"/>
    <w:rsid w:val="00B96026"/>
    <w:rsid w:val="00B9667D"/>
    <w:rsid w:val="00B96E2A"/>
    <w:rsid w:val="00B96F2D"/>
    <w:rsid w:val="00BA3BDC"/>
    <w:rsid w:val="00BA41F5"/>
    <w:rsid w:val="00BA4774"/>
    <w:rsid w:val="00BA4829"/>
    <w:rsid w:val="00BA4EC2"/>
    <w:rsid w:val="00BA6D43"/>
    <w:rsid w:val="00BB03E9"/>
    <w:rsid w:val="00BB048A"/>
    <w:rsid w:val="00BB0651"/>
    <w:rsid w:val="00BB1533"/>
    <w:rsid w:val="00BB23A2"/>
    <w:rsid w:val="00BB2605"/>
    <w:rsid w:val="00BB4284"/>
    <w:rsid w:val="00BB6AED"/>
    <w:rsid w:val="00BB6F4C"/>
    <w:rsid w:val="00BB71BA"/>
    <w:rsid w:val="00BB7687"/>
    <w:rsid w:val="00BC1150"/>
    <w:rsid w:val="00BC4D10"/>
    <w:rsid w:val="00BC4F63"/>
    <w:rsid w:val="00BC5D88"/>
    <w:rsid w:val="00BC6793"/>
    <w:rsid w:val="00BC714D"/>
    <w:rsid w:val="00BC7D6A"/>
    <w:rsid w:val="00BD19C5"/>
    <w:rsid w:val="00BD3E4B"/>
    <w:rsid w:val="00BD3F4A"/>
    <w:rsid w:val="00BD41C8"/>
    <w:rsid w:val="00BD7544"/>
    <w:rsid w:val="00BD794F"/>
    <w:rsid w:val="00BE1131"/>
    <w:rsid w:val="00BE1552"/>
    <w:rsid w:val="00BE31B8"/>
    <w:rsid w:val="00BE3638"/>
    <w:rsid w:val="00BF25A2"/>
    <w:rsid w:val="00BF385B"/>
    <w:rsid w:val="00BF44DD"/>
    <w:rsid w:val="00BF512D"/>
    <w:rsid w:val="00BF5131"/>
    <w:rsid w:val="00BF67C1"/>
    <w:rsid w:val="00C00124"/>
    <w:rsid w:val="00C0166C"/>
    <w:rsid w:val="00C01828"/>
    <w:rsid w:val="00C01E06"/>
    <w:rsid w:val="00C03190"/>
    <w:rsid w:val="00C043E3"/>
    <w:rsid w:val="00C06716"/>
    <w:rsid w:val="00C06D2B"/>
    <w:rsid w:val="00C06E6A"/>
    <w:rsid w:val="00C0701E"/>
    <w:rsid w:val="00C107EB"/>
    <w:rsid w:val="00C10BAA"/>
    <w:rsid w:val="00C11D9D"/>
    <w:rsid w:val="00C125EE"/>
    <w:rsid w:val="00C12E6B"/>
    <w:rsid w:val="00C130A3"/>
    <w:rsid w:val="00C146B1"/>
    <w:rsid w:val="00C149F3"/>
    <w:rsid w:val="00C174A5"/>
    <w:rsid w:val="00C1760F"/>
    <w:rsid w:val="00C17A61"/>
    <w:rsid w:val="00C20257"/>
    <w:rsid w:val="00C20CF4"/>
    <w:rsid w:val="00C21311"/>
    <w:rsid w:val="00C22EFF"/>
    <w:rsid w:val="00C23DC7"/>
    <w:rsid w:val="00C2482B"/>
    <w:rsid w:val="00C260CF"/>
    <w:rsid w:val="00C26722"/>
    <w:rsid w:val="00C26C73"/>
    <w:rsid w:val="00C32635"/>
    <w:rsid w:val="00C328FA"/>
    <w:rsid w:val="00C32B0E"/>
    <w:rsid w:val="00C33BE6"/>
    <w:rsid w:val="00C34916"/>
    <w:rsid w:val="00C35992"/>
    <w:rsid w:val="00C36004"/>
    <w:rsid w:val="00C371B3"/>
    <w:rsid w:val="00C4139F"/>
    <w:rsid w:val="00C4244A"/>
    <w:rsid w:val="00C4468A"/>
    <w:rsid w:val="00C462F6"/>
    <w:rsid w:val="00C4715B"/>
    <w:rsid w:val="00C47B59"/>
    <w:rsid w:val="00C505BD"/>
    <w:rsid w:val="00C50BED"/>
    <w:rsid w:val="00C51945"/>
    <w:rsid w:val="00C51971"/>
    <w:rsid w:val="00C53352"/>
    <w:rsid w:val="00C54203"/>
    <w:rsid w:val="00C54C39"/>
    <w:rsid w:val="00C57E68"/>
    <w:rsid w:val="00C602BB"/>
    <w:rsid w:val="00C60DD7"/>
    <w:rsid w:val="00C618FF"/>
    <w:rsid w:val="00C61BCA"/>
    <w:rsid w:val="00C61EB6"/>
    <w:rsid w:val="00C61FDC"/>
    <w:rsid w:val="00C6356E"/>
    <w:rsid w:val="00C63A9D"/>
    <w:rsid w:val="00C63ADD"/>
    <w:rsid w:val="00C64729"/>
    <w:rsid w:val="00C64935"/>
    <w:rsid w:val="00C64BC8"/>
    <w:rsid w:val="00C64BEC"/>
    <w:rsid w:val="00C65E0E"/>
    <w:rsid w:val="00C66891"/>
    <w:rsid w:val="00C672C2"/>
    <w:rsid w:val="00C6767A"/>
    <w:rsid w:val="00C737E8"/>
    <w:rsid w:val="00C75DC3"/>
    <w:rsid w:val="00C776BB"/>
    <w:rsid w:val="00C77D1E"/>
    <w:rsid w:val="00C80DB0"/>
    <w:rsid w:val="00C827DB"/>
    <w:rsid w:val="00C83C9A"/>
    <w:rsid w:val="00C8556B"/>
    <w:rsid w:val="00C8569E"/>
    <w:rsid w:val="00C90E77"/>
    <w:rsid w:val="00C916EA"/>
    <w:rsid w:val="00C930CD"/>
    <w:rsid w:val="00C93FAF"/>
    <w:rsid w:val="00C97E70"/>
    <w:rsid w:val="00CA034B"/>
    <w:rsid w:val="00CA16D5"/>
    <w:rsid w:val="00CA17FF"/>
    <w:rsid w:val="00CA3FBF"/>
    <w:rsid w:val="00CA4F20"/>
    <w:rsid w:val="00CA5379"/>
    <w:rsid w:val="00CA5881"/>
    <w:rsid w:val="00CA744B"/>
    <w:rsid w:val="00CA793D"/>
    <w:rsid w:val="00CA7B46"/>
    <w:rsid w:val="00CB16C2"/>
    <w:rsid w:val="00CB1C4E"/>
    <w:rsid w:val="00CB1DAF"/>
    <w:rsid w:val="00CB200A"/>
    <w:rsid w:val="00CB2F10"/>
    <w:rsid w:val="00CB326F"/>
    <w:rsid w:val="00CB3CC7"/>
    <w:rsid w:val="00CB43B2"/>
    <w:rsid w:val="00CB4945"/>
    <w:rsid w:val="00CB5C86"/>
    <w:rsid w:val="00CB5E29"/>
    <w:rsid w:val="00CB72B2"/>
    <w:rsid w:val="00CB7ABB"/>
    <w:rsid w:val="00CB7AD6"/>
    <w:rsid w:val="00CC09CA"/>
    <w:rsid w:val="00CC21D8"/>
    <w:rsid w:val="00CC21EC"/>
    <w:rsid w:val="00CC2BAB"/>
    <w:rsid w:val="00CC2D16"/>
    <w:rsid w:val="00CC3187"/>
    <w:rsid w:val="00CC37A1"/>
    <w:rsid w:val="00CC5416"/>
    <w:rsid w:val="00CC7F66"/>
    <w:rsid w:val="00CD00D1"/>
    <w:rsid w:val="00CD02EB"/>
    <w:rsid w:val="00CD0740"/>
    <w:rsid w:val="00CD110D"/>
    <w:rsid w:val="00CD1BB8"/>
    <w:rsid w:val="00CD208F"/>
    <w:rsid w:val="00CD2390"/>
    <w:rsid w:val="00CD2BE3"/>
    <w:rsid w:val="00CD2E6C"/>
    <w:rsid w:val="00CD52AA"/>
    <w:rsid w:val="00CD5E47"/>
    <w:rsid w:val="00CD670C"/>
    <w:rsid w:val="00CD6820"/>
    <w:rsid w:val="00CD6D85"/>
    <w:rsid w:val="00CD7723"/>
    <w:rsid w:val="00CE01F1"/>
    <w:rsid w:val="00CE0BD7"/>
    <w:rsid w:val="00CE5599"/>
    <w:rsid w:val="00CE7B5D"/>
    <w:rsid w:val="00CF0045"/>
    <w:rsid w:val="00CF0506"/>
    <w:rsid w:val="00CF0752"/>
    <w:rsid w:val="00CF1E20"/>
    <w:rsid w:val="00CF43A0"/>
    <w:rsid w:val="00CF5455"/>
    <w:rsid w:val="00CF5940"/>
    <w:rsid w:val="00CF634A"/>
    <w:rsid w:val="00CF66E1"/>
    <w:rsid w:val="00CF6E1A"/>
    <w:rsid w:val="00CF746C"/>
    <w:rsid w:val="00CF75CE"/>
    <w:rsid w:val="00CF76ED"/>
    <w:rsid w:val="00D004B1"/>
    <w:rsid w:val="00D02DBA"/>
    <w:rsid w:val="00D0465C"/>
    <w:rsid w:val="00D05A8D"/>
    <w:rsid w:val="00D10C8A"/>
    <w:rsid w:val="00D10F32"/>
    <w:rsid w:val="00D1179B"/>
    <w:rsid w:val="00D13E0D"/>
    <w:rsid w:val="00D1462F"/>
    <w:rsid w:val="00D14798"/>
    <w:rsid w:val="00D14D0B"/>
    <w:rsid w:val="00D14FF4"/>
    <w:rsid w:val="00D157F9"/>
    <w:rsid w:val="00D1640B"/>
    <w:rsid w:val="00D16F1A"/>
    <w:rsid w:val="00D22A99"/>
    <w:rsid w:val="00D22BCD"/>
    <w:rsid w:val="00D23A6A"/>
    <w:rsid w:val="00D23C49"/>
    <w:rsid w:val="00D2564A"/>
    <w:rsid w:val="00D256E2"/>
    <w:rsid w:val="00D263BD"/>
    <w:rsid w:val="00D27A6D"/>
    <w:rsid w:val="00D31E08"/>
    <w:rsid w:val="00D31F23"/>
    <w:rsid w:val="00D336BE"/>
    <w:rsid w:val="00D35AF1"/>
    <w:rsid w:val="00D371C6"/>
    <w:rsid w:val="00D3790C"/>
    <w:rsid w:val="00D4188F"/>
    <w:rsid w:val="00D41C31"/>
    <w:rsid w:val="00D4347C"/>
    <w:rsid w:val="00D43D69"/>
    <w:rsid w:val="00D44F7A"/>
    <w:rsid w:val="00D4640F"/>
    <w:rsid w:val="00D46D3F"/>
    <w:rsid w:val="00D47B81"/>
    <w:rsid w:val="00D506A3"/>
    <w:rsid w:val="00D508C0"/>
    <w:rsid w:val="00D50E79"/>
    <w:rsid w:val="00D51635"/>
    <w:rsid w:val="00D5335E"/>
    <w:rsid w:val="00D53F0D"/>
    <w:rsid w:val="00D54783"/>
    <w:rsid w:val="00D56486"/>
    <w:rsid w:val="00D56907"/>
    <w:rsid w:val="00D56A92"/>
    <w:rsid w:val="00D576A4"/>
    <w:rsid w:val="00D6012A"/>
    <w:rsid w:val="00D6060E"/>
    <w:rsid w:val="00D6169D"/>
    <w:rsid w:val="00D63505"/>
    <w:rsid w:val="00D6379E"/>
    <w:rsid w:val="00D66B6D"/>
    <w:rsid w:val="00D673BA"/>
    <w:rsid w:val="00D70CCD"/>
    <w:rsid w:val="00D71CCF"/>
    <w:rsid w:val="00D71D62"/>
    <w:rsid w:val="00D728DE"/>
    <w:rsid w:val="00D7413A"/>
    <w:rsid w:val="00D7434F"/>
    <w:rsid w:val="00D74BD2"/>
    <w:rsid w:val="00D74C91"/>
    <w:rsid w:val="00D80AB2"/>
    <w:rsid w:val="00D8363F"/>
    <w:rsid w:val="00D83B8A"/>
    <w:rsid w:val="00D83FA0"/>
    <w:rsid w:val="00D8517F"/>
    <w:rsid w:val="00D857B1"/>
    <w:rsid w:val="00D859BE"/>
    <w:rsid w:val="00D85AC4"/>
    <w:rsid w:val="00D87253"/>
    <w:rsid w:val="00D87B43"/>
    <w:rsid w:val="00D90035"/>
    <w:rsid w:val="00D9147D"/>
    <w:rsid w:val="00D92FEC"/>
    <w:rsid w:val="00D93340"/>
    <w:rsid w:val="00D95F1F"/>
    <w:rsid w:val="00DA0AD3"/>
    <w:rsid w:val="00DA0E69"/>
    <w:rsid w:val="00DA14CC"/>
    <w:rsid w:val="00DA15C8"/>
    <w:rsid w:val="00DA1C18"/>
    <w:rsid w:val="00DA3C7B"/>
    <w:rsid w:val="00DA3E2F"/>
    <w:rsid w:val="00DA49AB"/>
    <w:rsid w:val="00DA5CF4"/>
    <w:rsid w:val="00DA5EF4"/>
    <w:rsid w:val="00DA6176"/>
    <w:rsid w:val="00DA7076"/>
    <w:rsid w:val="00DA7F85"/>
    <w:rsid w:val="00DB1226"/>
    <w:rsid w:val="00DB1F87"/>
    <w:rsid w:val="00DB269B"/>
    <w:rsid w:val="00DB4559"/>
    <w:rsid w:val="00DB5594"/>
    <w:rsid w:val="00DB5A60"/>
    <w:rsid w:val="00DB61F3"/>
    <w:rsid w:val="00DB6458"/>
    <w:rsid w:val="00DB7048"/>
    <w:rsid w:val="00DB74C6"/>
    <w:rsid w:val="00DC0F8C"/>
    <w:rsid w:val="00DC13A6"/>
    <w:rsid w:val="00DC1E75"/>
    <w:rsid w:val="00DC2A01"/>
    <w:rsid w:val="00DC3A78"/>
    <w:rsid w:val="00DC4C59"/>
    <w:rsid w:val="00DC5631"/>
    <w:rsid w:val="00DC5997"/>
    <w:rsid w:val="00DC5C09"/>
    <w:rsid w:val="00DC6961"/>
    <w:rsid w:val="00DC79B5"/>
    <w:rsid w:val="00DD066A"/>
    <w:rsid w:val="00DD0B32"/>
    <w:rsid w:val="00DD163D"/>
    <w:rsid w:val="00DD19FF"/>
    <w:rsid w:val="00DD23EF"/>
    <w:rsid w:val="00DD279F"/>
    <w:rsid w:val="00DD3A77"/>
    <w:rsid w:val="00DD3BD0"/>
    <w:rsid w:val="00DD5FE1"/>
    <w:rsid w:val="00DD6140"/>
    <w:rsid w:val="00DD6168"/>
    <w:rsid w:val="00DD6231"/>
    <w:rsid w:val="00DD64DF"/>
    <w:rsid w:val="00DD6C84"/>
    <w:rsid w:val="00DD6F05"/>
    <w:rsid w:val="00DD7CCA"/>
    <w:rsid w:val="00DE0190"/>
    <w:rsid w:val="00DE0C21"/>
    <w:rsid w:val="00DE0D73"/>
    <w:rsid w:val="00DE4C1B"/>
    <w:rsid w:val="00DE58AD"/>
    <w:rsid w:val="00DE5A07"/>
    <w:rsid w:val="00DE5C9E"/>
    <w:rsid w:val="00DE696B"/>
    <w:rsid w:val="00DE69EF"/>
    <w:rsid w:val="00DF3E89"/>
    <w:rsid w:val="00E020CC"/>
    <w:rsid w:val="00E02ACA"/>
    <w:rsid w:val="00E036D0"/>
    <w:rsid w:val="00E03C8F"/>
    <w:rsid w:val="00E03FAC"/>
    <w:rsid w:val="00E05D53"/>
    <w:rsid w:val="00E0651B"/>
    <w:rsid w:val="00E11676"/>
    <w:rsid w:val="00E11AD5"/>
    <w:rsid w:val="00E127BB"/>
    <w:rsid w:val="00E12E4E"/>
    <w:rsid w:val="00E136FE"/>
    <w:rsid w:val="00E139A3"/>
    <w:rsid w:val="00E14620"/>
    <w:rsid w:val="00E14758"/>
    <w:rsid w:val="00E14D9A"/>
    <w:rsid w:val="00E14DD2"/>
    <w:rsid w:val="00E1526B"/>
    <w:rsid w:val="00E1560D"/>
    <w:rsid w:val="00E16BE0"/>
    <w:rsid w:val="00E175DB"/>
    <w:rsid w:val="00E20A7E"/>
    <w:rsid w:val="00E20CFD"/>
    <w:rsid w:val="00E2220D"/>
    <w:rsid w:val="00E23130"/>
    <w:rsid w:val="00E239A9"/>
    <w:rsid w:val="00E249BE"/>
    <w:rsid w:val="00E251A7"/>
    <w:rsid w:val="00E25483"/>
    <w:rsid w:val="00E266AB"/>
    <w:rsid w:val="00E3078F"/>
    <w:rsid w:val="00E3161E"/>
    <w:rsid w:val="00E318F4"/>
    <w:rsid w:val="00E33311"/>
    <w:rsid w:val="00E34481"/>
    <w:rsid w:val="00E36314"/>
    <w:rsid w:val="00E37333"/>
    <w:rsid w:val="00E37B0A"/>
    <w:rsid w:val="00E40CEA"/>
    <w:rsid w:val="00E424B2"/>
    <w:rsid w:val="00E42957"/>
    <w:rsid w:val="00E4331F"/>
    <w:rsid w:val="00E43645"/>
    <w:rsid w:val="00E4375E"/>
    <w:rsid w:val="00E43C9B"/>
    <w:rsid w:val="00E4568B"/>
    <w:rsid w:val="00E46C91"/>
    <w:rsid w:val="00E47257"/>
    <w:rsid w:val="00E47763"/>
    <w:rsid w:val="00E47AB2"/>
    <w:rsid w:val="00E503A3"/>
    <w:rsid w:val="00E5070A"/>
    <w:rsid w:val="00E533F8"/>
    <w:rsid w:val="00E53537"/>
    <w:rsid w:val="00E535AF"/>
    <w:rsid w:val="00E53D19"/>
    <w:rsid w:val="00E55580"/>
    <w:rsid w:val="00E567E0"/>
    <w:rsid w:val="00E57127"/>
    <w:rsid w:val="00E61C25"/>
    <w:rsid w:val="00E62295"/>
    <w:rsid w:val="00E62FC2"/>
    <w:rsid w:val="00E6309B"/>
    <w:rsid w:val="00E640A5"/>
    <w:rsid w:val="00E64D20"/>
    <w:rsid w:val="00E64E64"/>
    <w:rsid w:val="00E7028D"/>
    <w:rsid w:val="00E70A1A"/>
    <w:rsid w:val="00E7174F"/>
    <w:rsid w:val="00E72022"/>
    <w:rsid w:val="00E731A9"/>
    <w:rsid w:val="00E739A9"/>
    <w:rsid w:val="00E77FF6"/>
    <w:rsid w:val="00E80380"/>
    <w:rsid w:val="00E810F7"/>
    <w:rsid w:val="00E83417"/>
    <w:rsid w:val="00E8440E"/>
    <w:rsid w:val="00E84BF5"/>
    <w:rsid w:val="00E854F9"/>
    <w:rsid w:val="00E85AA1"/>
    <w:rsid w:val="00E87355"/>
    <w:rsid w:val="00E87949"/>
    <w:rsid w:val="00E90720"/>
    <w:rsid w:val="00E90923"/>
    <w:rsid w:val="00E90CFF"/>
    <w:rsid w:val="00E92858"/>
    <w:rsid w:val="00E92F8C"/>
    <w:rsid w:val="00E93626"/>
    <w:rsid w:val="00E93BFE"/>
    <w:rsid w:val="00E948B3"/>
    <w:rsid w:val="00E94CCD"/>
    <w:rsid w:val="00E962F8"/>
    <w:rsid w:val="00E9663B"/>
    <w:rsid w:val="00E96950"/>
    <w:rsid w:val="00E97E23"/>
    <w:rsid w:val="00EA093E"/>
    <w:rsid w:val="00EA0E97"/>
    <w:rsid w:val="00EA0FAD"/>
    <w:rsid w:val="00EA1B6C"/>
    <w:rsid w:val="00EA2088"/>
    <w:rsid w:val="00EA567D"/>
    <w:rsid w:val="00EA70BD"/>
    <w:rsid w:val="00EB22D1"/>
    <w:rsid w:val="00EB433D"/>
    <w:rsid w:val="00EB47FD"/>
    <w:rsid w:val="00EB4A88"/>
    <w:rsid w:val="00EB6880"/>
    <w:rsid w:val="00EB74A8"/>
    <w:rsid w:val="00EC10DF"/>
    <w:rsid w:val="00EC22A7"/>
    <w:rsid w:val="00EC2534"/>
    <w:rsid w:val="00EC3712"/>
    <w:rsid w:val="00EC48E3"/>
    <w:rsid w:val="00EC6526"/>
    <w:rsid w:val="00EC6F82"/>
    <w:rsid w:val="00EC7C50"/>
    <w:rsid w:val="00ED2143"/>
    <w:rsid w:val="00ED3706"/>
    <w:rsid w:val="00ED5078"/>
    <w:rsid w:val="00ED747F"/>
    <w:rsid w:val="00ED77A5"/>
    <w:rsid w:val="00ED78B5"/>
    <w:rsid w:val="00EE0181"/>
    <w:rsid w:val="00EE121A"/>
    <w:rsid w:val="00EE14B6"/>
    <w:rsid w:val="00EE2523"/>
    <w:rsid w:val="00EE2A25"/>
    <w:rsid w:val="00EE30C2"/>
    <w:rsid w:val="00EE30F5"/>
    <w:rsid w:val="00EE37CA"/>
    <w:rsid w:val="00EE39DF"/>
    <w:rsid w:val="00EE4247"/>
    <w:rsid w:val="00EE46B2"/>
    <w:rsid w:val="00EE5C24"/>
    <w:rsid w:val="00EF0373"/>
    <w:rsid w:val="00EF0BC4"/>
    <w:rsid w:val="00EF186C"/>
    <w:rsid w:val="00EF23B8"/>
    <w:rsid w:val="00EF2418"/>
    <w:rsid w:val="00EF2FCF"/>
    <w:rsid w:val="00EF3578"/>
    <w:rsid w:val="00EF55A4"/>
    <w:rsid w:val="00EF773F"/>
    <w:rsid w:val="00EF7FAA"/>
    <w:rsid w:val="00F00111"/>
    <w:rsid w:val="00F0153D"/>
    <w:rsid w:val="00F01BB4"/>
    <w:rsid w:val="00F01F4F"/>
    <w:rsid w:val="00F025B6"/>
    <w:rsid w:val="00F051EB"/>
    <w:rsid w:val="00F0602B"/>
    <w:rsid w:val="00F07A35"/>
    <w:rsid w:val="00F10CC2"/>
    <w:rsid w:val="00F11749"/>
    <w:rsid w:val="00F1182B"/>
    <w:rsid w:val="00F147D5"/>
    <w:rsid w:val="00F14903"/>
    <w:rsid w:val="00F16296"/>
    <w:rsid w:val="00F16725"/>
    <w:rsid w:val="00F17CE5"/>
    <w:rsid w:val="00F17E6E"/>
    <w:rsid w:val="00F20826"/>
    <w:rsid w:val="00F20A5E"/>
    <w:rsid w:val="00F20F0A"/>
    <w:rsid w:val="00F21D96"/>
    <w:rsid w:val="00F22999"/>
    <w:rsid w:val="00F24990"/>
    <w:rsid w:val="00F256B6"/>
    <w:rsid w:val="00F26930"/>
    <w:rsid w:val="00F277CC"/>
    <w:rsid w:val="00F27B07"/>
    <w:rsid w:val="00F30545"/>
    <w:rsid w:val="00F30DC3"/>
    <w:rsid w:val="00F30DC9"/>
    <w:rsid w:val="00F31370"/>
    <w:rsid w:val="00F3163B"/>
    <w:rsid w:val="00F32214"/>
    <w:rsid w:val="00F32732"/>
    <w:rsid w:val="00F33CC8"/>
    <w:rsid w:val="00F354FC"/>
    <w:rsid w:val="00F3682D"/>
    <w:rsid w:val="00F40C17"/>
    <w:rsid w:val="00F420F0"/>
    <w:rsid w:val="00F42CC3"/>
    <w:rsid w:val="00F43148"/>
    <w:rsid w:val="00F436E1"/>
    <w:rsid w:val="00F436E5"/>
    <w:rsid w:val="00F43A88"/>
    <w:rsid w:val="00F44963"/>
    <w:rsid w:val="00F477B5"/>
    <w:rsid w:val="00F47BF7"/>
    <w:rsid w:val="00F50F07"/>
    <w:rsid w:val="00F528F7"/>
    <w:rsid w:val="00F52EEB"/>
    <w:rsid w:val="00F5326D"/>
    <w:rsid w:val="00F53D38"/>
    <w:rsid w:val="00F5429C"/>
    <w:rsid w:val="00F569E2"/>
    <w:rsid w:val="00F57A1F"/>
    <w:rsid w:val="00F57F19"/>
    <w:rsid w:val="00F61165"/>
    <w:rsid w:val="00F6155B"/>
    <w:rsid w:val="00F61636"/>
    <w:rsid w:val="00F63DAD"/>
    <w:rsid w:val="00F63E80"/>
    <w:rsid w:val="00F65235"/>
    <w:rsid w:val="00F658AE"/>
    <w:rsid w:val="00F66074"/>
    <w:rsid w:val="00F6618A"/>
    <w:rsid w:val="00F66C12"/>
    <w:rsid w:val="00F70B36"/>
    <w:rsid w:val="00F71BB0"/>
    <w:rsid w:val="00F720EE"/>
    <w:rsid w:val="00F73F6E"/>
    <w:rsid w:val="00F75413"/>
    <w:rsid w:val="00F77AFE"/>
    <w:rsid w:val="00F8131C"/>
    <w:rsid w:val="00F8344E"/>
    <w:rsid w:val="00F83F21"/>
    <w:rsid w:val="00F84F67"/>
    <w:rsid w:val="00F852E6"/>
    <w:rsid w:val="00F8566D"/>
    <w:rsid w:val="00F86F23"/>
    <w:rsid w:val="00F879DC"/>
    <w:rsid w:val="00F87F2F"/>
    <w:rsid w:val="00F91741"/>
    <w:rsid w:val="00F91E64"/>
    <w:rsid w:val="00F92255"/>
    <w:rsid w:val="00F92961"/>
    <w:rsid w:val="00F92A7B"/>
    <w:rsid w:val="00F92E31"/>
    <w:rsid w:val="00F93657"/>
    <w:rsid w:val="00F94C37"/>
    <w:rsid w:val="00F94C62"/>
    <w:rsid w:val="00F964FF"/>
    <w:rsid w:val="00F96F28"/>
    <w:rsid w:val="00FA03F0"/>
    <w:rsid w:val="00FA1FE2"/>
    <w:rsid w:val="00FA2EFF"/>
    <w:rsid w:val="00FA314C"/>
    <w:rsid w:val="00FA44E1"/>
    <w:rsid w:val="00FA4965"/>
    <w:rsid w:val="00FA4D1C"/>
    <w:rsid w:val="00FA6417"/>
    <w:rsid w:val="00FA7BD9"/>
    <w:rsid w:val="00FA7F3D"/>
    <w:rsid w:val="00FB05CF"/>
    <w:rsid w:val="00FB124E"/>
    <w:rsid w:val="00FB1C13"/>
    <w:rsid w:val="00FB1DCF"/>
    <w:rsid w:val="00FB41E9"/>
    <w:rsid w:val="00FB4679"/>
    <w:rsid w:val="00FB597D"/>
    <w:rsid w:val="00FB73E5"/>
    <w:rsid w:val="00FC0601"/>
    <w:rsid w:val="00FC0FB5"/>
    <w:rsid w:val="00FC1989"/>
    <w:rsid w:val="00FC2FEE"/>
    <w:rsid w:val="00FC36A8"/>
    <w:rsid w:val="00FC5CDD"/>
    <w:rsid w:val="00FD0B75"/>
    <w:rsid w:val="00FD1609"/>
    <w:rsid w:val="00FD1987"/>
    <w:rsid w:val="00FD1D19"/>
    <w:rsid w:val="00FD24B5"/>
    <w:rsid w:val="00FD5B62"/>
    <w:rsid w:val="00FD5F5B"/>
    <w:rsid w:val="00FD624E"/>
    <w:rsid w:val="00FD6B50"/>
    <w:rsid w:val="00FD77E9"/>
    <w:rsid w:val="00FE183C"/>
    <w:rsid w:val="00FE1AB1"/>
    <w:rsid w:val="00FE273D"/>
    <w:rsid w:val="00FE32AD"/>
    <w:rsid w:val="00FE381C"/>
    <w:rsid w:val="00FE39AC"/>
    <w:rsid w:val="00FE55F9"/>
    <w:rsid w:val="00FF5050"/>
    <w:rsid w:val="00FF5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33FF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A254A"/>
    <w:pPr>
      <w:spacing w:line="360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066A"/>
    <w:pPr>
      <w:keepNext/>
      <w:keepLines/>
      <w:pBdr>
        <w:bottom w:val="single" w:sz="4" w:space="4" w:color="BFBFBF" w:themeColor="background1" w:themeShade="BF"/>
      </w:pBdr>
      <w:tabs>
        <w:tab w:val="left" w:pos="1485"/>
      </w:tabs>
      <w:spacing w:after="120" w:line="240" w:lineRule="auto"/>
      <w:outlineLvl w:val="0"/>
    </w:pPr>
    <w:rPr>
      <w:rFonts w:eastAsiaTheme="majorEastAsia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066A"/>
    <w:pPr>
      <w:keepNext/>
      <w:keepLines/>
      <w:spacing w:before="60" w:after="120" w:line="240" w:lineRule="auto"/>
      <w:outlineLvl w:val="1"/>
    </w:pPr>
    <w:rPr>
      <w:rFonts w:eastAsiaTheme="majorEastAsia" w:cstheme="majorBidi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066A"/>
    <w:pPr>
      <w:keepNext/>
      <w:keepLines/>
      <w:spacing w:after="6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066A"/>
    <w:pPr>
      <w:keepNext/>
      <w:keepLines/>
      <w:spacing w:before="40"/>
      <w:outlineLvl w:val="3"/>
    </w:pPr>
    <w:rPr>
      <w:rFonts w:eastAsiaTheme="majorEastAsia" w:cstheme="majorBidi"/>
      <w:b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2D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4546A" w:themeColor="text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2D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44546A" w:themeColor="text2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2D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2D5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2D5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402D5B"/>
  </w:style>
  <w:style w:type="character" w:customStyle="1" w:styleId="Heading1Char">
    <w:name w:val="Heading 1 Char"/>
    <w:basedOn w:val="DefaultParagraphFont"/>
    <w:link w:val="Heading1"/>
    <w:uiPriority w:val="9"/>
    <w:rsid w:val="00DD066A"/>
    <w:rPr>
      <w:rFonts w:eastAsiaTheme="majorEastAsia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066A"/>
    <w:rPr>
      <w:rFonts w:eastAsiaTheme="majorEastAsia" w:cstheme="majorBidi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D066A"/>
    <w:rPr>
      <w:rFonts w:eastAsiaTheme="majorEastAsia" w:cstheme="majorBidi"/>
      <w:b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D066A"/>
    <w:rPr>
      <w:rFonts w:eastAsiaTheme="majorEastAsia" w:cstheme="majorBidi"/>
      <w:b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2D5B"/>
    <w:rPr>
      <w:rFonts w:asciiTheme="majorHAnsi" w:eastAsiaTheme="majorEastAsia" w:hAnsiTheme="majorHAnsi" w:cstheme="majorBidi"/>
      <w:color w:val="44546A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2D5B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2D5B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2D5B"/>
    <w:rPr>
      <w:rFonts w:asciiTheme="majorHAnsi" w:eastAsiaTheme="majorEastAsia" w:hAnsiTheme="majorHAnsi" w:cstheme="majorBidi"/>
      <w:b/>
      <w:bCs/>
      <w:color w:val="44546A" w:themeColor="text2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2D5B"/>
    <w:rPr>
      <w:rFonts w:asciiTheme="majorHAnsi" w:eastAsiaTheme="majorEastAsia" w:hAnsiTheme="majorHAnsi" w:cstheme="majorBidi"/>
      <w:b/>
      <w:bCs/>
      <w:i/>
      <w:iCs/>
      <w:color w:val="44546A" w:themeColor="text2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51D9B"/>
    <w:pPr>
      <w:spacing w:after="60" w:line="240" w:lineRule="auto"/>
    </w:pPr>
    <w:rPr>
      <w:rFonts w:ascii="Calibri" w:hAnsi="Calibri"/>
      <w:b/>
      <w:bCs/>
      <w:spacing w:val="6"/>
      <w:sz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F4840"/>
    <w:pPr>
      <w:pBdr>
        <w:bottom w:val="single" w:sz="8" w:space="1" w:color="2F5496" w:themeColor="accent5" w:themeShade="BF"/>
      </w:pBdr>
      <w:spacing w:after="40" w:line="240" w:lineRule="auto"/>
      <w:contextualSpacing/>
    </w:pPr>
    <w:rPr>
      <w:rFonts w:ascii="Calibri" w:eastAsiaTheme="majorEastAsia" w:hAnsi="Calibri" w:cstheme="majorBidi"/>
      <w:b/>
      <w:spacing w:val="10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4840"/>
    <w:rPr>
      <w:rFonts w:ascii="Calibri" w:eastAsiaTheme="majorEastAsia" w:hAnsi="Calibri" w:cstheme="majorBidi"/>
      <w:b/>
      <w:spacing w:val="10"/>
      <w:sz w:val="28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02D5B"/>
    <w:pPr>
      <w:numPr>
        <w:ilvl w:val="1"/>
      </w:numPr>
    </w:pPr>
    <w:rPr>
      <w:rFonts w:eastAsiaTheme="majorEastAsia" w:cstheme="majorBidi"/>
      <w:spacing w:val="2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02D5B"/>
    <w:rPr>
      <w:rFonts w:eastAsiaTheme="majorEastAsia" w:cstheme="majorBidi"/>
      <w:spacing w:val="20"/>
      <w:sz w:val="24"/>
      <w:szCs w:val="24"/>
    </w:rPr>
  </w:style>
  <w:style w:type="character" w:styleId="Strong">
    <w:name w:val="Strong"/>
    <w:basedOn w:val="DefaultParagraphFont"/>
    <w:uiPriority w:val="22"/>
    <w:qFormat/>
    <w:rsid w:val="00402D5B"/>
    <w:rPr>
      <w:b/>
      <w:bCs/>
    </w:rPr>
  </w:style>
  <w:style w:type="character" w:styleId="Emphasis">
    <w:name w:val="Emphasis"/>
    <w:basedOn w:val="DefaultParagraphFont"/>
    <w:uiPriority w:val="20"/>
    <w:qFormat/>
    <w:rsid w:val="00402D5B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1A254A"/>
    <w:pPr>
      <w:spacing w:line="240" w:lineRule="auto"/>
    </w:pPr>
    <w:rPr>
      <w:rFonts w:eastAsiaTheme="minorEastAsia"/>
      <w:sz w:val="20"/>
    </w:rPr>
  </w:style>
  <w:style w:type="paragraph" w:styleId="ListParagraph">
    <w:name w:val="List Paragraph"/>
    <w:basedOn w:val="Normal"/>
    <w:uiPriority w:val="34"/>
    <w:qFormat/>
    <w:rsid w:val="007E267D"/>
    <w:pPr>
      <w:spacing w:line="240" w:lineRule="auto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02D5B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2D5B"/>
    <w:rPr>
      <w:rFonts w:eastAsiaTheme="minorEastAsia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2D5B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2D5B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02D5B"/>
    <w:rPr>
      <w:rFonts w:ascii="Calibri" w:hAnsi="Calibri"/>
      <w:b w:val="0"/>
      <w:i w:val="0"/>
      <w:iCs/>
      <w:color w:val="auto"/>
      <w:spacing w:val="20"/>
      <w:w w:val="100"/>
      <w:position w:val="0"/>
      <w:sz w:val="24"/>
      <w:u w:val="none"/>
    </w:rPr>
  </w:style>
  <w:style w:type="character" w:styleId="IntenseEmphasis">
    <w:name w:val="Intense Emphasis"/>
    <w:basedOn w:val="DefaultParagraphFont"/>
    <w:uiPriority w:val="21"/>
    <w:qFormat/>
    <w:rsid w:val="00402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02D5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02D5B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02D5B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402D5B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116B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6B7F"/>
  </w:style>
  <w:style w:type="character" w:customStyle="1" w:styleId="CommentTextChar">
    <w:name w:val="Comment Text Char"/>
    <w:basedOn w:val="DefaultParagraphFont"/>
    <w:link w:val="CommentText"/>
    <w:uiPriority w:val="99"/>
    <w:rsid w:val="00116B7F"/>
  </w:style>
  <w:style w:type="paragraph" w:styleId="BalloonText">
    <w:name w:val="Balloon Text"/>
    <w:basedOn w:val="Normal"/>
    <w:link w:val="BalloonTextChar"/>
    <w:uiPriority w:val="99"/>
    <w:semiHidden/>
    <w:unhideWhenUsed/>
    <w:rsid w:val="00116B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B7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11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1112"/>
    <w:rPr>
      <w:b/>
      <w:bCs/>
    </w:rPr>
  </w:style>
  <w:style w:type="character" w:styleId="Hyperlink">
    <w:name w:val="Hyperlink"/>
    <w:basedOn w:val="DefaultParagraphFont"/>
    <w:uiPriority w:val="99"/>
    <w:unhideWhenUsed/>
    <w:rsid w:val="00744D75"/>
    <w:rPr>
      <w:color w:val="0000FF"/>
      <w:u w:val="single"/>
    </w:rPr>
  </w:style>
  <w:style w:type="paragraph" w:styleId="ListBullet">
    <w:name w:val="List Bullet"/>
    <w:basedOn w:val="Normal"/>
    <w:uiPriority w:val="99"/>
    <w:unhideWhenUsed/>
    <w:rsid w:val="0099657D"/>
    <w:pPr>
      <w:numPr>
        <w:numId w:val="8"/>
      </w:numPr>
      <w:spacing w:line="240" w:lineRule="auto"/>
      <w:contextualSpacing/>
    </w:pPr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FE39A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F4657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B31F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17CE5"/>
    <w:pPr>
      <w:spacing w:line="240" w:lineRule="auto"/>
    </w:pPr>
    <w:rPr>
      <w:rFonts w:ascii="Consolas" w:hAnsi="Consolas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17CE5"/>
    <w:rPr>
      <w:rFonts w:ascii="Consolas" w:hAnsi="Consolas" w:cs="Consolas"/>
      <w:sz w:val="21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EF0373"/>
  </w:style>
  <w:style w:type="table" w:customStyle="1" w:styleId="SKDefault">
    <w:name w:val="SKDefault"/>
    <w:basedOn w:val="TableNormal"/>
    <w:uiPriority w:val="99"/>
    <w:rsid w:val="00416566"/>
    <w:rPr>
      <w:rFonts w:ascii="Calibri" w:hAnsi="Calibri"/>
    </w:rPr>
    <w:tblPr>
      <w:tblStyleRowBandSize w:val="1"/>
      <w:tblBorders>
        <w:top w:val="single" w:sz="2" w:space="0" w:color="auto"/>
        <w:bottom w:val="single" w:sz="2" w:space="0" w:color="auto"/>
        <w:insideH w:val="single" w:sz="2" w:space="0" w:color="A6A6A6" w:themeColor="background1" w:themeShade="A6"/>
      </w:tblBorders>
      <w:tblCellMar>
        <w:top w:w="28" w:type="dxa"/>
        <w:left w:w="28" w:type="dxa"/>
        <w:bottom w:w="28" w:type="dxa"/>
        <w:right w:w="28" w:type="dxa"/>
      </w:tblCellMar>
    </w:tblPr>
    <w:trPr>
      <w:cantSplit/>
    </w:trPr>
    <w:tcPr>
      <w:vAlign w:val="center"/>
    </w:tcPr>
    <w:tblStylePr w:type="firstRow">
      <w:tblPr/>
      <w:tcPr>
        <w:tcBorders>
          <w:bottom w:val="nil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1A254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12E4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E4E"/>
  </w:style>
  <w:style w:type="paragraph" w:styleId="Footer">
    <w:name w:val="footer"/>
    <w:basedOn w:val="Normal"/>
    <w:link w:val="FooterChar"/>
    <w:uiPriority w:val="99"/>
    <w:unhideWhenUsed/>
    <w:rsid w:val="00E12E4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E4E"/>
  </w:style>
  <w:style w:type="paragraph" w:styleId="TOC1">
    <w:name w:val="toc 1"/>
    <w:basedOn w:val="Normal"/>
    <w:next w:val="Normal"/>
    <w:autoRedefine/>
    <w:uiPriority w:val="39"/>
    <w:unhideWhenUsed/>
    <w:rsid w:val="000343F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343F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343F0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806F8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1B215F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12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48919-CDF2-42A4-B7F2-C2CF5CBF3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&amp; Tropical Medicine</Company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</dc:creator>
  <cp:keywords/>
  <dc:description/>
  <cp:lastModifiedBy>AS Karat</cp:lastModifiedBy>
  <cp:revision>7</cp:revision>
  <cp:lastPrinted>2016-09-13T14:36:00Z</cp:lastPrinted>
  <dcterms:created xsi:type="dcterms:W3CDTF">2016-09-27T20:41:00Z</dcterms:created>
  <dcterms:modified xsi:type="dcterms:W3CDTF">2016-11-04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elsevier-vancouver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merican-sociological-association</vt:lpwstr>
  </property>
  <property fmtid="{D5CDD505-2E9C-101B-9397-08002B2CF9AE}" pid="7" name="Mendeley Recent Style Name 1_1">
    <vt:lpwstr>American Sociological Association</vt:lpwstr>
  </property>
  <property fmtid="{D5CDD505-2E9C-101B-9397-08002B2CF9AE}" pid="8" name="Mendeley Recent Style Id 2_1">
    <vt:lpwstr>http://www.zotero.org/styles/chicago-author-date</vt:lpwstr>
  </property>
  <property fmtid="{D5CDD505-2E9C-101B-9397-08002B2CF9AE}" pid="9" name="Mendeley Recent Style Name 2_1">
    <vt:lpwstr>Chicago Manual of Style 16th edition (author-date)</vt:lpwstr>
  </property>
  <property fmtid="{D5CDD505-2E9C-101B-9397-08002B2CF9AE}" pid="10" name="Mendeley Recent Style Id 3_1">
    <vt:lpwstr>http://www.zotero.org/styles/elsevier-vancouver</vt:lpwstr>
  </property>
  <property fmtid="{D5CDD505-2E9C-101B-9397-08002B2CF9AE}" pid="11" name="Mendeley Recent Style Name 3_1">
    <vt:lpwstr>Elsevier Vancouver</vt:lpwstr>
  </property>
  <property fmtid="{D5CDD505-2E9C-101B-9397-08002B2CF9AE}" pid="12" name="Mendeley Recent Style Id 4_1">
    <vt:lpwstr>http://www.zotero.org/styles/harvard1</vt:lpwstr>
  </property>
  <property fmtid="{D5CDD505-2E9C-101B-9397-08002B2CF9AE}" pid="13" name="Mendeley Recent Style Name 4_1">
    <vt:lpwstr>Harvard Reference format 1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7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vancouver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1c14d86d-dd73-3abe-ad82-f54c3d244bfb</vt:lpwstr>
  </property>
</Properties>
</file>